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4134470"/>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E117098" w:rsidR="000A03B2" w:rsidRPr="00B57B36" w:rsidRDefault="00AD446A"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3, 2022</w:t>
            </w:r>
            <w:r w:rsidR="00A76EFC" w:rsidRPr="00B57B36">
              <w:rPr>
                <w:rFonts w:cs="Arial"/>
                <w:b/>
                <w:bCs/>
                <w:i/>
                <w:iCs/>
                <w:color w:val="000066"/>
                <w:sz w:val="22"/>
                <w:szCs w:val="22"/>
                <w:lang w:eastAsia="it-IT"/>
              </w:rPr>
              <w:t xml:space="preserve">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02EA342F" w14:textId="77777777" w:rsidR="00AD446A" w:rsidRPr="0044071E" w:rsidRDefault="00AD446A" w:rsidP="00AD446A">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w:t>
            </w:r>
            <w:r>
              <w:rPr>
                <w:rFonts w:ascii="Tahoma" w:hAnsi="Tahoma" w:cs="Tahoma"/>
                <w:color w:val="000000"/>
                <w:sz w:val="14"/>
                <w:szCs w:val="14"/>
                <w:shd w:val="clear" w:color="auto" w:fill="FFFFFF"/>
                <w:lang w:val="it-IT"/>
              </w:rPr>
              <w:t>Marco Bravi, Alberto Brucato, Antonio Marzocchella</w:t>
            </w:r>
          </w:p>
          <w:p w14:paraId="1B0F1814" w14:textId="6DE0B056" w:rsidR="000A03B2" w:rsidRPr="00B57B36" w:rsidRDefault="00AD446A" w:rsidP="00AD446A">
            <w:pPr>
              <w:tabs>
                <w:tab w:val="left" w:pos="-108"/>
              </w:tabs>
              <w:spacing w:line="140" w:lineRule="atLeast"/>
              <w:ind w:left="-108"/>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1-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46B2730" w14:textId="096530BD" w:rsidR="00445570" w:rsidRDefault="00C62A1A" w:rsidP="00C62A1A">
      <w:pPr>
        <w:pStyle w:val="CETTitle"/>
        <w:rPr>
          <w:lang w:val="en-US" w:eastAsia="es-ES"/>
        </w:rPr>
      </w:pPr>
      <w:r>
        <w:rPr>
          <w:lang w:val="en-US" w:eastAsia="es-ES"/>
        </w:rPr>
        <w:t>I</w:t>
      </w:r>
      <w:r w:rsidRPr="00445570">
        <w:rPr>
          <w:lang w:val="en-US" w:eastAsia="es-ES"/>
        </w:rPr>
        <w:t xml:space="preserve">ncorporation </w:t>
      </w:r>
      <w:r>
        <w:rPr>
          <w:lang w:val="en-US" w:eastAsia="es-ES"/>
        </w:rPr>
        <w:t>Of</w:t>
      </w:r>
      <w:r w:rsidRPr="00445570">
        <w:rPr>
          <w:lang w:val="en-US" w:eastAsia="es-ES"/>
        </w:rPr>
        <w:t xml:space="preserve"> </w:t>
      </w:r>
      <w:r w:rsidR="00611B95">
        <w:rPr>
          <w:lang w:val="en-US" w:eastAsia="es-ES"/>
        </w:rPr>
        <w:t>A</w:t>
      </w:r>
      <w:r w:rsidRPr="00445570">
        <w:rPr>
          <w:lang w:val="en-US" w:eastAsia="es-ES"/>
        </w:rPr>
        <w:t xml:space="preserve"> </w:t>
      </w:r>
      <w:r>
        <w:rPr>
          <w:lang w:val="en-US" w:eastAsia="es-ES"/>
        </w:rPr>
        <w:t>F</w:t>
      </w:r>
      <w:r w:rsidRPr="00445570">
        <w:rPr>
          <w:lang w:val="en-US" w:eastAsia="es-ES"/>
        </w:rPr>
        <w:t xml:space="preserve">ilter </w:t>
      </w:r>
      <w:r>
        <w:rPr>
          <w:lang w:val="en-US" w:eastAsia="es-ES"/>
        </w:rPr>
        <w:t>M</w:t>
      </w:r>
      <w:r w:rsidRPr="00445570">
        <w:rPr>
          <w:lang w:val="en-US" w:eastAsia="es-ES"/>
        </w:rPr>
        <w:t xml:space="preserve">edia </w:t>
      </w:r>
      <w:r>
        <w:rPr>
          <w:lang w:val="en-US" w:eastAsia="es-ES"/>
        </w:rPr>
        <w:t>B</w:t>
      </w:r>
      <w:r w:rsidRPr="00445570">
        <w:rPr>
          <w:lang w:val="en-US" w:eastAsia="es-ES"/>
        </w:rPr>
        <w:t xml:space="preserve">y </w:t>
      </w:r>
      <w:r>
        <w:rPr>
          <w:lang w:val="en-US" w:eastAsia="es-ES"/>
        </w:rPr>
        <w:t>C</w:t>
      </w:r>
      <w:r w:rsidRPr="00445570">
        <w:rPr>
          <w:lang w:val="en-US" w:eastAsia="es-ES"/>
        </w:rPr>
        <w:t xml:space="preserve">ellulose </w:t>
      </w:r>
      <w:r>
        <w:rPr>
          <w:lang w:val="en-US" w:eastAsia="es-ES"/>
        </w:rPr>
        <w:t>F</w:t>
      </w:r>
      <w:r w:rsidRPr="00445570">
        <w:rPr>
          <w:lang w:val="en-US" w:eastAsia="es-ES"/>
        </w:rPr>
        <w:t xml:space="preserve">ibers </w:t>
      </w:r>
      <w:r>
        <w:rPr>
          <w:lang w:val="en-US" w:eastAsia="es-ES"/>
        </w:rPr>
        <w:t>I</w:t>
      </w:r>
      <w:r w:rsidRPr="00445570">
        <w:rPr>
          <w:lang w:val="en-US" w:eastAsia="es-ES"/>
        </w:rPr>
        <w:t xml:space="preserve">n </w:t>
      </w:r>
      <w:r>
        <w:rPr>
          <w:lang w:val="en-US" w:eastAsia="es-ES"/>
        </w:rPr>
        <w:t>B</w:t>
      </w:r>
      <w:r w:rsidRPr="00445570">
        <w:rPr>
          <w:lang w:val="en-US" w:eastAsia="es-ES"/>
        </w:rPr>
        <w:t xml:space="preserve">iosafety </w:t>
      </w:r>
      <w:r>
        <w:rPr>
          <w:lang w:val="en-US" w:eastAsia="es-ES"/>
        </w:rPr>
        <w:t>F</w:t>
      </w:r>
      <w:r w:rsidRPr="00445570">
        <w:rPr>
          <w:lang w:val="en-US" w:eastAsia="es-ES"/>
        </w:rPr>
        <w:t xml:space="preserve">rom </w:t>
      </w:r>
      <w:r>
        <w:rPr>
          <w:lang w:val="en-US" w:eastAsia="es-ES"/>
        </w:rPr>
        <w:t>S</w:t>
      </w:r>
      <w:r w:rsidRPr="00445570">
        <w:rPr>
          <w:lang w:val="en-US" w:eastAsia="es-ES"/>
        </w:rPr>
        <w:t xml:space="preserve">ugarcane </w:t>
      </w:r>
      <w:r>
        <w:rPr>
          <w:lang w:val="en-US" w:eastAsia="es-ES"/>
        </w:rPr>
        <w:t>B</w:t>
      </w:r>
      <w:r w:rsidRPr="00445570">
        <w:rPr>
          <w:lang w:val="en-US" w:eastAsia="es-ES"/>
        </w:rPr>
        <w:t xml:space="preserve">agasse </w:t>
      </w:r>
      <w:r>
        <w:rPr>
          <w:lang w:val="en-US" w:eastAsia="es-ES"/>
        </w:rPr>
        <w:t>B</w:t>
      </w:r>
      <w:r w:rsidRPr="00445570">
        <w:rPr>
          <w:lang w:val="en-US" w:eastAsia="es-ES"/>
        </w:rPr>
        <w:t xml:space="preserve">y </w:t>
      </w:r>
      <w:r>
        <w:rPr>
          <w:lang w:val="en-US" w:eastAsia="es-ES"/>
        </w:rPr>
        <w:t>A</w:t>
      </w:r>
      <w:r w:rsidRPr="00445570">
        <w:rPr>
          <w:lang w:val="en-US" w:eastAsia="es-ES"/>
        </w:rPr>
        <w:t xml:space="preserve">lkaline </w:t>
      </w:r>
      <w:r>
        <w:rPr>
          <w:lang w:val="en-US" w:eastAsia="es-ES"/>
        </w:rPr>
        <w:t>H</w:t>
      </w:r>
      <w:r w:rsidRPr="00445570">
        <w:rPr>
          <w:lang w:val="en-US" w:eastAsia="es-ES"/>
        </w:rPr>
        <w:t>ydrolysis</w:t>
      </w:r>
    </w:p>
    <w:p w14:paraId="2F6865FA" w14:textId="231B6D62" w:rsidR="00445570" w:rsidRPr="00D9161C" w:rsidRDefault="00D9161C" w:rsidP="00D9161C">
      <w:pPr>
        <w:pStyle w:val="CETAuthors"/>
      </w:pPr>
      <w:r w:rsidRPr="00D9161C">
        <w:t>Paula</w:t>
      </w:r>
      <w:r w:rsidRPr="00D9161C">
        <w:t xml:space="preserve"> </w:t>
      </w:r>
      <w:r w:rsidRPr="00D9161C">
        <w:t>G</w:t>
      </w:r>
      <w:r w:rsidRPr="00D9161C">
        <w:t xml:space="preserve">. </w:t>
      </w:r>
      <w:r w:rsidRPr="00D9161C">
        <w:t xml:space="preserve">Fonseca, </w:t>
      </w:r>
      <w:r w:rsidRPr="00D9161C">
        <w:t>J</w:t>
      </w:r>
      <w:r w:rsidRPr="00D9161C">
        <w:t>uan</w:t>
      </w:r>
      <w:r w:rsidRPr="00D9161C">
        <w:t xml:space="preserve"> </w:t>
      </w:r>
      <w:r w:rsidRPr="00D9161C">
        <w:t>F</w:t>
      </w:r>
      <w:r w:rsidRPr="00D9161C">
        <w:t xml:space="preserve">. </w:t>
      </w:r>
      <w:r w:rsidRPr="00D9161C">
        <w:t xml:space="preserve">Monroy, Diana M. </w:t>
      </w:r>
      <w:r w:rsidR="00F84AD5">
        <w:t>Morales</w:t>
      </w:r>
      <w:r w:rsidRPr="00D9161C">
        <w:t>, Juan C. Cely</w:t>
      </w:r>
    </w:p>
    <w:p w14:paraId="531CF31F" w14:textId="574A768F" w:rsidR="00445570" w:rsidRPr="00DB5102" w:rsidRDefault="00445570" w:rsidP="00C62A1A">
      <w:pPr>
        <w:pStyle w:val="CETAddress"/>
      </w:pPr>
      <w:r w:rsidRPr="00DB5102">
        <w:t>Department of Chemical engineering Fundación Universidad América, Bogotá, Colombia</w:t>
      </w:r>
    </w:p>
    <w:p w14:paraId="20FCE45E" w14:textId="06ED5BB4" w:rsidR="00845D03" w:rsidRPr="00C62A1A" w:rsidRDefault="00445570" w:rsidP="00C62A1A">
      <w:pPr>
        <w:pStyle w:val="CETemail"/>
      </w:pPr>
      <w:r w:rsidRPr="00DB5102">
        <w:t>juan.cely@profesores.uamerica.edu.co</w:t>
      </w:r>
    </w:p>
    <w:p w14:paraId="0025394B" w14:textId="5743A09F" w:rsidR="001F11AC" w:rsidRDefault="00845D03" w:rsidP="00845D03">
      <w:pPr>
        <w:pStyle w:val="CETBodytext"/>
        <w:rPr>
          <w:lang w:eastAsia="es-ES"/>
        </w:rPr>
      </w:pPr>
      <w:r w:rsidRPr="00177036">
        <w:rPr>
          <w:lang w:eastAsia="es-ES"/>
        </w:rPr>
        <w:t>The pandemic caused by COVID-19 has generated an increase in the consumption of personal protective equipment focus</w:t>
      </w:r>
      <w:r w:rsidR="001F11AC">
        <w:rPr>
          <w:lang w:eastAsia="es-ES"/>
        </w:rPr>
        <w:t xml:space="preserve">ed </w:t>
      </w:r>
      <w:r w:rsidRPr="00177036">
        <w:rPr>
          <w:lang w:eastAsia="es-ES"/>
        </w:rPr>
        <w:t xml:space="preserve">on reducing the risk of contagion and respiratory affectations, being the masks the fundamental article to combat the spread according to the </w:t>
      </w:r>
      <w:r w:rsidR="009623CC" w:rsidRPr="00C02DE9">
        <w:t>World Health Organization</w:t>
      </w:r>
      <w:r w:rsidRPr="00177036">
        <w:rPr>
          <w:lang w:eastAsia="es-ES"/>
        </w:rPr>
        <w:t xml:space="preserve">, where the surgical mask is the most used worldwide, made entirely of polypropylene, taking 400 years to disintegrate </w:t>
      </w:r>
      <w:r w:rsidR="005426EC">
        <w:rPr>
          <w:lang w:eastAsia="es-ES"/>
        </w:rPr>
        <w:t>being</w:t>
      </w:r>
      <w:r w:rsidRPr="00177036">
        <w:rPr>
          <w:lang w:eastAsia="es-ES"/>
        </w:rPr>
        <w:t xml:space="preserve"> 90% of these masks end their useful life in streets, landfills or even in the ocean. </w:t>
      </w:r>
      <w:r w:rsidR="005F5489">
        <w:rPr>
          <w:lang w:eastAsia="es-ES"/>
        </w:rPr>
        <w:t>To</w:t>
      </w:r>
      <w:r w:rsidRPr="00177036">
        <w:rPr>
          <w:lang w:eastAsia="es-ES"/>
        </w:rPr>
        <w:t xml:space="preserve"> decrease contamination</w:t>
      </w:r>
      <w:r w:rsidR="005B6FD3">
        <w:rPr>
          <w:lang w:eastAsia="es-ES"/>
        </w:rPr>
        <w:t xml:space="preserve"> s</w:t>
      </w:r>
      <w:r w:rsidR="008012CE" w:rsidRPr="008012CE">
        <w:rPr>
          <w:lang w:eastAsia="es-ES"/>
        </w:rPr>
        <w:t xml:space="preserve">ugarcane bagasse due to its availability and percentage of cellulose has important characteristics to be used as a biodegradable filter media as </w:t>
      </w:r>
      <w:r w:rsidR="005F5489">
        <w:rPr>
          <w:lang w:eastAsia="es-ES"/>
        </w:rPr>
        <w:t>the</w:t>
      </w:r>
      <w:r w:rsidR="008012CE" w:rsidRPr="008012CE">
        <w:rPr>
          <w:lang w:eastAsia="es-ES"/>
        </w:rPr>
        <w:t xml:space="preserve"> first step </w:t>
      </w:r>
      <w:r w:rsidR="005F5489">
        <w:rPr>
          <w:lang w:eastAsia="es-ES"/>
        </w:rPr>
        <w:t>to</w:t>
      </w:r>
      <w:r w:rsidR="008012CE" w:rsidRPr="008012CE">
        <w:rPr>
          <w:lang w:eastAsia="es-ES"/>
        </w:rPr>
        <w:t xml:space="preserve"> incorporate it </w:t>
      </w:r>
      <w:r w:rsidR="006F5E57">
        <w:rPr>
          <w:lang w:eastAsia="es-ES"/>
        </w:rPr>
        <w:t>into</w:t>
      </w:r>
      <w:r w:rsidR="008012CE" w:rsidRPr="008012CE">
        <w:rPr>
          <w:lang w:eastAsia="es-ES"/>
        </w:rPr>
        <w:t xml:space="preserve"> a cloth mask</w:t>
      </w:r>
      <w:r w:rsidR="00A47A8F">
        <w:rPr>
          <w:lang w:eastAsia="es-ES"/>
        </w:rPr>
        <w:t>. T</w:t>
      </w:r>
      <w:r w:rsidRPr="00177036">
        <w:rPr>
          <w:lang w:eastAsia="es-ES"/>
        </w:rPr>
        <w:t xml:space="preserve">hree cellulose extraction methodologies </w:t>
      </w:r>
      <w:r w:rsidR="008012CE">
        <w:rPr>
          <w:lang w:eastAsia="es-ES"/>
        </w:rPr>
        <w:t xml:space="preserve">were </w:t>
      </w:r>
      <w:r w:rsidRPr="00177036">
        <w:rPr>
          <w:lang w:eastAsia="es-ES"/>
        </w:rPr>
        <w:t>stipulated based on acid hydrolysis using H</w:t>
      </w:r>
      <w:r w:rsidRPr="00B5156D">
        <w:rPr>
          <w:vertAlign w:val="subscript"/>
          <w:lang w:eastAsia="es-ES"/>
        </w:rPr>
        <w:t>2</w:t>
      </w:r>
      <w:r w:rsidRPr="00177036">
        <w:rPr>
          <w:lang w:eastAsia="es-ES"/>
        </w:rPr>
        <w:t>SO</w:t>
      </w:r>
      <w:r w:rsidRPr="00B5156D">
        <w:rPr>
          <w:vertAlign w:val="subscript"/>
          <w:lang w:eastAsia="es-ES"/>
        </w:rPr>
        <w:t>4</w:t>
      </w:r>
      <w:r w:rsidRPr="00177036">
        <w:rPr>
          <w:lang w:eastAsia="es-ES"/>
        </w:rPr>
        <w:t xml:space="preserve"> and alkaline hydrolysis using NaOH, in acid </w:t>
      </w:r>
      <w:r w:rsidR="007D5AFC">
        <w:rPr>
          <w:lang w:eastAsia="es-ES"/>
        </w:rPr>
        <w:t>routes</w:t>
      </w:r>
      <w:r w:rsidRPr="00177036">
        <w:rPr>
          <w:lang w:eastAsia="es-ES"/>
        </w:rPr>
        <w:t xml:space="preserve"> there is a rupture of the β 1- 4 glycosidic bonds generating glucose affecting the </w:t>
      </w:r>
      <w:r w:rsidR="000D1AE5">
        <w:rPr>
          <w:lang w:eastAsia="es-ES"/>
        </w:rPr>
        <w:t xml:space="preserve">% of </w:t>
      </w:r>
      <w:r w:rsidRPr="00177036">
        <w:rPr>
          <w:lang w:eastAsia="es-ES"/>
        </w:rPr>
        <w:t xml:space="preserve">cellulose, giving reason to the use of alkaline hydrolysis at 5% w/v with a yield of 32.00 %, 80.39 </w:t>
      </w:r>
      <w:r w:rsidR="00A47A8F" w:rsidRPr="00177036">
        <w:rPr>
          <w:lang w:eastAsia="es-ES"/>
        </w:rPr>
        <w:t>% in</w:t>
      </w:r>
      <w:r w:rsidRPr="00177036">
        <w:rPr>
          <w:lang w:eastAsia="es-ES"/>
        </w:rPr>
        <w:t xml:space="preserve"> its extraction and taking advantage of the black liquor generated in the alkaline hydrolysis t</w:t>
      </w:r>
      <w:r w:rsidR="0026468C">
        <w:rPr>
          <w:lang w:eastAsia="es-ES"/>
        </w:rPr>
        <w:t xml:space="preserve">owards </w:t>
      </w:r>
      <w:r w:rsidRPr="00177036">
        <w:rPr>
          <w:lang w:eastAsia="es-ES"/>
        </w:rPr>
        <w:t xml:space="preserve">cogeneration. Finally, as the filter </w:t>
      </w:r>
      <w:r w:rsidR="0026468C">
        <w:rPr>
          <w:lang w:eastAsia="es-ES"/>
        </w:rPr>
        <w:t>medi</w:t>
      </w:r>
      <w:r w:rsidR="007D5AFC">
        <w:rPr>
          <w:lang w:eastAsia="es-ES"/>
        </w:rPr>
        <w:t>a</w:t>
      </w:r>
      <w:r w:rsidRPr="00177036">
        <w:rPr>
          <w:lang w:eastAsia="es-ES"/>
        </w:rPr>
        <w:t xml:space="preserve"> is an organic nonwoven, its disintegration time is shorter compared to the polypropylene nonwoven, </w:t>
      </w:r>
      <w:r w:rsidR="007D5AFC">
        <w:rPr>
          <w:lang w:eastAsia="es-ES"/>
        </w:rPr>
        <w:t>evidenced in a qualitative study of vermicomposting by implementing Californian earthworm, governed by EN-13432</w:t>
      </w:r>
      <w:r w:rsidR="000D1AE5">
        <w:rPr>
          <w:lang w:eastAsia="es-ES"/>
        </w:rPr>
        <w:t xml:space="preserve">, </w:t>
      </w:r>
      <w:r w:rsidR="002E7F3A">
        <w:rPr>
          <w:lang w:eastAsia="es-ES"/>
        </w:rPr>
        <w:t>with 18</w:t>
      </w:r>
      <w:r w:rsidR="007D5AFC">
        <w:rPr>
          <w:lang w:eastAsia="es-ES"/>
        </w:rPr>
        <w:t>°C, moisture above 50%, pH of roughly 9 and a C/N ratio of 25:1 are taken into account, resulting in a total disintegration of the filter media in 26 days compared with dry leaves, both sources of carbon</w:t>
      </w:r>
      <w:r w:rsidR="005B6FD3">
        <w:rPr>
          <w:lang w:eastAsia="es-ES"/>
        </w:rPr>
        <w:t>.</w:t>
      </w:r>
    </w:p>
    <w:p w14:paraId="18A24FDB" w14:textId="2644C624" w:rsidR="00285BCD" w:rsidRPr="00285BCD" w:rsidRDefault="00600535" w:rsidP="00402589">
      <w:pPr>
        <w:pStyle w:val="CETHeading1"/>
        <w:rPr>
          <w:lang w:val="en-GB"/>
        </w:rPr>
      </w:pPr>
      <w:r w:rsidRPr="00285BCD">
        <w:rPr>
          <w:lang w:val="en-GB"/>
        </w:rPr>
        <w:t>Introduction</w:t>
      </w:r>
    </w:p>
    <w:p w14:paraId="3A3F592F" w14:textId="1BC8A141" w:rsidR="001315CC" w:rsidRDefault="00285BCD" w:rsidP="00D21D42">
      <w:pPr>
        <w:pStyle w:val="CETBodytext"/>
        <w:rPr>
          <w:lang w:val="es-ES" w:eastAsia="es-ES"/>
        </w:rPr>
      </w:pPr>
      <w:r w:rsidRPr="00285BCD">
        <w:rPr>
          <w:lang w:eastAsia="es-ES"/>
        </w:rPr>
        <w:t xml:space="preserve">In Colombia, sugarcane is the </w:t>
      </w:r>
      <w:r w:rsidR="00E44862">
        <w:rPr>
          <w:lang w:eastAsia="es-ES"/>
        </w:rPr>
        <w:t>second-largest</w:t>
      </w:r>
      <w:r w:rsidRPr="00285BCD">
        <w:rPr>
          <w:lang w:eastAsia="es-ES"/>
        </w:rPr>
        <w:t xml:space="preserve"> crop, where 25% belongs to sugar mills and the remaining 75% to farmers in different areas of the country with a total of 241,205 hectares</w:t>
      </w:r>
      <w:r w:rsidR="00543264">
        <w:rPr>
          <w:lang w:eastAsia="es-ES"/>
        </w:rPr>
        <w:fldChar w:fldCharType="begin" w:fldLock="1"/>
      </w:r>
      <w:r w:rsidR="00543264">
        <w:rPr>
          <w:lang w:eastAsia="es-ES"/>
        </w:rPr>
        <w:instrText>ADDIN CSL_CITATION {"citationItems":[{"id":"ITEM-1","itemData":{"DOI":"http://dx.doi.org/10.15446/dyna.v84n203.61723","ISSN":"0012-7353","abstract":"Abstract In Colombia, sugarcane represents the second product with a large area of cultivation. It is estimated that from sugar mills about 6 million tons of sugarcane bagasse, SCB, are produced, of which 5 million are inefficiently used for burning boilers. SCB is mainly composed of cellulose, hemicellulose and lignin, allowing its use as a potential adsorbent. Particularly, the aim of this work was to evaluate the viability of using SCB for the adsorption of basic red 46, BR46, in aqueous solution. The effect of factors such as point of zero charge, solution pH, particle size, adsorbent dosage, initial dye concentration, contact time and ionic strength was evaluated using a statistical design of experiments. A removal of 86.4 % was obtained and the further optimization of the process through a response surface design, allowed to achieve a maximum adsorption of 95.0 %. These results suggest SCB is a promising alternative of a non-conventional adsorbent that could be applied for treating dyed effluents.","author":[{"dropping-particle":"","family":"Cueva-Orjuela","given":"Juan Carlos","non-dropping-particle":"","parse-names":false,"suffix":""},{"dropping-particle":"","family":"Hormaza-Anaguano","given":"Angelina","non-dropping-particle":"","parse-names":false,"suffix":""},{"dropping-particle":"","family":"Merino-Restrepo","given":"Andrés","non-dropping-particle":"","parse-names":false,"suffix":""}],"container-title":"Dyna","id":"ITEM-1","issue":"203","issued":{"date-parts":[["2017"]]},"page":"291-297","title":"Sugarcane bagasse and its potential use for the textile effluent treatment","type":"article-journal","volume":"84"},"uris":["http://www.mendeley.com/documents/?uuid=6c8aec0e-0fbb-40ab-9748-611813324489"]}],"mendeley":{"formattedCitation":"(Cueva-Orjuela et al., 2017)","plainTextFormattedCitation":"(Cueva-Orjuela et al., 2017)","previouslyFormattedCitation":"(Cueva-Orjuela et al., 2017)"},"properties":{"noteIndex":0},"schema":"https://github.com/citation-style-language/schema/raw/master/csl-citation.json"}</w:instrText>
      </w:r>
      <w:r w:rsidR="00543264">
        <w:rPr>
          <w:lang w:eastAsia="es-ES"/>
        </w:rPr>
        <w:fldChar w:fldCharType="separate"/>
      </w:r>
      <w:r w:rsidR="00543264" w:rsidRPr="00543264">
        <w:rPr>
          <w:noProof/>
          <w:lang w:eastAsia="es-ES"/>
        </w:rPr>
        <w:t>(Cueva-Orjuela et al., 2017)</w:t>
      </w:r>
      <w:r w:rsidR="00543264">
        <w:rPr>
          <w:lang w:eastAsia="es-ES"/>
        </w:rPr>
        <w:fldChar w:fldCharType="end"/>
      </w:r>
      <w:r w:rsidR="00543264">
        <w:rPr>
          <w:lang w:eastAsia="es-ES"/>
        </w:rPr>
        <w:t>.</w:t>
      </w:r>
      <w:r w:rsidRPr="00285BCD">
        <w:rPr>
          <w:lang w:eastAsia="es-ES"/>
        </w:rPr>
        <w:t xml:space="preserve"> </w:t>
      </w:r>
      <w:r w:rsidR="009623CC">
        <w:rPr>
          <w:lang w:eastAsia="es-ES"/>
        </w:rPr>
        <w:t>S</w:t>
      </w:r>
      <w:r w:rsidRPr="00285BCD">
        <w:rPr>
          <w:lang w:eastAsia="es-ES"/>
        </w:rPr>
        <w:t xml:space="preserve">ugarcane bagasse is the </w:t>
      </w:r>
      <w:r w:rsidR="001315CC" w:rsidRPr="00285BCD">
        <w:rPr>
          <w:lang w:eastAsia="es-ES"/>
        </w:rPr>
        <w:t>agro-industrial</w:t>
      </w:r>
      <w:r w:rsidRPr="00285BCD">
        <w:rPr>
          <w:lang w:eastAsia="es-ES"/>
        </w:rPr>
        <w:t xml:space="preserve"> </w:t>
      </w:r>
      <w:r w:rsidR="008102C4">
        <w:rPr>
          <w:lang w:eastAsia="es-ES"/>
        </w:rPr>
        <w:t>waste</w:t>
      </w:r>
      <w:r w:rsidRPr="00285BCD">
        <w:rPr>
          <w:lang w:eastAsia="es-ES"/>
        </w:rPr>
        <w:t xml:space="preserve"> generated when is extracting the juice </w:t>
      </w:r>
      <w:r w:rsidRPr="00285BCD">
        <w:rPr>
          <w:lang w:eastAsia="es-ES"/>
        </w:rPr>
        <w:fldChar w:fldCharType="begin" w:fldLock="1"/>
      </w:r>
      <w:r w:rsidR="00A838FB">
        <w:rPr>
          <w:lang w:eastAsia="es-ES"/>
        </w:rPr>
        <w:instrText>ADDIN CSL_CITATION {"citationItems":[{"id":"ITEM-1","itemData":{"abstract":"Sugarcane bagasse is now a major source of fi bre for pulp and papermaking in Mex- ico, bagasse pulps are used for all grades of paper: writing, toilet tissue, towelling, glassine, and others. The storage and handling of fi bres are critical factors in the resulting pulp yield and quality because bagasse is a fi brous residue that remains after crushing the stalks, and contains short fi bres and is a seasonal raw material. The storage produced at harvest time becomes necessary when it is used for opera- tions that are carried out continuously throughout the year, such as pulp and paper production. Nevertheless the sugar cane bagasse fi bers su? er severe degradation while in storage due to the action of undesirable micro-organisms. The causes for the deterioration as fermentation proceed and the methods of storing and handling the bagasse to minimize this degradation are discussed. The purpose of this paper is to analyze the impact of quality from bagasse stored for 12 months on mechanical pulp properties compared with those of corresponding bleached and unbleached pulp made from mills bagasse (fresh bagasse). Soda pulping from storaged bagasse gave the best results in yield, degree of delignifi cation and brightness; but it was found that all of the pulp strength and drainage properties were increased to the fresh ba- gasse pulp (burst index 42%, folding endurance 610% and breaking length 53%, Freeness 10%, drainage time of pulp 4.2%, porosity 20% and refi nement degree 17.6%) however, tear index was reduced 14.2%. The analysis showed the infl uence of storage method on the mechanical properties of bleached and unbleached bagasse pulp and the need for an improved wet bulk storage system to produce acceptable quality chemical bagasse pulps from conventional bleaching method (CEH sequence) and ECF y TCF pulps. Keywords • bagasse pulps • storage • mechanical properties • ECF bleaching • pulp evaluation","author":[{"dropping-particle":"","family":"Aguilar Rivera","given":"N","non-dropping-particle":"","parse-names":false,"suffix":""}],"container-title":"Ingenieria investigacion y tecnología","id":"ITEM-1","issued":{"date-parts":[["2011"]]},"page":"189-197","title":"Efecto del almacenamiento de bagazo de caña en las propiedades físicas de celulosa grado papel Effect of Storing of Sugar Cane Bagasse on Physical Properties from Cellulose for Paper","type":"article-journal","volume":"XII"},"uris":["http://www.mendeley.com/documents/?uuid=cdfac6aa-1c03-4445-8d03-66151d93f4d1"]}],"mendeley":{"formattedCitation":"(Aguilar Rivera, 2011)","plainTextFormattedCitation":"(Aguilar Rivera, 2011)","previouslyFormattedCitation":"(Aguilar Rivera, 2011)"},"properties":{"noteIndex":0},"schema":"https://github.com/citation-style-language/schema/raw/master/csl-citation.json"}</w:instrText>
      </w:r>
      <w:r w:rsidRPr="00285BCD">
        <w:rPr>
          <w:lang w:eastAsia="es-ES"/>
        </w:rPr>
        <w:fldChar w:fldCharType="separate"/>
      </w:r>
      <w:r w:rsidR="00A838FB" w:rsidRPr="00A838FB">
        <w:rPr>
          <w:noProof/>
          <w:lang w:eastAsia="es-ES"/>
        </w:rPr>
        <w:t>(Aguilar Rivera, 2011)</w:t>
      </w:r>
      <w:r w:rsidRPr="00285BCD">
        <w:rPr>
          <w:lang w:eastAsia="es-ES"/>
        </w:rPr>
        <w:fldChar w:fldCharType="end"/>
      </w:r>
      <w:r w:rsidRPr="00285BCD">
        <w:rPr>
          <w:lang w:eastAsia="es-ES"/>
        </w:rPr>
        <w:t>, consisting of cellulose at 41.05% w/w, hemicellulose at 37.4% w/w</w:t>
      </w:r>
      <w:r w:rsidR="00E44862">
        <w:rPr>
          <w:lang w:eastAsia="es-ES"/>
        </w:rPr>
        <w:t>,</w:t>
      </w:r>
      <w:r w:rsidRPr="00285BCD">
        <w:rPr>
          <w:lang w:eastAsia="es-ES"/>
        </w:rPr>
        <w:t xml:space="preserve"> and lignin at 21.55% w/w </w:t>
      </w:r>
      <w:r w:rsidRPr="00285BCD">
        <w:rPr>
          <w:lang w:eastAsia="es-ES"/>
        </w:rPr>
        <w:fldChar w:fldCharType="begin" w:fldLock="1"/>
      </w:r>
      <w:r w:rsidR="00A838FB">
        <w:rPr>
          <w:lang w:eastAsia="es-ES"/>
        </w:rPr>
        <w:instrText>ADDIN CSL_CITATION {"citationItems":[{"id":"ITEM-1","itemData":{"ISBN":"9788578110796","ISSN":"1098-6596","PMID":"25246403","abstract":"El 18 de octubre de 2019 se detonó en Chile un conjuto de eventos que en pocas semanas cuestionaron, en profundidad, muchas de nuestras certidumbres colectivas. El país se ha visto enfrentado a su más grave crisis social desde hace décadas. Un conjunto heterogéneo de disputas y demandas en desestabilizado el lugar de la economía de mercado; han expresado nuevos anhelos de integración y protección social; han constituido a la violencia, en sus muy dstintas manifestaciones en una realidad de inevitable análisis; han revelado la fuerza de empuje hacia la re-definición de las relaciones entre los individuos y entre estos y las instituciones ¿Cuáles son las razones de la amplitud e intensidad de estos acontecimientos? ¿Cuáles los procesos que les subyacen y anteceden? ¿Bajo qué formas y en qué lugares estos procesos se produjeron? ¿Quiénes fueron sus principales actores? ¿Qué horizontes -todavía inciertos-- se han abierto? ¿Qué nos dicen de la sociedad las formas de politización que han tenido estas demandas? Este libro, resultado de un trabajo colectivo realizado por veintiún investigadoras e investigadoras del Centro Núcleo Milenio Autoridad y Asimetrías de Poder, procura aportar a dar respuesta a estas interrogantes. Ajeno a todo dogmatismo o eclecticismo, asumiendo el riesgo de la interpretación ante sucesos en curso, pero sostenido en largos años de investigación empírica, su objetivo es proporcionar, desde distintas disciplinas de las ciencias sociales, elementos para la comprensión de nuestra historia social.","author":[{"dropping-particle":"","family":"Velandia","given":"Angela Esperanza Castillo","non-dropping-particle":"","parse-names":false,"suffix":""}],"container-title":"Hilos Tensados","id":"ITEM-1","issue":"-","issued":{"date-parts":[["2017"]]},"page":"1-476","title":"Adsorbentes naturales en la mitigación del impacto adverso causado por derrames de crudo en fuentes hídricas.","type":"article-journal","volume":"1"},"uris":["http://www.mendeley.com/documents/?uuid=5f6ea880-009c-4860-9699-0ef26ad2c0f0"]}],"mendeley":{"formattedCitation":"(Velandia, 2017)","plainTextFormattedCitation":"(Velandia, 2017)","previouslyFormattedCitation":"(Velandia, 2017)"},"properties":{"noteIndex":0},"schema":"https://github.com/citation-style-language/schema/raw/master/csl-citation.json"}</w:instrText>
      </w:r>
      <w:r w:rsidRPr="00285BCD">
        <w:rPr>
          <w:lang w:eastAsia="es-ES"/>
        </w:rPr>
        <w:fldChar w:fldCharType="separate"/>
      </w:r>
      <w:r w:rsidR="00A838FB" w:rsidRPr="00A838FB">
        <w:rPr>
          <w:noProof/>
          <w:lang w:eastAsia="es-ES"/>
        </w:rPr>
        <w:t>(Velandia, 2017)</w:t>
      </w:r>
      <w:r w:rsidRPr="00285BCD">
        <w:rPr>
          <w:lang w:eastAsia="es-ES"/>
        </w:rPr>
        <w:fldChar w:fldCharType="end"/>
      </w:r>
      <w:r w:rsidRPr="00285BCD">
        <w:rPr>
          <w:lang w:eastAsia="es-ES"/>
        </w:rPr>
        <w:t xml:space="preserve">. Consequently, 83% of this is used for cogeneration of energy by burning in boilers </w:t>
      </w:r>
      <w:r w:rsidRPr="00285BCD">
        <w:rPr>
          <w:lang w:eastAsia="es-ES"/>
        </w:rPr>
        <w:fldChar w:fldCharType="begin" w:fldLock="1"/>
      </w:r>
      <w:r w:rsidR="00072EDB">
        <w:rPr>
          <w:lang w:eastAsia="es-ES"/>
        </w:rPr>
        <w:instrText>ADDIN CSL_CITATION {"citationItems":[{"id":"ITEM-1","itemData":{"DOI":"http://dx.doi.org/10.15446/dyna.v84n203.61723","ISSN":"0012-7353","abstract":"Abstract In Colombia, sugarcane represents the second product with a large area of cultivation. It is estimated that from sugar mills about 6 million tons of sugarcane bagasse, SCB, are produced, of which 5 million are inefficiently used for burning boilers. SCB is mainly composed of cellulose, hemicellulose and lignin, allowing its use as a potential adsorbent. Particularly, the aim of this work was to evaluate the viability of using SCB for the adsorption of basic red 46, BR46, in aqueous solution. The effect of factors such as point of zero charge, solution pH, particle size, adsorbent dosage, initial dye concentration, contact time and ionic strength was evaluated using a statistical design of experiments. A removal of 86.4 % was obtained and the further optimization of the process through a response surface design, allowed to achieve a maximum adsorption of 95.0 %. These results suggest SCB is a promising alternative of a non-conventional adsorbent that could be applied for treating dyed effluents.","author":[{"dropping-particle":"","family":"Cueva-Orjuela","given":"Juan Carlos","non-dropping-particle":"","parse-names":false,"suffix":""},{"dropping-particle":"","family":"Hormaza-Anaguano","given":"Angelina","non-dropping-particle":"","parse-names":false,"suffix":""},{"dropping-particle":"","family":"Merino-Restrepo","given":"Andrés","non-dropping-particle":"","parse-names":false,"suffix":""}],"container-title":"Dyna","id":"ITEM-1","issue":"203","issued":{"date-parts":[["2017"]]},"page":"291-297","title":"Sugarcane bagasse and its potential use for the textile effluent treatment","type":"article-journal","volume":"84"},"uris":["http://www.mendeley.com/documents/?uuid=6c8aec0e-0fbb-40ab-9748-611813324489"]}],"mendeley":{"formattedCitation":"(Cueva-Orjuela et al., 2017)","plainTextFormattedCitation":"(Cueva-Orjuela et al., 2017)","previouslyFormattedCitation":"(Cueva-Orjuela et al., 2017)"},"properties":{"noteIndex":0},"schema":"https://github.com/citation-style-language/schema/raw/master/csl-citation.json"}</w:instrText>
      </w:r>
      <w:r w:rsidRPr="00285BCD">
        <w:rPr>
          <w:lang w:eastAsia="es-ES"/>
        </w:rPr>
        <w:fldChar w:fldCharType="separate"/>
      </w:r>
      <w:r w:rsidR="00A838FB" w:rsidRPr="00A838FB">
        <w:rPr>
          <w:noProof/>
          <w:lang w:eastAsia="es-ES"/>
        </w:rPr>
        <w:t>(Cueva-Orjuela et al., 2017)</w:t>
      </w:r>
      <w:r w:rsidRPr="00285BCD">
        <w:rPr>
          <w:lang w:eastAsia="es-ES"/>
        </w:rPr>
        <w:fldChar w:fldCharType="end"/>
      </w:r>
      <w:r w:rsidRPr="00285BCD">
        <w:rPr>
          <w:lang w:eastAsia="es-ES"/>
        </w:rPr>
        <w:t xml:space="preserve">, the remaining being applied to various extraction processes for lignocellulosic compounds, where it is estimated that for each ton of sugarcane bagasse 170 kg of cellulose is obtained </w:t>
      </w:r>
      <w:r w:rsidRPr="00285BCD">
        <w:rPr>
          <w:lang w:eastAsia="es-ES"/>
        </w:rPr>
        <w:fldChar w:fldCharType="begin" w:fldLock="1"/>
      </w:r>
      <w:r w:rsidR="00A838FB">
        <w:rPr>
          <w:lang w:eastAsia="es-ES"/>
        </w:rPr>
        <w:instrText>ADDIN CSL_CITATION {"citationItems":[{"id":"ITEM-1","itemData":{"abstract":"This study allowed making evident that it is possible to obtain cellulose at a larger scale (pilot plant) from agro-industrial sugar cane (Saccharum spp.) residues, reaching 50 % of yield from pre-treated fiber, which, through chemical acid hydrolysis and blanching treatment obtained a final yield of 34 % cellulose. The analysis of X-ray diffractograms revealed that the crystallinity of the cellulose obtained was 69 %, with average crystal size of 2.3 nm, while the crystallinity of the cane straw (without treatment) had a lower value (46 %), with average crystal size of 2.6 nm, lower than that of the cellulose obtained with the treatment. The higher crystallinity of the cellulose was attributed to the efficient way of dissolution of amorphous regions (lignin and hemicelluloses), confirmed with the interferograms from Fourier-transform infrared spectroscopy (FTIR). These results, in addition to the elaboration of prototypes, showed that sugar cane straw is a source of cellulose with great potential for the elaboration of biodegradable recipients.","author":[{"dropping-particle":"","family":"Ross-Alcudia","given":"R.E.","non-dropping-particle":"","parse-names":false,"suffix":""},{"dropping-particle":"","family":"Bolio-López","given":"G.I.","non-dropping-particle":"","parse-names":false,"suffix":""},{"dropping-particle":"","family":"Veleva","given":"L.","non-dropping-particle":"","parse-names":false,"suffix":""},{"dropping-particle":"","family":"Azamar-Barrios","given":"J.A.","non-dropping-particle":"","parse-names":false,"suffix":""},{"dropping-particle":"","family":"Hernández-Villegas","given":"M.M.","non-dropping-particle":"","parse-names":false,"suffix":""},{"dropping-particle":"","family":"Pérez-Romero","given":"J.","non-dropping-particle":"","parse-names":false,"suffix":""},{"dropping-particle":"","family":"Pérez-Romero","given":"C.A.","non-dropping-particle":"","parse-names":false,"suffix":""},{"dropping-particle":"","family":"Correa-Durán","given":"M.S.","non-dropping-particle":"","parse-names":false,"suffix":""},{"dropping-particle":"","family":"Córdova-Sánchez","given":"S.","non-dropping-particle":"","parse-names":false,"suffix":""}],"container-title":"Agroproductividad","id":"ITEM-1","issue":"11","issued":{"date-parts":[["2017"]]},"page":"60-65","title":"Planta piloto para obtención de celulosa de residuos de caña de azúcar (Saccharum spp.) y elaboración de recipientes biodegradables","type":"article-journal","volume":"10"},"uris":["http://www.mendeley.com/documents/?uuid=12b47e28-d79c-4338-a7d8-00f6b178c3b3"]}],"mendeley":{"formattedCitation":"(Ross-Alcudia et al., 2017)","plainTextFormattedCitation":"(Ross-Alcudia et al., 2017)","previouslyFormattedCitation":"(Ross-Alcudia et al., 2017)"},"properties":{"noteIndex":0},"schema":"https://github.com/citation-style-language/schema/raw/master/csl-citation.json"}</w:instrText>
      </w:r>
      <w:r w:rsidRPr="00285BCD">
        <w:rPr>
          <w:lang w:eastAsia="es-ES"/>
        </w:rPr>
        <w:fldChar w:fldCharType="separate"/>
      </w:r>
      <w:r w:rsidR="00A838FB" w:rsidRPr="00A838FB">
        <w:rPr>
          <w:noProof/>
          <w:lang w:eastAsia="es-ES"/>
        </w:rPr>
        <w:t>(Ross-Alcudia et al., 2017)</w:t>
      </w:r>
      <w:r w:rsidRPr="00285BCD">
        <w:rPr>
          <w:lang w:eastAsia="es-ES"/>
        </w:rPr>
        <w:fldChar w:fldCharType="end"/>
      </w:r>
      <w:r w:rsidRPr="00285BCD">
        <w:rPr>
          <w:lang w:eastAsia="es-ES"/>
        </w:rPr>
        <w:t>. we drill</w:t>
      </w:r>
      <w:r w:rsidR="005F2C9C">
        <w:rPr>
          <w:lang w:eastAsia="es-ES"/>
        </w:rPr>
        <w:t>ed</w:t>
      </w:r>
      <w:r w:rsidRPr="00285BCD">
        <w:rPr>
          <w:lang w:eastAsia="es-ES"/>
        </w:rPr>
        <w:t xml:space="preserve"> down </w:t>
      </w:r>
      <w:r w:rsidR="005F5489">
        <w:rPr>
          <w:lang w:eastAsia="es-ES"/>
        </w:rPr>
        <w:t>into</w:t>
      </w:r>
      <w:r w:rsidRPr="00285BCD">
        <w:rPr>
          <w:lang w:eastAsia="es-ES"/>
        </w:rPr>
        <w:t xml:space="preserve"> the chemical method due to its worldwide u</w:t>
      </w:r>
      <w:r>
        <w:rPr>
          <w:lang w:eastAsia="es-ES"/>
        </w:rPr>
        <w:t>se</w:t>
      </w:r>
      <w:r w:rsidRPr="00285BCD">
        <w:rPr>
          <w:lang w:eastAsia="es-ES"/>
        </w:rPr>
        <w:t xml:space="preserve">. On the other hand, the pandemic caused by the SARS-CoV-2 virus known as COVID-19 has generated an increase in the consumption of </w:t>
      </w:r>
      <w:r w:rsidR="006151AA">
        <w:rPr>
          <w:lang w:eastAsia="es-ES"/>
        </w:rPr>
        <w:t>facemask</w:t>
      </w:r>
      <w:r w:rsidR="005D47ED">
        <w:rPr>
          <w:lang w:eastAsia="es-ES"/>
        </w:rPr>
        <w:t xml:space="preserve"> that </w:t>
      </w:r>
      <w:r w:rsidR="00E44862">
        <w:rPr>
          <w:lang w:eastAsia="es-ES"/>
        </w:rPr>
        <w:t xml:space="preserve">is </w:t>
      </w:r>
      <w:r w:rsidR="005D47ED">
        <w:rPr>
          <w:lang w:eastAsia="es-ES"/>
        </w:rPr>
        <w:t xml:space="preserve">only is using once, after that is a plastic waste </w:t>
      </w:r>
      <w:r w:rsidR="005D47ED" w:rsidRPr="005D47ED">
        <w:rPr>
          <w:lang w:eastAsia="es-ES"/>
        </w:rPr>
        <w:t>which is not biodegradable material and induces further climate change pollution by affecting land and groundwater</w:t>
      </w:r>
      <w:r w:rsidR="005D47ED">
        <w:rPr>
          <w:lang w:eastAsia="es-ES"/>
        </w:rPr>
        <w:fldChar w:fldCharType="begin" w:fldLock="1"/>
      </w:r>
      <w:r w:rsidR="00D4601F">
        <w:rPr>
          <w:lang w:eastAsia="es-ES"/>
        </w:rPr>
        <w:instrText>ADDIN CSL_CITATION {"citationItems":[{"id":"ITEM-1","itemData":{"DOI":"10.1016/j.envc.2021.100039","ISSN":"26670100","abstract":"The ongoing COVID-19 disease significantly affects not only human health, it also affects the wealth of country’ economy and everyday routine of human life. To control the spread of the virus, face mask is used as primary personal protective equipment (PPE). Thus, the production and usage of face masks significantly increase as the COVID-19 pandemic still escalating. Further, most of these masks contain plastics or other derivatives of plastics. Therefore, this extensive usage of face masks generates million tons of plastic wastes to the environments in a short span of time. This study aims to investigate the environmental impact induced by face mask wastes and sustainable solution to reduce this waste. An online survey was carried out to identify the types of face mask and number of masks used per week by an individual from 1033 people. Based on this survey and available literature, this study quantifies the amount of plastics waste generated by face masks. However, this survey was limited with certain ages, country and durations (July–August 2020). Thus, the prediction of plastic waste generation, only provide fundamental knowledge about the mask wastes. Results revealed that there is a huge plastic waste remained in land and marine environment in the form of mask waste, which will contribute to micro-plastic pollution. Therefore, this paper also highlights the sustainabl</w:instrText>
      </w:r>
      <w:r w:rsidR="00D4601F" w:rsidRPr="00F1196F">
        <w:rPr>
          <w:lang w:val="es-ES" w:eastAsia="es-ES"/>
        </w:rPr>
        <w:instrText>e approach to the mask production by integrating the use of natural plant fiber in the woven face mask technology to reduce the plastic waste induced by masks. Further, upcycling the mask waste and producing construction materials also discussed.","author":[{"dropping-particle":"","family":"Selvaranjan","given":"Kajanan","non-dropping-particle":"","parse-names":false,"suffix":""},{"dropping-particle":"","family":"Navaratnam","given":"Satheeskumar","non-dropping-particle":"","parse-names":false,"suffix":""},{"dropping-particle":"","family":"Rajeev","given":"Pathmanathan","non-dropping-particle":"","parse-names":false,"suffix":""},{"dropping-particle":"","family":"Ravintherakumaran","given":"Nishanthan","non-dropping-particle":"","parse-names":false,"suffix":""}],"container-title":"Environmental Challenges","id":"ITEM-1","issue":"February","issued":{"date-parts":[["2021"]]},"page":"100039","publisher":"Elsevier B.V.","title":"Environmental challenges induced by extensive use of face masks during COVID-19: A review and potential solutions","type":"article-journal","volume":"3"},"uris":["http://www.mendeley.com/documents/?uuid=8dd73765-7375-4ea9-8cc5-d0a1469364c9"]}],"mendeley":{"formattedCitation":"(Selvaranjan et al., 2021)","plainTextFormattedCitation":"(Selvaranjan et al., 2021)","previouslyFormattedCitation":"(Selvaranjan et al., 2021)"},"properties":{"noteIndex":0},"schema":"https://github.com/citation-style-language/schema/raw/master/csl-citation.json"}</w:instrText>
      </w:r>
      <w:r w:rsidR="005D47ED">
        <w:rPr>
          <w:lang w:eastAsia="es-ES"/>
        </w:rPr>
        <w:fldChar w:fldCharType="separate"/>
      </w:r>
      <w:r w:rsidR="005D47ED" w:rsidRPr="00F1196F">
        <w:rPr>
          <w:noProof/>
          <w:lang w:val="es-ES" w:eastAsia="es-ES"/>
        </w:rPr>
        <w:t>(Selvaranjan et al., 2021)</w:t>
      </w:r>
      <w:r w:rsidR="005D47ED">
        <w:rPr>
          <w:lang w:eastAsia="es-ES"/>
        </w:rPr>
        <w:fldChar w:fldCharType="end"/>
      </w:r>
      <w:r w:rsidR="00C24203" w:rsidRPr="00C24203">
        <w:rPr>
          <w:lang w:val="es-ES" w:eastAsia="es-ES"/>
        </w:rPr>
        <w:t xml:space="preserve">. </w:t>
      </w:r>
      <w:r w:rsidR="00D21D42" w:rsidRPr="0026049C">
        <w:rPr>
          <w:lang w:eastAsia="es-ES"/>
        </w:rPr>
        <w:t>Recently</w:t>
      </w:r>
      <w:r w:rsidR="00D21D42" w:rsidRPr="00D21D42">
        <w:rPr>
          <w:lang w:val="es-ES" w:eastAsia="es-ES"/>
        </w:rPr>
        <w:t xml:space="preserve">, </w:t>
      </w:r>
      <w:r w:rsidR="00D21D42" w:rsidRPr="0026049C">
        <w:rPr>
          <w:lang w:eastAsia="es-ES"/>
        </w:rPr>
        <w:t>the</w:t>
      </w:r>
      <w:r w:rsidR="00D21D42" w:rsidRPr="00D21D42">
        <w:rPr>
          <w:lang w:val="es-ES" w:eastAsia="es-ES"/>
        </w:rPr>
        <w:t xml:space="preserve"> interest in giving an added value to agroindustrial wastes has become more relevant due to their good properties. Therefore, the objective of this study was to evaluate the obtaining of cellulose from sugarcane bagasse according to the hydrolysis used and to determine the degradation time of approximately 1 gram in vermicomposting.</w:t>
      </w:r>
    </w:p>
    <w:p w14:paraId="4ADC2CE4" w14:textId="77777777" w:rsidR="001315CC" w:rsidRDefault="001315CC" w:rsidP="00D21D42">
      <w:pPr>
        <w:pStyle w:val="CETBodytext"/>
        <w:rPr>
          <w:lang w:val="es-ES" w:eastAsia="es-ES"/>
        </w:rPr>
      </w:pPr>
    </w:p>
    <w:p w14:paraId="3A7D1882" w14:textId="5BDF428F" w:rsidR="00C24203" w:rsidRPr="00F1196F" w:rsidRDefault="00C24203" w:rsidP="001315CC">
      <w:pPr>
        <w:pStyle w:val="CETHeading1"/>
      </w:pPr>
      <w:r w:rsidRPr="00F1196F">
        <w:t>Sugarcane bagasse scope</w:t>
      </w:r>
    </w:p>
    <w:p w14:paraId="02F1FB34" w14:textId="5B6A0A6E" w:rsidR="00876B73" w:rsidRPr="00C24203" w:rsidRDefault="00D21D42" w:rsidP="00AD446A">
      <w:pPr>
        <w:pStyle w:val="CETBodytext"/>
        <w:rPr>
          <w:b/>
        </w:rPr>
      </w:pPr>
      <w:r w:rsidRPr="00D21D42">
        <w:t xml:space="preserve">The sugarcane bagasse was mainly evaluated with three extraction methodologies </w:t>
      </w:r>
      <w:r w:rsidR="005F5489">
        <w:t>to</w:t>
      </w:r>
      <w:r w:rsidRPr="00D21D42">
        <w:t xml:space="preserve"> determine the one with the best results according to its percentage of cellulose and yield of the raw material used; for the development, the operating conditions were taken into account by  </w:t>
      </w:r>
      <w:r w:rsidR="00724FD4" w:rsidRPr="00C24203">
        <w:rPr>
          <w:b/>
        </w:rPr>
        <w:fldChar w:fldCharType="begin" w:fldLock="1"/>
      </w:r>
      <w:r w:rsidR="005D47ED" w:rsidRPr="00C24203">
        <w:instrText>ADDIN CSL_CITATION {"citationItems":[{"id":"ITEM-1","itemData":{"author":[{"dropping-particle":"","family":"Bassante","given":"José Carlos Benalcazar","non-dropping-particle":"","parse-names":false,"suffix":""}],"id":"ITEM-1","issued":{"date-parts":[["2018"]]},"title":"Evaluación de diferentes pretratamientos químicos a la biomasa de la cáscara de cacao para procesos de fermentación alcohólica","type":"thesis"},"uris":["http://www.mendeley.com/documents/?uuid=977c6e40-744d-4f4c-8463-3c01cb5156df"]}],"mendeley":{"formattedCitation":"(Bassante, 2018)","plainTextFormattedCitation":"(Bassante, 2018)","previouslyFormattedCitation":"(Bassante, 2018)"},"properties":{"noteIndex":0},"schema":"https://github.com/citation-style-language/schema/raw/master/csl-citation.json"}</w:instrText>
      </w:r>
      <w:r w:rsidR="00724FD4" w:rsidRPr="00C24203">
        <w:rPr>
          <w:b/>
        </w:rPr>
        <w:fldChar w:fldCharType="separate"/>
      </w:r>
      <w:r w:rsidR="00724FD4" w:rsidRPr="00C24203">
        <w:rPr>
          <w:noProof/>
        </w:rPr>
        <w:t>(Bassante, 2018)</w:t>
      </w:r>
      <w:r w:rsidR="00724FD4" w:rsidRPr="00C24203">
        <w:rPr>
          <w:b/>
        </w:rPr>
        <w:fldChar w:fldCharType="end"/>
      </w:r>
      <w:r w:rsidR="008909FF" w:rsidRPr="00C24203">
        <w:t>,</w:t>
      </w:r>
      <w:r w:rsidR="00724FD4" w:rsidRPr="00C24203">
        <w:t xml:space="preserve"> </w:t>
      </w:r>
      <w:r w:rsidR="00724FD4" w:rsidRPr="00C24203">
        <w:rPr>
          <w:b/>
        </w:rPr>
        <w:fldChar w:fldCharType="begin" w:fldLock="1"/>
      </w:r>
      <w:r w:rsidR="00724FD4" w:rsidRPr="00C24203">
        <w:instrText>ADDIN CSL_CITATION {"citationItems":[{"id":"ITEM-1","itemData":{"author":[{"dropping-particle":"","family":"Montañez","given":"Jessica Alexandra Muñoz","non-dropping-particle":"","parse-names":false,"suffix":""},{"dropping-particle":"","family":"Moreno","given":"Diego Alejandro Zapata","non-dropping-particle":"","parse-names":false,"suffix":""}],"id":"ITEM-1","issued":{"date-parts":[["2019"]]},"number-of-pages":"128","title":"Evaluación de la obtención de celulosa partiendo del buchón de agua (eichhornia crassipes) mediante la hidrolisis básica y el proceso enzimático del hongo pleurotus ostreatus.","type":"thesis"},"uris":["http://www.mendeley.com/documents/?uuid=a22ed51d-f751-4594-b264-f8f85a8ec6ff"]}],"mendeley":{"formattedCitation":"(Montañez &amp; Moreno, 2019)","plainTextFormattedCitation":"(Montañez &amp; Moreno, 2019)","previouslyFormattedCitation":"(Montañez &amp; Moreno, 2019)"},"properties":{"noteIndex":0},"schema":"https://github.com/citation-style-language/schema/raw/master/csl-citation.json"}</w:instrText>
      </w:r>
      <w:r w:rsidR="00724FD4" w:rsidRPr="00C24203">
        <w:rPr>
          <w:b/>
        </w:rPr>
        <w:fldChar w:fldCharType="separate"/>
      </w:r>
      <w:r w:rsidR="00724FD4" w:rsidRPr="00C24203">
        <w:rPr>
          <w:noProof/>
        </w:rPr>
        <w:t>(Montañez &amp; Moreno, 2019)</w:t>
      </w:r>
      <w:r w:rsidR="00724FD4" w:rsidRPr="00C24203">
        <w:rPr>
          <w:b/>
        </w:rPr>
        <w:fldChar w:fldCharType="end"/>
      </w:r>
      <w:r w:rsidR="00876B73" w:rsidRPr="00C24203">
        <w:t xml:space="preserve"> </w:t>
      </w:r>
      <w:r>
        <w:t>and</w:t>
      </w:r>
      <w:r w:rsidR="008909FF" w:rsidRPr="00C24203">
        <w:t xml:space="preserve"> </w:t>
      </w:r>
      <w:r w:rsidR="00D4601F" w:rsidRPr="00C24203">
        <w:rPr>
          <w:b/>
        </w:rPr>
        <w:fldChar w:fldCharType="begin" w:fldLock="1"/>
      </w:r>
      <w:r w:rsidR="00502AA2" w:rsidRPr="00C24203">
        <w:instrText>ADDIN CSL_CITATION {"citationItems":[{"id":"ITEM-1","itemData":{"author":[{"dropping-particle":"","family":"Garcia Alcocer","given":"Nidia K","non-dropping-particle":"","parse-names":false,"suffix":""},{"dropping-particle":"","family":"Salgado García","given":"Sergio","non-dropping-particle":"","parse-names":false,"suffix":""},{"dropping-particle":"","family":"Cordoba Sanchez","given":"Samuel","non-dropping-particle":"","parse-names":false,"suffix":""},{"dropping-particle":"","family":"Castañeda Ceja","given":"Raul","non-dropping-particle":"","parse-names":false,"suffix":""},{"dropping-particle":"","family":"la Cruz Burelo","given":"Patricia","non-dropping-particle":"De","parse-names":false,"suffix":""},{"dropping-particle":"","family":"Turrado Saucedo","given":"Jose","non-dropping-particle":"","parse-names":false,"suffix":""}],"id":"ITEM-1","issued":{"date-parts":[["2019"]]},"page":"3-9","title":"Evaluation of calcium oxide and calcium hydroxide for the obtaining of cellulose fiber","type":"article-journal","volume":"12"},"uris":["http://www.mendeley.com/documents/?uuid=7aea15eb-e5f6-4dda-b74b-403209e27ce3"]}],"mendeley":{"formattedCitation":"(Garcia Alcocer et al., 2019)","plainTextFormattedCitation":"(Garcia Alcocer et al., 2019)","previouslyFormattedCitation":"(Garcia Alcocer et al., 2019)"},"properties":{"noteIndex":0},"schema":"https://github.com/citation-style-language/schema/raw/master/csl-citation.json"}</w:instrText>
      </w:r>
      <w:r w:rsidR="00D4601F" w:rsidRPr="00C24203">
        <w:rPr>
          <w:b/>
        </w:rPr>
        <w:fldChar w:fldCharType="separate"/>
      </w:r>
      <w:r w:rsidR="00D4601F" w:rsidRPr="00C24203">
        <w:rPr>
          <w:noProof/>
        </w:rPr>
        <w:t xml:space="preserve">(Garcia </w:t>
      </w:r>
      <w:r w:rsidR="00D4601F" w:rsidRPr="00C24203">
        <w:rPr>
          <w:noProof/>
        </w:rPr>
        <w:lastRenderedPageBreak/>
        <w:t>Alcocer et al., 2019)</w:t>
      </w:r>
      <w:r w:rsidR="00D4601F" w:rsidRPr="00C24203">
        <w:rPr>
          <w:b/>
        </w:rPr>
        <w:fldChar w:fldCharType="end"/>
      </w:r>
      <w:r w:rsidR="008909FF" w:rsidRPr="00C24203">
        <w:t xml:space="preserve"> </w:t>
      </w:r>
      <w:r w:rsidRPr="00D21D42">
        <w:t>acco</w:t>
      </w:r>
      <w:r w:rsidR="005F5489">
        <w:t>,</w:t>
      </w:r>
      <w:r w:rsidRPr="00D21D42">
        <w:t>rding to their percentages of lignocellulosic compounds close to the sugarcane bagasse, extracted by acid and alkaline hydrolysis, as shown in Table 1</w:t>
      </w:r>
    </w:p>
    <w:p w14:paraId="7166A0B5" w14:textId="5FC9A740" w:rsidR="00876B73" w:rsidRPr="00C02DE9" w:rsidRDefault="00876B73" w:rsidP="00876B73">
      <w:pPr>
        <w:pStyle w:val="CETTabletitle"/>
        <w:jc w:val="center"/>
        <w:rPr>
          <w:lang w:val="es-ES"/>
        </w:rPr>
      </w:pPr>
      <w:r w:rsidRPr="00C02DE9">
        <w:rPr>
          <w:lang w:val="es-ES"/>
        </w:rPr>
        <w:t xml:space="preserve">Table 1: </w:t>
      </w:r>
      <w:r w:rsidR="005A23F0">
        <w:rPr>
          <w:lang w:val="es-ES"/>
        </w:rPr>
        <w:t>H</w:t>
      </w:r>
      <w:r w:rsidRPr="00C02DE9">
        <w:rPr>
          <w:lang w:val="es-ES"/>
        </w:rPr>
        <w:t>ydrolysis</w:t>
      </w:r>
      <w:r w:rsidR="005A23F0">
        <w:rPr>
          <w:lang w:val="es-ES"/>
        </w:rPr>
        <w:t xml:space="preserve"> Route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3828"/>
      </w:tblGrid>
      <w:tr w:rsidR="00876B73" w:rsidRPr="00C02DE9" w14:paraId="5B10F496" w14:textId="77777777" w:rsidTr="00876B73">
        <w:trPr>
          <w:jc w:val="center"/>
        </w:trPr>
        <w:tc>
          <w:tcPr>
            <w:tcW w:w="1134" w:type="dxa"/>
            <w:tcBorders>
              <w:top w:val="single" w:sz="12" w:space="0" w:color="008000"/>
              <w:bottom w:val="single" w:sz="6" w:space="0" w:color="008000"/>
            </w:tcBorders>
            <w:shd w:val="clear" w:color="auto" w:fill="FFFFFF"/>
          </w:tcPr>
          <w:p w14:paraId="09302FA0" w14:textId="3454A988" w:rsidR="00876B73" w:rsidRPr="00C02DE9" w:rsidRDefault="00A21D10" w:rsidP="0065639B">
            <w:pPr>
              <w:pStyle w:val="CETBodytext"/>
              <w:rPr>
                <w:lang w:val="es-ES"/>
              </w:rPr>
            </w:pPr>
            <w:r>
              <w:rPr>
                <w:lang w:val="es-ES"/>
              </w:rPr>
              <w:t>Route</w:t>
            </w:r>
          </w:p>
        </w:tc>
        <w:tc>
          <w:tcPr>
            <w:tcW w:w="3828" w:type="dxa"/>
            <w:tcBorders>
              <w:top w:val="single" w:sz="12" w:space="0" w:color="008000"/>
              <w:bottom w:val="single" w:sz="6" w:space="0" w:color="008000"/>
            </w:tcBorders>
            <w:shd w:val="clear" w:color="auto" w:fill="FFFFFF"/>
          </w:tcPr>
          <w:p w14:paraId="189FC7F2" w14:textId="4C484E4A" w:rsidR="00876B73" w:rsidRPr="00C02DE9" w:rsidRDefault="00876B73" w:rsidP="0065639B">
            <w:pPr>
              <w:pStyle w:val="CETBodytext"/>
              <w:rPr>
                <w:lang w:val="es-ES"/>
              </w:rPr>
            </w:pPr>
            <w:r w:rsidRPr="00C02DE9">
              <w:rPr>
                <w:lang w:val="es-ES"/>
              </w:rPr>
              <w:t>Process</w:t>
            </w:r>
          </w:p>
        </w:tc>
      </w:tr>
      <w:tr w:rsidR="00876B73" w:rsidRPr="00C02DE9" w14:paraId="0D138A9B" w14:textId="77777777" w:rsidTr="00876B73">
        <w:trPr>
          <w:jc w:val="center"/>
        </w:trPr>
        <w:tc>
          <w:tcPr>
            <w:tcW w:w="1134" w:type="dxa"/>
            <w:shd w:val="clear" w:color="auto" w:fill="FFFFFF"/>
          </w:tcPr>
          <w:p w14:paraId="3483F868" w14:textId="22AC6644" w:rsidR="00876B73" w:rsidRPr="00C02DE9" w:rsidRDefault="00876B73" w:rsidP="00876B73">
            <w:pPr>
              <w:pStyle w:val="CETBodytext"/>
              <w:rPr>
                <w:lang w:val="es-ES"/>
              </w:rPr>
            </w:pPr>
            <w:r w:rsidRPr="00C02DE9">
              <w:rPr>
                <w:lang w:val="es-ES"/>
              </w:rPr>
              <w:t>I</w:t>
            </w:r>
          </w:p>
        </w:tc>
        <w:tc>
          <w:tcPr>
            <w:tcW w:w="3828" w:type="dxa"/>
            <w:shd w:val="clear" w:color="auto" w:fill="FFFFFF"/>
            <w:vAlign w:val="center"/>
          </w:tcPr>
          <w:p w14:paraId="45DD866C" w14:textId="7448E2EE" w:rsidR="00876B73" w:rsidRPr="00C02DE9" w:rsidRDefault="00876B73" w:rsidP="00876B73">
            <w:pPr>
              <w:pStyle w:val="CETBodytext"/>
              <w:rPr>
                <w:lang w:val="es-ES"/>
              </w:rPr>
            </w:pPr>
            <w:r w:rsidRPr="00C02DE9">
              <w:rPr>
                <w:rFonts w:cs="Arial"/>
                <w:lang w:val="es-ES"/>
              </w:rPr>
              <w:t>H</w:t>
            </w:r>
            <w:r w:rsidRPr="00C02DE9">
              <w:rPr>
                <w:rFonts w:cs="Arial"/>
                <w:vertAlign w:val="subscript"/>
                <w:lang w:val="es-ES"/>
              </w:rPr>
              <w:t>2</w:t>
            </w:r>
            <w:r w:rsidRPr="00C02DE9">
              <w:rPr>
                <w:rFonts w:cs="Arial"/>
                <w:lang w:val="es-ES"/>
              </w:rPr>
              <w:t>SO</w:t>
            </w:r>
            <w:r w:rsidRPr="00C02DE9">
              <w:rPr>
                <w:rFonts w:cs="Arial"/>
                <w:vertAlign w:val="subscript"/>
                <w:lang w:val="es-ES"/>
              </w:rPr>
              <w:t>4</w:t>
            </w:r>
            <w:r w:rsidRPr="00C02DE9">
              <w:rPr>
                <w:rFonts w:cs="Arial"/>
                <w:lang w:val="es-ES"/>
              </w:rPr>
              <w:t xml:space="preserve"> 0,4 % v/v + NaOH 5 % w/v</w:t>
            </w:r>
          </w:p>
        </w:tc>
      </w:tr>
      <w:tr w:rsidR="00876B73" w:rsidRPr="00C02DE9" w14:paraId="086E47F5" w14:textId="77777777" w:rsidTr="00876B73">
        <w:trPr>
          <w:jc w:val="center"/>
        </w:trPr>
        <w:tc>
          <w:tcPr>
            <w:tcW w:w="1134" w:type="dxa"/>
            <w:shd w:val="clear" w:color="auto" w:fill="FFFFFF"/>
          </w:tcPr>
          <w:p w14:paraId="41B918B3" w14:textId="299F80A4" w:rsidR="00876B73" w:rsidRPr="00C02DE9" w:rsidRDefault="00876B73" w:rsidP="00876B73">
            <w:pPr>
              <w:pStyle w:val="CETBodytext"/>
              <w:ind w:right="-1"/>
              <w:rPr>
                <w:rFonts w:cs="Arial"/>
                <w:szCs w:val="18"/>
                <w:lang w:val="es-ES"/>
              </w:rPr>
            </w:pPr>
            <w:r w:rsidRPr="00C02DE9">
              <w:rPr>
                <w:rFonts w:cs="Arial"/>
                <w:szCs w:val="18"/>
                <w:lang w:val="es-ES"/>
              </w:rPr>
              <w:t>II</w:t>
            </w:r>
          </w:p>
        </w:tc>
        <w:tc>
          <w:tcPr>
            <w:tcW w:w="3828" w:type="dxa"/>
            <w:shd w:val="clear" w:color="auto" w:fill="FFFFFF"/>
            <w:vAlign w:val="center"/>
          </w:tcPr>
          <w:p w14:paraId="74F5744C" w14:textId="4556444E" w:rsidR="00876B73" w:rsidRPr="00C02DE9" w:rsidRDefault="00876B73" w:rsidP="00876B73">
            <w:pPr>
              <w:pStyle w:val="CETBodytext"/>
              <w:ind w:right="-1"/>
              <w:rPr>
                <w:rFonts w:cs="Arial"/>
                <w:szCs w:val="18"/>
                <w:lang w:val="es-ES"/>
              </w:rPr>
            </w:pPr>
            <w:r w:rsidRPr="00C02DE9">
              <w:rPr>
                <w:rFonts w:cs="Arial"/>
                <w:lang w:val="es-ES"/>
              </w:rPr>
              <w:t>H</w:t>
            </w:r>
            <w:r w:rsidRPr="00C02DE9">
              <w:rPr>
                <w:rFonts w:cs="Arial"/>
                <w:vertAlign w:val="subscript"/>
                <w:lang w:val="es-ES"/>
              </w:rPr>
              <w:t>2</w:t>
            </w:r>
            <w:r w:rsidRPr="00C02DE9">
              <w:rPr>
                <w:rFonts w:cs="Arial"/>
                <w:lang w:val="es-ES"/>
              </w:rPr>
              <w:t>SO</w:t>
            </w:r>
            <w:r w:rsidRPr="00C02DE9">
              <w:rPr>
                <w:rFonts w:cs="Arial"/>
                <w:vertAlign w:val="subscript"/>
                <w:lang w:val="es-ES"/>
              </w:rPr>
              <w:t>4</w:t>
            </w:r>
            <w:r w:rsidRPr="00C02DE9">
              <w:rPr>
                <w:rFonts w:cs="Arial"/>
                <w:lang w:val="es-ES"/>
              </w:rPr>
              <w:t xml:space="preserve"> 1 % v/v + NaOH 5 % w/v</w:t>
            </w:r>
          </w:p>
        </w:tc>
      </w:tr>
      <w:tr w:rsidR="00876B73" w:rsidRPr="00C02DE9" w14:paraId="57112AF9" w14:textId="77777777" w:rsidTr="00876B73">
        <w:trPr>
          <w:jc w:val="center"/>
        </w:trPr>
        <w:tc>
          <w:tcPr>
            <w:tcW w:w="1134" w:type="dxa"/>
            <w:shd w:val="clear" w:color="auto" w:fill="FFFFFF"/>
          </w:tcPr>
          <w:p w14:paraId="2C6F883A" w14:textId="1DF114A4" w:rsidR="00876B73" w:rsidRPr="00C02DE9" w:rsidRDefault="00876B73" w:rsidP="00876B73">
            <w:pPr>
              <w:pStyle w:val="CETBodytext"/>
              <w:ind w:right="-1"/>
              <w:rPr>
                <w:rFonts w:cs="Arial"/>
                <w:szCs w:val="18"/>
                <w:lang w:val="es-ES"/>
              </w:rPr>
            </w:pPr>
            <w:r w:rsidRPr="00C02DE9">
              <w:rPr>
                <w:rFonts w:cs="Arial"/>
                <w:szCs w:val="18"/>
                <w:lang w:val="es-ES"/>
              </w:rPr>
              <w:t>III</w:t>
            </w:r>
          </w:p>
        </w:tc>
        <w:tc>
          <w:tcPr>
            <w:tcW w:w="3828" w:type="dxa"/>
            <w:shd w:val="clear" w:color="auto" w:fill="FFFFFF"/>
            <w:vAlign w:val="center"/>
          </w:tcPr>
          <w:p w14:paraId="4DC9F036" w14:textId="62AE0F20" w:rsidR="00876B73" w:rsidRPr="00C02DE9" w:rsidRDefault="00876B73" w:rsidP="00876B73">
            <w:pPr>
              <w:pStyle w:val="CETBodytext"/>
              <w:ind w:right="-1"/>
              <w:rPr>
                <w:rFonts w:cs="Arial"/>
                <w:szCs w:val="18"/>
                <w:lang w:val="es-ES"/>
              </w:rPr>
            </w:pPr>
            <w:r w:rsidRPr="00C02DE9">
              <w:rPr>
                <w:rFonts w:cs="Arial"/>
                <w:lang w:val="es-ES"/>
              </w:rPr>
              <w:t>NaOH 5 % w/v</w:t>
            </w:r>
          </w:p>
        </w:tc>
      </w:tr>
    </w:tbl>
    <w:p w14:paraId="42BD40AA" w14:textId="77777777" w:rsidR="00876B73" w:rsidRPr="00C02DE9" w:rsidRDefault="00876B73" w:rsidP="00876B73">
      <w:pPr>
        <w:spacing w:line="276" w:lineRule="auto"/>
        <w:rPr>
          <w:rFonts w:cs="Arial"/>
          <w:lang w:val="es-ES"/>
        </w:rPr>
      </w:pPr>
    </w:p>
    <w:p w14:paraId="76D3ADBD" w14:textId="4A2C01EA" w:rsidR="00876B73" w:rsidRPr="00C02DE9" w:rsidRDefault="00F44B25" w:rsidP="00F44B25">
      <w:pPr>
        <w:pStyle w:val="CETheadingx"/>
        <w:rPr>
          <w:lang w:val="es-ES"/>
        </w:rPr>
      </w:pPr>
      <w:r w:rsidRPr="00C02DE9">
        <w:rPr>
          <w:lang w:val="es-ES"/>
        </w:rPr>
        <w:t>Sugarcane bagasse pretreatment</w:t>
      </w:r>
    </w:p>
    <w:p w14:paraId="31BD2139" w14:textId="43137E33" w:rsidR="00876B73" w:rsidRPr="00C02DE9" w:rsidRDefault="00D21D42" w:rsidP="00AD446A">
      <w:pPr>
        <w:pStyle w:val="CETBodytext"/>
      </w:pPr>
      <w:r w:rsidRPr="00D21D42">
        <w:t xml:space="preserve">Bagasse from sugarcane of the </w:t>
      </w:r>
      <w:r w:rsidRPr="00A47A8F">
        <w:rPr>
          <w:i/>
          <w:iCs/>
        </w:rPr>
        <w:t xml:space="preserve">"Saccharum officinarum" </w:t>
      </w:r>
      <w:r w:rsidRPr="00D21D42">
        <w:t xml:space="preserve">specie, known as "caña criolla" </w:t>
      </w:r>
      <w:r w:rsidR="00876B73">
        <w:fldChar w:fldCharType="begin" w:fldLock="1"/>
      </w:r>
      <w:r w:rsidR="00A838FB" w:rsidRPr="00C02DE9">
        <w:instrText>ADDIN CSL_CITATION {"citationItems":[{"id":"ITEM-1","itemData":{"author":[{"dropping-particle":"","family":"Triana","given":"Omar","non-dropping-particle":"","parse-names":false,"suffix":""},{"dropping-particle":"","family":"Leonard","given":"Martha","non-dropping-particle":"","parse-names":false,"suffix":""},{"dropping-particle":"","family":"Saavedr","given":"Francisco","non-dropping-particle":"","parse-names":false,"suffix":""},{"dropping-particle":"","family":"Fernandez","given":"Nancy","non-dropping-particle":"","parse-names":false,"suffix":""},{"dropping-particle":"","family":"Galvez","given":"Guillermo","non-dropping-particle":"","parse-names":false,"suffix":""},{"dropping-particle":"","family":"Pena","given":"Emma","non-dropping-particle":"","parse-names":false,"suffix":""}],"id":"ITEM-1","issued":{"date-parts":[["1990"]]},"publisher-place":"Cuba","title":"Atlas of sugarcane bagasse","type":"book"},"uris":["http://www.mendeley.com/documents/?uuid=ab6c7ad3-95d0-48ac-9b7c-57278fed1693"]}],"mendeley":{"formattedCitation":"(Triana et al., 1990)","plainTextFormattedCitation":"(Triana et al., 1990)","previouslyFormattedCitation":"(Triana et al., 1990)"},"properties":{"noteIndex":0},"schema":"https://github.com/citation-style-language/schema/raw/master/csl-citation.json"}</w:instrText>
      </w:r>
      <w:r w:rsidR="00876B73">
        <w:fldChar w:fldCharType="separate"/>
      </w:r>
      <w:r w:rsidR="00A838FB" w:rsidRPr="00C02DE9">
        <w:rPr>
          <w:noProof/>
        </w:rPr>
        <w:t>(Triana et al., 1990)</w:t>
      </w:r>
      <w:r w:rsidR="00876B73">
        <w:fldChar w:fldCharType="end"/>
      </w:r>
      <w:r w:rsidR="00876B73" w:rsidRPr="00C02DE9">
        <w:t xml:space="preserve"> </w:t>
      </w:r>
      <w:r w:rsidRPr="00D21D42">
        <w:t xml:space="preserve">was obtained after removing the juice from the sugarcane, this removal was done by passing the cane 3 to 4 times through a mill, followed by drying bagasse for 40 to 48 hours at room temperature, seeking to inhibit microbial growth by preventing the degradation of lignocellulosic compounds, this because of the approximate 50% </w:t>
      </w:r>
      <w:r w:rsidR="001315CC">
        <w:t>moisture</w:t>
      </w:r>
      <w:r w:rsidRPr="00D21D42">
        <w:t xml:space="preserve"> with which it leaves, forming a rich substrate capable of allowing microbial growth</w:t>
      </w:r>
      <w:r>
        <w:t xml:space="preserve"> </w:t>
      </w:r>
      <w:r w:rsidR="00502AA2">
        <w:fldChar w:fldCharType="begin" w:fldLock="1"/>
      </w:r>
      <w:r w:rsidR="00E75970">
        <w:instrText>ADDIN CSL_CITATION {"citationItems":[{"id":"ITEM-1","itemData":{"author":[{"dropping-particle":"del","family":"Olmo","given":"Oscar Almazán","non-dropping-particle":"","parse-names":false,"suffix":""},{"dropping-particle":"","family":"Aracelia Hernández Gutiérrez","given":"","non-dropping-particle":"","parse-names":false,"suffix":""},{"dropping-particle":"","family":"Herrada","given":"María A. Brizuela","non-dropping-particle":"","parse-names":false,"suffix":""},{"dropping-particle":"","family":"Cabo","given":"Ofelia Carvajal","non-dropping-particle":"","parse-names":false,"suffix":""},{"dropping-particle":"","family":"Polo","given":"Guillermo Néstor Arias","non-dropping-particle":"","parse-names":false,"suffix":""},{"dropping-particle":"","family":"Rodríguez","given":"Nancy Fernández","non-dropping-particle":"","parse-names":false,"suffix":""}],"id":"ITEM-1","issued":{"date-parts":[["2018"]]},"title":"El bagazo de la caña de azúcar. Propiedades, constitución y potencial","type":"chapter"},"uris":["http://www.mendeley.com/documents/?uuid=aae10ed6-d22a-42f9-80ef-e9bc81208290"]}],"mendeley":{"formattedCitation":"(Olmo et al., 2018)","plainTextFormattedCitation":"(Olmo et al., 2018)","previouslyFormattedCitation":"(Olmo et al., 2018)"},"properties":{"noteIndex":0},"schema":"https://github.com/citation-style-language/schema/raw/master/csl-citation.json"}</w:instrText>
      </w:r>
      <w:r w:rsidR="00502AA2">
        <w:fldChar w:fldCharType="separate"/>
      </w:r>
      <w:r w:rsidR="00502AA2" w:rsidRPr="00C02DE9">
        <w:rPr>
          <w:noProof/>
        </w:rPr>
        <w:t>(Olmo et al., 2018)</w:t>
      </w:r>
      <w:r w:rsidR="00502AA2">
        <w:fldChar w:fldCharType="end"/>
      </w:r>
      <w:r w:rsidR="00876B73" w:rsidRPr="00C02DE9">
        <w:t xml:space="preserve">, </w:t>
      </w:r>
      <w:r w:rsidRPr="00D21D42">
        <w:t>After the drying time, the remaining medulla (parenchymatous tissue) was separated from the fiber, avoiding the increase in the use of reagents because this is the container of the juice in the cane. Finally, its size was reduced to obtain a larger contact surface and sieving, to obtain the adequate size for hydrolysis, which was from 0.7 mm to 1.8 mm obtained in the 20 mesh according to ASTM standards because the 10, 20 and 40 sieves were used.</w:t>
      </w:r>
    </w:p>
    <w:p w14:paraId="0506E060" w14:textId="17F44E84" w:rsidR="00990C81" w:rsidRPr="00990C81" w:rsidRDefault="00CD4055" w:rsidP="00990C81">
      <w:pPr>
        <w:pStyle w:val="CETheadingx"/>
      </w:pPr>
      <w:r>
        <w:t>H</w:t>
      </w:r>
      <w:r w:rsidR="00990C81" w:rsidRPr="00990C81">
        <w:t>ydrolysis routes</w:t>
      </w:r>
    </w:p>
    <w:p w14:paraId="74309DDE" w14:textId="21BE9A33" w:rsidR="00D46936" w:rsidRDefault="00D21D42" w:rsidP="00AD446A">
      <w:pPr>
        <w:pStyle w:val="CETBodytext"/>
      </w:pPr>
      <w:r w:rsidRPr="00D21D42">
        <w:t xml:space="preserve">The cane bagasse fiber was treated in </w:t>
      </w:r>
      <w:r w:rsidR="005F5489">
        <w:t xml:space="preserve">the </w:t>
      </w:r>
      <w:r w:rsidRPr="00D21D42">
        <w:t>route I with 13 grams of 20 mesh, using water as solvent. This solution was manually agitated maintaining a range of 50 °C for one hour, then it was washed with water in excess to neutralize the pulp and was left to dry for 24 hours at 50°C. Once the pulp was dry, the alkaline hydrolysis was carried out using NaOH 5 % w/v, with constant agitation and following the same steps of the previous hydrolysis, taking into account the temperature of 70 °C in this case.</w:t>
      </w:r>
    </w:p>
    <w:p w14:paraId="39E75EF5" w14:textId="77777777" w:rsidR="00D21D42" w:rsidRPr="00C02DE9" w:rsidRDefault="00D21D42" w:rsidP="00AD446A">
      <w:pPr>
        <w:pStyle w:val="CETBodytext"/>
      </w:pPr>
    </w:p>
    <w:p w14:paraId="20D47721" w14:textId="15ABB8E0" w:rsidR="00876B73" w:rsidRPr="00C02DE9" w:rsidRDefault="00D21D42" w:rsidP="00AD446A">
      <w:pPr>
        <w:pStyle w:val="CETBodytext"/>
      </w:pPr>
      <w:r w:rsidRPr="00D21D42">
        <w:t xml:space="preserve">Route II was carried out in the same way as the previous one, changing the concentration of the acid hydrolysis to 1% v/v. These changes in concentration are associated with obtaining fermentable sugars from lignocellulosic compounds, in which the acid hydrolysis must be diluted to avoid the denaturation of the compound, allowing its main use in the production of bioethanol thanks to the solubility of hemicellulose and lignin. </w:t>
      </w:r>
      <w:r w:rsidR="00502AA2">
        <w:fldChar w:fldCharType="begin" w:fldLock="1"/>
      </w:r>
      <w:r w:rsidR="00072EDB" w:rsidRPr="00C02DE9">
        <w:instrText>ADDIN CSL_CITATION {"citationItems":[{"id":"ITEM-1","itemData":{"ISSN":"1317-2255","abstract":"El objetivo de esta investigación fue obtener azúcares fermentables mediante hidrólisis ácida diluida en dos etapas del bagazo de caña de azúcar. La hidrólisis se llevó a cabo en un reactor autoclavede100mLdecapacidadconácido sulfúrico1%v/v,relación líquido-sólidode 15:1 y tiempo de reacción de 3 minutos.La primera etapa de la hidrólisis se realizó enunrango de temperatura de 100-160°C.La fase sólida se separó de la fase líquida mediante filtración al vacío y el hidrolizado se almacenó bajo refrigeración a±4°C. El sólido remanente se utilizó en la segunda etapa, la cual se realizó a dos temperaturas: 160 y 180°C, manteniendo constante el resto de las condiciones. Se encontró que la temperatura tuvo un efecto significativo sobre la producción de azúcares reductores, así como también en la generación de algunos subproduc- tosquepuedenresultar tóxicos para los microorganismos.Los mejores valoresdetemperatura para la hidrólisis del bagazo de caña de azúcar mediante dos etapas secuenciales por carga fue- ron 140°C para la primera etapa y 180°C para la segunda.La presencia de furfural, hidroxime- tilfurfural, ácido acético ycompuestosfenólicos indicaqueseproducenreaccionesdedegrada- ción asociadas tantoapentosascomoahexosas derivadasdela hidrólisisdela hemicelulosa y la celulosa respectivamente.La conversión totaldeazúcares reductores, expresadoscomogluco- sa, a partir de las dos etapas secuenciales de hidrólisis fue de 306,07 g/kg de bagazo seco, equi- valente al 39,41% del valor teórico.","author":[{"dropping-particle":"","family":"Chandler","given":"Cintia","non-dropping-particle":"","parse-names":false,"suffix":""},{"dropping-particle":"","family":"Villalobos","given":"Nercy","non-dropping-particle":"","parse-names":false,"suffix":""},{"dropping-particle":"","family":"González","given":"Eduardo","non-dropping-particle":"","parse-names":false,"suffix":""},{"dropping-particle":"","family":"Arenas","given":"Elsy","non-dropping-particle":"","parse-names":false,"suffix":""},{"dropping-particle":"","family":"Mármol","given":"Zulay","non-dropping-particle":"","parse-names":false,"suffix":""},{"dropping-particle":"","family":"Mazzarri","given":"Josybel Ríos","non-dropping-particle":"","parse-names":false,"suffix":""},{"dropping-particle":"","family":"Aiello","given":"Cateryna","non-dropping-particle":"","parse-names":false,"suffix":""}],"container-title":"Multiciencias","id":"ITEM-1","issue":"3","issued":{"date-parts":[["2012"]]},"page":"245-253","title":"Hidrólisis ácida diluida en dos etapas de bagazo de caña de azúcar para la producción de azúcares fermentables","type":"article-journal","volume":"12"},"uris":["http://www.mendeley.com/documents/?uuid=fa5989e6-5e67-401f-b0ea-5479921dddb3"]}],"mendeley":{"formattedCitation":"(Chandler et al., 2012)","plainTextFormattedCitation":"(Chandler et al., 2012)","previouslyFormattedCitation":"(Chandler et al., 2012)"},"properties":{"noteIndex":0},"schema":"https://github.com/citation-style-language/schema/raw/master/csl-citation.json"}</w:instrText>
      </w:r>
      <w:r w:rsidR="00502AA2">
        <w:fldChar w:fldCharType="separate"/>
      </w:r>
      <w:r w:rsidR="00502AA2" w:rsidRPr="00C02DE9">
        <w:rPr>
          <w:noProof/>
        </w:rPr>
        <w:t>(Chandler et al., 2012)</w:t>
      </w:r>
      <w:r w:rsidR="00502AA2">
        <w:fldChar w:fldCharType="end"/>
      </w:r>
      <w:r w:rsidR="00CD4055" w:rsidRPr="00C02DE9">
        <w:softHyphen/>
      </w:r>
      <w:r w:rsidR="00CD4055" w:rsidRPr="00C02DE9">
        <w:softHyphen/>
      </w:r>
      <w:r w:rsidR="00CD4055" w:rsidRPr="00C02DE9">
        <w:softHyphen/>
      </w:r>
    </w:p>
    <w:p w14:paraId="54744268" w14:textId="77777777" w:rsidR="00D46936" w:rsidRPr="00C02DE9" w:rsidRDefault="00D46936" w:rsidP="00AD446A">
      <w:pPr>
        <w:pStyle w:val="CETBodytext"/>
      </w:pPr>
    </w:p>
    <w:p w14:paraId="0B81FEB2" w14:textId="36536A60" w:rsidR="00D21D42" w:rsidRDefault="00D21D42" w:rsidP="00AD446A">
      <w:pPr>
        <w:pStyle w:val="CETBodytext"/>
      </w:pPr>
      <w:r w:rsidRPr="00D21D42">
        <w:t xml:space="preserve">Finally, route III was carried out by performing the alkaline hydrolysis based on the same concentration contemplated in </w:t>
      </w:r>
      <w:r w:rsidR="005F5489">
        <w:t xml:space="preserve">the </w:t>
      </w:r>
      <w:r w:rsidRPr="00D21D42">
        <w:t>route I and II, which is very similar to the Kraft process. After the chemical process routes were carried out, the pulp was dried to obtain a filter me</w:t>
      </w:r>
      <w:r w:rsidR="0055327D">
        <w:t>dia</w:t>
      </w:r>
      <w:r w:rsidRPr="00D21D42">
        <w:t xml:space="preserve"> of approximately 1 gram, as can be seen in Figure 1.</w:t>
      </w:r>
    </w:p>
    <w:p w14:paraId="7069F657" w14:textId="03C857D0" w:rsidR="00E7484B" w:rsidRPr="00C02DE9" w:rsidRDefault="005A23F0" w:rsidP="001614DF">
      <w:pPr>
        <w:shd w:val="clear" w:color="auto" w:fill="FFFFFF" w:themeFill="background1"/>
        <w:spacing w:line="276" w:lineRule="auto"/>
        <w:rPr>
          <w:rFonts w:cs="Arial"/>
          <w:lang w:val="es-ES"/>
        </w:rPr>
      </w:pPr>
      <w:r>
        <w:rPr>
          <w:rFonts w:cs="Arial"/>
          <w:noProof/>
        </w:rPr>
        <mc:AlternateContent>
          <mc:Choice Requires="wpg">
            <w:drawing>
              <wp:anchor distT="0" distB="0" distL="114300" distR="114300" simplePos="0" relativeHeight="251684352" behindDoc="0" locked="0" layoutInCell="1" allowOverlap="1" wp14:anchorId="66F2A2DB" wp14:editId="56818336">
                <wp:simplePos x="0" y="0"/>
                <wp:positionH relativeFrom="column">
                  <wp:posOffset>929005</wp:posOffset>
                </wp:positionH>
                <wp:positionV relativeFrom="paragraph">
                  <wp:posOffset>146685</wp:posOffset>
                </wp:positionV>
                <wp:extent cx="3413760" cy="1450975"/>
                <wp:effectExtent l="0" t="0" r="0" b="0"/>
                <wp:wrapTight wrapText="bothSides">
                  <wp:wrapPolygon edited="0">
                    <wp:start x="0" y="0"/>
                    <wp:lineTo x="0" y="21269"/>
                    <wp:lineTo x="21455" y="21269"/>
                    <wp:lineTo x="21455" y="0"/>
                    <wp:lineTo x="0" y="0"/>
                  </wp:wrapPolygon>
                </wp:wrapTight>
                <wp:docPr id="20" name="Grupo 20"/>
                <wp:cNvGraphicFramePr/>
                <a:graphic xmlns:a="http://schemas.openxmlformats.org/drawingml/2006/main">
                  <a:graphicData uri="http://schemas.microsoft.com/office/word/2010/wordprocessingGroup">
                    <wpg:wgp>
                      <wpg:cNvGrpSpPr/>
                      <wpg:grpSpPr>
                        <a:xfrm>
                          <a:off x="0" y="0"/>
                          <a:ext cx="3413760" cy="1450975"/>
                          <a:chOff x="0" y="0"/>
                          <a:chExt cx="4686273" cy="1819275"/>
                        </a:xfrm>
                      </wpg:grpSpPr>
                      <pic:pic xmlns:pic="http://schemas.openxmlformats.org/drawingml/2006/picture">
                        <pic:nvPicPr>
                          <pic:cNvPr id="16" name="Imagen 16"/>
                          <pic:cNvPicPr>
                            <a:picLocks noChangeAspect="1"/>
                          </pic:cNvPicPr>
                        </pic:nvPicPr>
                        <pic:blipFill rotWithShape="1">
                          <a:blip r:embed="rId10" cstate="print">
                            <a:extLst>
                              <a:ext uri="{28A0092B-C50C-407E-A947-70E740481C1C}">
                                <a14:useLocalDpi xmlns:a14="http://schemas.microsoft.com/office/drawing/2010/main" val="0"/>
                              </a:ext>
                            </a:extLst>
                          </a:blip>
                          <a:srcRect b="18502"/>
                          <a:stretch/>
                        </pic:blipFill>
                        <pic:spPr bwMode="auto">
                          <a:xfrm>
                            <a:off x="0" y="0"/>
                            <a:ext cx="1438275" cy="18192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Imagen 18"/>
                          <pic:cNvPicPr>
                            <a:picLocks noChangeAspect="1"/>
                          </pic:cNvPicPr>
                        </pic:nvPicPr>
                        <pic:blipFill rotWithShape="1">
                          <a:blip r:embed="rId11"/>
                          <a:srcRect t="8215" b="11077"/>
                          <a:stretch/>
                        </pic:blipFill>
                        <pic:spPr bwMode="auto">
                          <a:xfrm>
                            <a:off x="3000983" y="4864"/>
                            <a:ext cx="1685290" cy="18141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 name="Imagen 19"/>
                          <pic:cNvPicPr>
                            <a:picLocks noChangeAspect="1"/>
                          </pic:cNvPicPr>
                        </pic:nvPicPr>
                        <pic:blipFill rotWithShape="1">
                          <a:blip r:embed="rId12"/>
                          <a:srcRect b="12868"/>
                          <a:stretch/>
                        </pic:blipFill>
                        <pic:spPr bwMode="auto">
                          <a:xfrm>
                            <a:off x="1434830" y="0"/>
                            <a:ext cx="1565910" cy="18192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96B785A" id="Grupo 20" o:spid="_x0000_s1026" style="position:absolute;margin-left:73.15pt;margin-top:11.55pt;width:268.8pt;height:114.25pt;z-index:251684352;mso-width-relative:margin;mso-height-relative:margin" coordsize="46862,181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 o:spid="_x0000_s1027" type="#_x0000_t75" style="position:absolute;width:14382;height:1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">
                  <v:imagedata r:id="rId13" o:title="" cropbottom="12125f"/>
                </v:shape>
                <v:shape id="Imagen 18" o:spid="_x0000_s1028" type="#_x0000_t75" style="position:absolute;left:30009;top:48;width:16853;height:1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">
                  <v:imagedata r:id="rId14" o:title="" croptop="5384f" cropbottom="7259f"/>
                </v:shape>
                <v:shape id="Imagen 19" o:spid="_x0000_s1029" type="#_x0000_t75" style="position:absolute;left:14348;width:15659;height:1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">
                  <v:imagedata r:id="rId15" o:title="" cropbottom="8433f"/>
                </v:shape>
                <w10:wrap type="tight"/>
              </v:group>
            </w:pict>
          </mc:Fallback>
        </mc:AlternateContent>
      </w:r>
    </w:p>
    <w:p w14:paraId="56DE97EE" w14:textId="20FC6CA8" w:rsidR="00E7484B" w:rsidRPr="00C02DE9" w:rsidRDefault="00E7484B" w:rsidP="001614DF">
      <w:pPr>
        <w:shd w:val="clear" w:color="auto" w:fill="FFFFFF" w:themeFill="background1"/>
        <w:spacing w:line="276" w:lineRule="auto"/>
        <w:rPr>
          <w:rFonts w:cs="Arial"/>
          <w:lang w:val="es-ES"/>
        </w:rPr>
      </w:pPr>
    </w:p>
    <w:p w14:paraId="650B2210" w14:textId="7726A32A" w:rsidR="00E7484B" w:rsidRPr="00C02DE9" w:rsidRDefault="00E7484B" w:rsidP="001614DF">
      <w:pPr>
        <w:shd w:val="clear" w:color="auto" w:fill="FFFFFF" w:themeFill="background1"/>
        <w:spacing w:line="276" w:lineRule="auto"/>
        <w:rPr>
          <w:rFonts w:cs="Arial"/>
          <w:lang w:val="es-ES"/>
        </w:rPr>
      </w:pPr>
    </w:p>
    <w:p w14:paraId="204E7CEB" w14:textId="3CCFEB12" w:rsidR="00E7484B" w:rsidRPr="00C02DE9" w:rsidRDefault="00E7484B" w:rsidP="001614DF">
      <w:pPr>
        <w:shd w:val="clear" w:color="auto" w:fill="FFFFFF" w:themeFill="background1"/>
        <w:spacing w:line="276" w:lineRule="auto"/>
        <w:rPr>
          <w:rFonts w:cs="Arial"/>
          <w:lang w:val="es-ES"/>
        </w:rPr>
      </w:pPr>
    </w:p>
    <w:p w14:paraId="6D7C5D7B" w14:textId="571B32CA" w:rsidR="00E7484B" w:rsidRPr="00C02DE9" w:rsidRDefault="00E7484B" w:rsidP="001614DF">
      <w:pPr>
        <w:shd w:val="clear" w:color="auto" w:fill="FFFFFF" w:themeFill="background1"/>
        <w:spacing w:line="276" w:lineRule="auto"/>
        <w:rPr>
          <w:rFonts w:cs="Arial"/>
          <w:lang w:val="es-ES"/>
        </w:rPr>
      </w:pPr>
    </w:p>
    <w:p w14:paraId="49785A01" w14:textId="2921C469" w:rsidR="00E7484B" w:rsidRPr="00C02DE9" w:rsidRDefault="00E7484B" w:rsidP="001614DF">
      <w:pPr>
        <w:shd w:val="clear" w:color="auto" w:fill="FFFFFF" w:themeFill="background1"/>
        <w:spacing w:line="276" w:lineRule="auto"/>
        <w:rPr>
          <w:rFonts w:cs="Arial"/>
          <w:lang w:val="es-ES"/>
        </w:rPr>
      </w:pPr>
    </w:p>
    <w:p w14:paraId="0F78C724" w14:textId="3F1FFAA4" w:rsidR="00E7484B" w:rsidRPr="00C02DE9" w:rsidRDefault="00E7484B" w:rsidP="001614DF">
      <w:pPr>
        <w:shd w:val="clear" w:color="auto" w:fill="FFFFFF" w:themeFill="background1"/>
        <w:spacing w:line="276" w:lineRule="auto"/>
        <w:rPr>
          <w:rFonts w:cs="Arial"/>
          <w:lang w:val="es-ES"/>
        </w:rPr>
      </w:pPr>
    </w:p>
    <w:p w14:paraId="695A77E3" w14:textId="4EB625D1" w:rsidR="00E7484B" w:rsidRPr="00C02DE9" w:rsidRDefault="00E7484B" w:rsidP="001614DF">
      <w:pPr>
        <w:shd w:val="clear" w:color="auto" w:fill="FFFFFF" w:themeFill="background1"/>
        <w:spacing w:line="276" w:lineRule="auto"/>
        <w:rPr>
          <w:rFonts w:cs="Arial"/>
          <w:lang w:val="es-ES"/>
        </w:rPr>
      </w:pPr>
    </w:p>
    <w:p w14:paraId="3CD5A169" w14:textId="6A9E14DB" w:rsidR="00E7484B" w:rsidRPr="00C02DE9" w:rsidRDefault="00E7484B" w:rsidP="001614DF">
      <w:pPr>
        <w:shd w:val="clear" w:color="auto" w:fill="FFFFFF" w:themeFill="background1"/>
        <w:spacing w:line="276" w:lineRule="auto"/>
        <w:rPr>
          <w:rFonts w:cs="Arial"/>
          <w:lang w:val="es-ES"/>
        </w:rPr>
      </w:pPr>
    </w:p>
    <w:p w14:paraId="2151D7D6" w14:textId="77777777" w:rsidR="00AD2556" w:rsidRDefault="00AD2556" w:rsidP="00AD2556">
      <w:pPr>
        <w:pStyle w:val="CETCaption"/>
        <w:spacing w:before="0"/>
        <w:jc w:val="left"/>
        <w:rPr>
          <w:lang w:val="es-ES"/>
        </w:rPr>
      </w:pPr>
    </w:p>
    <w:p w14:paraId="51FBD4FB" w14:textId="26073921" w:rsidR="00E7484B" w:rsidRPr="005A23F0" w:rsidRDefault="00AF032A" w:rsidP="00AF032A">
      <w:pPr>
        <w:pStyle w:val="CETCaption"/>
        <w:spacing w:after="0"/>
        <w:jc w:val="left"/>
        <w:rPr>
          <w:lang w:val="es-ES"/>
        </w:rPr>
      </w:pPr>
      <w:r>
        <w:rPr>
          <w:lang w:val="es-ES"/>
        </w:rPr>
        <w:t xml:space="preserve">                                      </w:t>
      </w:r>
      <w:r w:rsidR="005A23F0">
        <w:rPr>
          <w:lang w:val="es-ES"/>
        </w:rPr>
        <w:t xml:space="preserve">Figure 1 </w:t>
      </w:r>
      <w:r w:rsidR="00D21D42" w:rsidRPr="00D21D42">
        <w:rPr>
          <w:lang w:val="es-ES"/>
        </w:rPr>
        <w:t xml:space="preserve">Sorting and extraction of cellulose fibers </w:t>
      </w:r>
    </w:p>
    <w:p w14:paraId="43548C4D" w14:textId="53596257" w:rsidR="00E7484B" w:rsidRDefault="00D21D42" w:rsidP="00E7484B">
      <w:pPr>
        <w:pStyle w:val="CETheadingx"/>
      </w:pPr>
      <w:r w:rsidRPr="00D21D42">
        <w:t>Method of analysis</w:t>
      </w:r>
      <w:r w:rsidR="00552ACB">
        <w:t xml:space="preserve"> </w:t>
      </w:r>
    </w:p>
    <w:p w14:paraId="52A2960F" w14:textId="3924C8C1" w:rsidR="00876B73" w:rsidRPr="00C02DE9" w:rsidRDefault="00D21D42" w:rsidP="00876B73">
      <w:pPr>
        <w:spacing w:line="276" w:lineRule="auto"/>
        <w:rPr>
          <w:rFonts w:cs="Arial"/>
          <w:lang w:val="es-ES"/>
        </w:rPr>
      </w:pPr>
      <w:r w:rsidRPr="00AD446A">
        <w:rPr>
          <w:rStyle w:val="CETBodytextCarattere"/>
        </w:rPr>
        <w:t xml:space="preserve">Due to the previously indicated routes, the quantification of cellulose percentage was carried out, being the most abundant renewable biomass present in the cell wall </w:t>
      </w:r>
      <w:r w:rsidR="00AC493B" w:rsidRPr="00AD446A">
        <w:rPr>
          <w:rStyle w:val="CETBodytextCarattere"/>
        </w:rPr>
        <w:fldChar w:fldCharType="begin" w:fldLock="1"/>
      </w:r>
      <w:r w:rsidR="00E75970" w:rsidRPr="00AD446A">
        <w:rPr>
          <w:rStyle w:val="CETBodytextCarattere"/>
        </w:rPr>
        <w:instrText>ADDIN CSL_CITATION {"citationItems":[{"id":"ITEM-1","itemData":{"DOI":"10.3303/CET2188219","ISBN":"9788895608860","author":[{"dropping-particle":"","family":"Ngo","given":"Phong","non-dropping-particle":"","parse-names":false,"suffix":""},{"dropping-particle":"","family":"Vi","given":"Hong","non-dropping-particle":"","parse-names":false,"suffix":""},{"dropping-particle":"","family":"Diep","given":"Ngoc","non-dropping-particle":"","parse-names":false,"suffix":""},{"dropping-particle":"","family":"Vinh","given":"The","non-dropping-particle":"","parse-names":false,"suffix":""}],"id":"ITEM-1","issue":"July","issued":{"date-parts":[["2021"]]},"page":"1315-1320","title":"Cellulose Degrading Ability of Bacterial Strains Isolated from Gut of Termites in Vinhlong Province - Vietnam","type":"article-journal","volume":"88"},"uris":["http://www.mendeley.com/documents/?uuid=727e0291-04ef-4d60-8dfa-d4025f7a164d"]}],"mendeley":{"formattedCitation":"(Ngo et al., 2021)","plainTextFormattedCitation":"(Ngo et al., 2021)","previouslyFormattedCitation":"(Ngo et al., 2021)"},"properties":{"noteIndex":0},"schema":"https://github.com/citation-style-language/schema/raw/master/csl-citation.json"}</w:instrText>
      </w:r>
      <w:r w:rsidR="00AC493B" w:rsidRPr="00AD446A">
        <w:rPr>
          <w:rStyle w:val="CETBodytextCarattere"/>
        </w:rPr>
        <w:fldChar w:fldCharType="separate"/>
      </w:r>
      <w:r w:rsidR="00AC493B" w:rsidRPr="00AD446A">
        <w:rPr>
          <w:rStyle w:val="CETBodytextCarattere"/>
          <w:noProof/>
        </w:rPr>
        <w:t>(Ngo et al., 2021)</w:t>
      </w:r>
      <w:r w:rsidR="00AC493B" w:rsidRPr="00AD446A">
        <w:rPr>
          <w:rStyle w:val="CETBodytextCarattere"/>
        </w:rPr>
        <w:fldChar w:fldCharType="end"/>
      </w:r>
      <w:r w:rsidR="00AC493B" w:rsidRPr="00AD446A">
        <w:rPr>
          <w:rStyle w:val="CETBodytextCarattere"/>
        </w:rPr>
        <w:t xml:space="preserve">, </w:t>
      </w:r>
      <w:r w:rsidR="00AD1554" w:rsidRPr="00AD446A">
        <w:rPr>
          <w:rStyle w:val="CETBodytextCarattere"/>
        </w:rPr>
        <w:t>This was carried out at reflux with a constant temperature of 70 - 75ºC for 20 minutes where 1</w:t>
      </w:r>
      <w:r w:rsidR="00263458" w:rsidRPr="00AD446A">
        <w:rPr>
          <w:rStyle w:val="CETBodytextCarattere"/>
        </w:rPr>
        <w:t xml:space="preserve"> </w:t>
      </w:r>
      <w:r w:rsidR="00AD1554" w:rsidRPr="00AD446A">
        <w:rPr>
          <w:rStyle w:val="CETBodytextCarattere"/>
        </w:rPr>
        <w:t>g</w:t>
      </w:r>
      <w:r w:rsidR="00263458" w:rsidRPr="00AD446A">
        <w:rPr>
          <w:rStyle w:val="CETBodytextCarattere"/>
        </w:rPr>
        <w:t>ram</w:t>
      </w:r>
      <w:r w:rsidR="00AD1554" w:rsidRPr="00AD446A">
        <w:rPr>
          <w:rStyle w:val="CETBodytextCarattere"/>
        </w:rPr>
        <w:t xml:space="preserve"> of sample (Pm) is put in contact with a solution of concentrated HNO</w:t>
      </w:r>
      <w:r w:rsidR="00AD1554" w:rsidRPr="00D9161C">
        <w:rPr>
          <w:rStyle w:val="CETBodytextCarattere"/>
          <w:vertAlign w:val="subscript"/>
        </w:rPr>
        <w:t>3</w:t>
      </w:r>
      <w:r w:rsidR="00AD1554" w:rsidRPr="00AD446A">
        <w:rPr>
          <w:rStyle w:val="CETBodytextCarattere"/>
        </w:rPr>
        <w:t xml:space="preserve"> and CH</w:t>
      </w:r>
      <w:r w:rsidR="00AD1554" w:rsidRPr="00D9161C">
        <w:rPr>
          <w:rStyle w:val="CETBodytextCarattere"/>
          <w:vertAlign w:val="subscript"/>
        </w:rPr>
        <w:t>3</w:t>
      </w:r>
      <w:r w:rsidR="00AD1554" w:rsidRPr="00AD446A">
        <w:rPr>
          <w:rStyle w:val="CETBodytextCarattere"/>
        </w:rPr>
        <w:t>COOH at 80 % v/v. Then, it was washed with ethanol, left for 20 minutes in the muffle at a temperature range of 140ºC-160ºC</w:t>
      </w:r>
      <w:r w:rsidR="005F5489">
        <w:rPr>
          <w:rStyle w:val="CETBodytextCarattere"/>
        </w:rPr>
        <w:t>,</w:t>
      </w:r>
      <w:r w:rsidR="00AD1554" w:rsidRPr="00AD446A">
        <w:rPr>
          <w:rStyle w:val="CETBodytextCarattere"/>
        </w:rPr>
        <w:t xml:space="preserve"> and passed 15 minutes to the desiccator obtaining P</w:t>
      </w:r>
      <w:r w:rsidR="00AD1554" w:rsidRPr="00AD446A">
        <w:rPr>
          <w:rStyle w:val="CETBodytextCarattere"/>
          <w:vertAlign w:val="subscript"/>
        </w:rPr>
        <w:t>A</w:t>
      </w:r>
      <w:r w:rsidR="00AD1554" w:rsidRPr="00AD446A">
        <w:rPr>
          <w:rStyle w:val="CETBodytextCarattere"/>
        </w:rPr>
        <w:t>, this value was incinerated for 30 minutes at 520ºC-560ºC, weighing again after 15 minutes in the desiccator obtaining P</w:t>
      </w:r>
      <w:r w:rsidR="00AD1554" w:rsidRPr="00AD446A">
        <w:rPr>
          <w:rStyle w:val="CETBodytextCarattere"/>
          <w:vertAlign w:val="subscript"/>
        </w:rPr>
        <w:t>B</w:t>
      </w:r>
      <w:r w:rsidR="00AD1554" w:rsidRPr="00AD1554">
        <w:rPr>
          <w:rFonts w:cs="Arial"/>
          <w:lang w:val="es-ES"/>
        </w:rPr>
        <w:t>.</w:t>
      </w:r>
    </w:p>
    <w:tbl>
      <w:tblPr>
        <w:tblpPr w:leftFromText="141" w:rightFromText="141" w:vertAnchor="text" w:horzAnchor="margin" w:tblpY="123"/>
        <w:tblW w:w="5000" w:type="pct"/>
        <w:tblLook w:val="04A0" w:firstRow="1" w:lastRow="0" w:firstColumn="1" w:lastColumn="0" w:noHBand="0" w:noVBand="1"/>
      </w:tblPr>
      <w:tblGrid>
        <w:gridCol w:w="7982"/>
        <w:gridCol w:w="805"/>
      </w:tblGrid>
      <w:tr w:rsidR="008A3A94" w:rsidRPr="00B57B36" w14:paraId="4A2048E7" w14:textId="77777777" w:rsidTr="008A3A94">
        <w:tc>
          <w:tcPr>
            <w:tcW w:w="7982" w:type="dxa"/>
            <w:shd w:val="clear" w:color="auto" w:fill="auto"/>
            <w:vAlign w:val="center"/>
          </w:tcPr>
          <w:p w14:paraId="1873CF7E" w14:textId="0F3DD198" w:rsidR="008A3A94" w:rsidRPr="00552ACB" w:rsidRDefault="00263458" w:rsidP="008A3A94">
            <w:pPr>
              <w:pStyle w:val="CETEquation"/>
              <w:rPr>
                <w:szCs w:val="18"/>
              </w:rPr>
            </w:pPr>
            <m:oMathPara>
              <m:oMath>
                <m:r>
                  <w:rPr>
                    <w:rFonts w:ascii="Cambria Math" w:hAnsi="Cambria Math"/>
                    <w:szCs w:val="18"/>
                  </w:rPr>
                  <m:t>Cellulose percentage (%)=</m:t>
                </m:r>
                <m:f>
                  <m:fPr>
                    <m:ctrlPr>
                      <w:rPr>
                        <w:rFonts w:ascii="Cambria Math" w:hAnsi="Cambria Math"/>
                        <w:i/>
                        <w:szCs w:val="18"/>
                      </w:rPr>
                    </m:ctrlPr>
                  </m:fPr>
                  <m:num>
                    <m:d>
                      <m:dPr>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A</m:t>
                            </m:r>
                          </m:sub>
                        </m:sSub>
                      </m:e>
                    </m:d>
                    <m:r>
                      <w:rPr>
                        <w:rFonts w:ascii="Cambria Math" w:hAnsi="Cambria Math"/>
                        <w:szCs w:val="18"/>
                      </w:rPr>
                      <m:t>-</m:t>
                    </m:r>
                    <m:d>
                      <m:dPr>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B</m:t>
                            </m:r>
                          </m:sub>
                        </m:sSub>
                      </m:e>
                    </m:d>
                  </m:num>
                  <m:den>
                    <m:sSub>
                      <m:sSubPr>
                        <m:ctrlPr>
                          <w:rPr>
                            <w:rFonts w:ascii="Cambria Math" w:hAnsi="Cambria Math"/>
                            <w:i/>
                            <w:szCs w:val="18"/>
                          </w:rPr>
                        </m:ctrlPr>
                      </m:sSubPr>
                      <m:e>
                        <m:r>
                          <w:rPr>
                            <w:rFonts w:ascii="Cambria Math" w:hAnsi="Cambria Math"/>
                            <w:szCs w:val="18"/>
                          </w:rPr>
                          <m:t>P</m:t>
                        </m:r>
                      </m:e>
                      <m:sub>
                        <m:r>
                          <w:rPr>
                            <w:rFonts w:ascii="Cambria Math" w:hAnsi="Cambria Math"/>
                            <w:szCs w:val="18"/>
                          </w:rPr>
                          <m:t>m</m:t>
                        </m:r>
                      </m:sub>
                    </m:sSub>
                  </m:den>
                </m:f>
                <m:r>
                  <w:rPr>
                    <w:rFonts w:ascii="Cambria Math" w:hAnsi="Cambria Math"/>
                    <w:szCs w:val="18"/>
                  </w:rPr>
                  <m:t xml:space="preserve">*100      </m:t>
                </m:r>
              </m:oMath>
            </m:oMathPara>
          </w:p>
        </w:tc>
        <w:tc>
          <w:tcPr>
            <w:tcW w:w="805" w:type="dxa"/>
            <w:shd w:val="clear" w:color="auto" w:fill="auto"/>
            <w:vAlign w:val="center"/>
          </w:tcPr>
          <w:p w14:paraId="2DEBCCE5" w14:textId="77777777" w:rsidR="008A3A94" w:rsidRPr="00B57B36" w:rsidRDefault="008A3A94" w:rsidP="008A3A94">
            <w:pPr>
              <w:pStyle w:val="CETEquation"/>
              <w:jc w:val="right"/>
            </w:pPr>
            <w:r w:rsidRPr="00B57B36">
              <w:t>(1)</w:t>
            </w:r>
          </w:p>
        </w:tc>
      </w:tr>
    </w:tbl>
    <w:p w14:paraId="26D0B5D4" w14:textId="5ED4F51F" w:rsidR="00062AB9" w:rsidRPr="00C02DE9" w:rsidRDefault="00AD1554" w:rsidP="00AA3605">
      <w:pPr>
        <w:pStyle w:val="CETBodytext"/>
        <w:rPr>
          <w:lang w:val="es-ES"/>
        </w:rPr>
      </w:pPr>
      <w:r w:rsidRPr="00AD1554">
        <w:rPr>
          <w:lang w:val="es-ES"/>
        </w:rPr>
        <w:t xml:space="preserve">Following the cellulose quantification, the lignin </w:t>
      </w:r>
      <w:r w:rsidRPr="005F5489">
        <w:t>determination</w:t>
      </w:r>
      <w:r w:rsidRPr="00AD1554">
        <w:rPr>
          <w:lang w:val="es-ES"/>
        </w:rPr>
        <w:t xml:space="preserve"> was carried out </w:t>
      </w:r>
      <w:r w:rsidR="005F5489">
        <w:rPr>
          <w:lang w:val="es-ES"/>
        </w:rPr>
        <w:t>to</w:t>
      </w:r>
      <w:r w:rsidRPr="00AD1554">
        <w:rPr>
          <w:lang w:val="es-ES"/>
        </w:rPr>
        <w:t xml:space="preserve"> obtain a low percentage that allows the connection of the fibers, looking for the homogeneity of the filter medi</w:t>
      </w:r>
      <w:r w:rsidR="0055327D">
        <w:rPr>
          <w:lang w:val="es-ES"/>
        </w:rPr>
        <w:t>a</w:t>
      </w:r>
      <w:r w:rsidRPr="00AD1554">
        <w:rPr>
          <w:lang w:val="es-ES"/>
        </w:rPr>
        <w:t>, together with slight microbial protection, This methodology was performed by weighing 1 gram of sample (Pm) and according to adjustments to the Klason method standardized according to ASTM D 1106-96, starting by putting the pulp in contact initially with H</w:t>
      </w:r>
      <w:r w:rsidRPr="00D9161C">
        <w:rPr>
          <w:vertAlign w:val="subscript"/>
          <w:lang w:val="es-ES"/>
        </w:rPr>
        <w:t>2</w:t>
      </w:r>
      <w:r w:rsidRPr="00AD1554">
        <w:rPr>
          <w:lang w:val="es-ES"/>
        </w:rPr>
        <w:t>SO</w:t>
      </w:r>
      <w:r w:rsidRPr="00D9161C">
        <w:rPr>
          <w:vertAlign w:val="subscript"/>
          <w:lang w:val="es-ES"/>
        </w:rPr>
        <w:t>4</w:t>
      </w:r>
      <w:r w:rsidRPr="00AD1554">
        <w:rPr>
          <w:lang w:val="es-ES"/>
        </w:rPr>
        <w:t xml:space="preserve"> at 72% v/v for 2 hours, in which the carbohydrates are hydrolyzed and solubilized by the acid. </w:t>
      </w:r>
      <w:r w:rsidR="00AA3605">
        <w:fldChar w:fldCharType="begin" w:fldLock="1"/>
      </w:r>
      <w:r w:rsidR="00C37C0D">
        <w:rPr>
          <w:lang w:val="es-ES"/>
        </w:rPr>
        <w:instrText>ADDIN CSL_CITATION {"citationItems":[{"id":"ITEM-1","itemData":{"ISBN":"1057000892","ISSN":"1684-5315","PMID":"17055259","abstract":"The hemicellulosic fraction of brewer's spent grain (BSG) was hydrolysed with diluted acid under different conditions of liquid/solid ratio (8-12 g g(-1)), sulfuric acid concentration (100-140 mg g(-1) dry matter) and reaction time (17-37 min) in order to produce a liquor with a large amount of xylose and good fermentability to produce xylitol. Results showed that all the evaluated reaction conditions were able to hydrolyse xylan and arabinan with efficiencies higher than 85.8 and 95.7% respectively, and even under the mildest reaction condition a considerable amount (92.7%) of the hemicellulosic fraction could be extracted. The hydrolysates presented different fermentabilities when used as fermentation media for xylitol production by Candida guilliermondii yeast, owing to the differences in their composition. Based on statistical analysis, the best condition for BSG acid hydrolysis was the use of a liquid/solid ratio of 8 g g(-1), 100 mg H2SO4 g(-1) dry matter and a reaction time of 17 min. Under this condition a high extraction efficiency of hemicellulosic sugars (92.7%) and good fermentation results (Y-p/s = 0.70 g g(-1) and Q(p) = 0.45 g dm(-3) h(-1)) were attained. (c) 2005 Society of Chemical Industry","author":[{"dropping-particle":"","family":"Adell","given":"Ana María","non-dropping-particle":"","parse-names":false,"suffix":""},{"dropping-particle":"","family":"Mocchiutti","given":"Paulina","non-dropping-particle":"","parse-names":false,"suffix":""}],"container-title":"Journal of the Institute of Brewing","id":"ITEM-1","issue":"2","issued":{"date-parts":[["2008"]]},"page":"58-63","title":"Fundamentos De La Producción De Pastas Celulosicas","type":"article-journal","volume":"85"},"uris":["http://www.mendeley.com/documents/?uuid=92ec339d-4229-474e-a37d-7f07a78613ef"]}],"mendeley":{"formattedCitation":"(Adell &amp; Mocchiutti, 2008)","plainTextFormattedCitation":"(Adell &amp; Mocchiutti, 2008)","previouslyFormattedCitation":"(Dragone et al., 2008)"},"properties":{"noteIndex":0},"schema":"https://github.com/citation-style-language/schema/raw/master/csl-citation.json"}</w:instrText>
      </w:r>
      <w:r w:rsidR="00AA3605">
        <w:fldChar w:fldCharType="separate"/>
      </w:r>
      <w:r w:rsidR="00C37C0D" w:rsidRPr="00C37C0D">
        <w:rPr>
          <w:noProof/>
        </w:rPr>
        <w:t>(Adell &amp; Mocchiutti, 2008)</w:t>
      </w:r>
      <w:r w:rsidR="00AA3605">
        <w:fldChar w:fldCharType="end"/>
      </w:r>
      <w:r w:rsidR="00876B73" w:rsidRPr="00AA3605">
        <w:t>.</w:t>
      </w:r>
      <w:r w:rsidR="00876B73">
        <w:t xml:space="preserve"> </w:t>
      </w:r>
      <w:r w:rsidR="005F5489">
        <w:rPr>
          <w:lang w:val="es-ES"/>
        </w:rPr>
        <w:t>To</w:t>
      </w:r>
      <w:r w:rsidRPr="00AD1554">
        <w:rPr>
          <w:lang w:val="es-ES"/>
        </w:rPr>
        <w:t xml:space="preserve"> change from polysaccharides to oligosaccharides, the concentration was then reduced to 5% v/v in which the oligosaccharides were broken down into monosaccharides. </w:t>
      </w:r>
      <w:r w:rsidR="00326C6D">
        <w:fldChar w:fldCharType="begin" w:fldLock="1"/>
      </w:r>
      <w:r w:rsidR="00326C6D" w:rsidRPr="00C02DE9">
        <w:rPr>
          <w:lang w:val="es-ES"/>
        </w:rPr>
        <w:instrText xml:space="preserve">ADDIN CSL_CITATION {"citationItems":[{"id":"ITEM-1","itemData":{"ISBN":"9780990823612","abstract":"In this paper wheat straw from Mexicali Valley was characterized, in order to know the percentage of cellulose, hemicellulose and lignin existing in this type of biomass this for future studies as the use of biological pretreatment with cellulolytic fungi for improving hydrolysis enzyme. In the characterization of wheat straw physical property determinations as pH, moisture and ash were carried out; and the determination of chemical properties as total nitrogen and extraction with organic solvents. Lignocellulosic biomass is made up of three main components that are most of cellulose, hemicellulose and lignin. Biomass is also composed of minor components such as oils, resins, tannins, sugars, gums, colors and starches. To gain access to the three major components of lignocellulosic biomass materials extractions were performed based on TAPPI methods, this in order to subsequently access components larger proportion. The solvents used in the extractions were acetone and water, managing to extract all the components found in smaller proportions in wheat straw. Once free of extractables, analysis of lignin, cellulose and hemicellulose respectively performed, the percentages found were, 57% cellulose, 17% hemicellulose and 19% </w:instrText>
      </w:r>
      <w:r w:rsidR="00326C6D">
        <w:instrText>lignin. With the subsequent results, it could start with the biological pretreatment with strains of cellulolytic fungi for the degradation of the major components of</w:instrText>
      </w:r>
      <w:r w:rsidR="00326C6D" w:rsidRPr="00C02DE9">
        <w:rPr>
          <w:lang w:val="es-ES"/>
        </w:rPr>
        <w:instrText xml:space="preserve"> wheat straw.","author":[{"dropping-particle":"","family":"Romero","given":"Erick","non-dropping-particle":"","parse-names":false,"suffix":""},{"dropping-particle":"","family":"Montero","given":"Gisela","non-dropping-particle":"","parse-names":false,"suffix":""},{"dropping-particle":"","family":"Toscano","given":"","non-dropping-particle":"","parse-names":false,"suffix":""},{"dropping-particle":"","family":"Pérez","given":"Laura","non-dropping-particle":"","parse-names":false,"suffix":""},{"dropping-particle":"","family":"Torres","given":"Ricardo","non-dropping-particle":"","parse-names":false,"suffix":""},{"dropping-particle":"","family":"Beleño","given":"Mary Triny","non-dropping-particle":"","parse-names":false,"suffix":""}],"container-title":"XVII Congreso Internacional de Ciencias Agricolas","id":"ITEM-1","issue":"October","issued":{"date-parts":[["2014"]]},"page":"114-118","title":"Determinación de los principales componentes de la biomasa ligonocelulósica; celulosa, hemicelulosa y lignina de la paja de trigo para su posterior pretratamiento biológico.","type":"article-journal"},"uris":["http://www.mendeley.com/documents/?uuid=73da8f23-1055-46af-a4d2-734a95bd1c05"]}],"mendeley":{"formattedCitation":"(Romero et al., 2014)","plainTextFormattedCitation":"(Romero et al., 2014)","previouslyFormattedCitation":"(Romero et al., 2014)"},"properties":{"noteIndex":0},"schema":"https://github.com/citation-style-language/schema/raw/master/csl-citation.json"}</w:instrText>
      </w:r>
      <w:r w:rsidR="00326C6D">
        <w:fldChar w:fldCharType="separate"/>
      </w:r>
      <w:r w:rsidR="00326C6D" w:rsidRPr="00C02DE9">
        <w:rPr>
          <w:noProof/>
          <w:lang w:val="es-ES"/>
        </w:rPr>
        <w:t>(Romero et al., 2014)</w:t>
      </w:r>
      <w:r w:rsidR="00326C6D">
        <w:fldChar w:fldCharType="end"/>
      </w:r>
      <w:r w:rsidR="004F43A4" w:rsidRPr="00C02DE9">
        <w:rPr>
          <w:lang w:val="es-ES"/>
        </w:rPr>
        <w:t>.</w:t>
      </w:r>
      <w:r w:rsidR="00876B73" w:rsidRPr="00C02DE9">
        <w:rPr>
          <w:lang w:val="es-ES"/>
        </w:rPr>
        <w:t xml:space="preserve"> </w:t>
      </w:r>
      <w:r w:rsidRPr="00AD1554">
        <w:rPr>
          <w:lang w:val="es-ES"/>
        </w:rPr>
        <w:t>then filtered to obtain the residue for drying using a muffle at 105 °C and 15 minutes obtaining the P</w:t>
      </w:r>
      <w:r w:rsidRPr="00671AA9">
        <w:rPr>
          <w:vertAlign w:val="subscript"/>
          <w:lang w:val="es-ES"/>
        </w:rPr>
        <w:t>C</w:t>
      </w:r>
      <w:r w:rsidRPr="00AD1554">
        <w:rPr>
          <w:lang w:val="es-ES"/>
        </w:rPr>
        <w:t xml:space="preserve"> and finally</w:t>
      </w:r>
      <w:r w:rsidR="005F5489">
        <w:rPr>
          <w:lang w:val="es-ES"/>
        </w:rPr>
        <w:t>,</w:t>
      </w:r>
      <w:r w:rsidRPr="00AD1554">
        <w:rPr>
          <w:lang w:val="es-ES"/>
        </w:rPr>
        <w:t xml:space="preserve"> the temperature was raised to 540</w:t>
      </w:r>
      <w:r w:rsidR="00263458">
        <w:rPr>
          <w:lang w:val="es-ES"/>
        </w:rPr>
        <w:t xml:space="preserve"> </w:t>
      </w:r>
      <w:r w:rsidRPr="00AD1554">
        <w:rPr>
          <w:lang w:val="es-ES"/>
        </w:rPr>
        <w:t>°C for 15 minutes obtaining P</w:t>
      </w:r>
      <w:r w:rsidRPr="00671AA9">
        <w:rPr>
          <w:vertAlign w:val="subscript"/>
          <w:lang w:val="es-ES"/>
        </w:rPr>
        <w:t>D</w:t>
      </w:r>
      <w:r w:rsidRPr="00AD1554">
        <w:rPr>
          <w:lang w:val="es-ES"/>
        </w:rPr>
        <w:t xml:space="preserve"> </w:t>
      </w:r>
      <w:r w:rsidR="00AA3605">
        <w:fldChar w:fldCharType="begin" w:fldLock="1"/>
      </w:r>
      <w:r w:rsidR="00AA3605" w:rsidRPr="00C02DE9">
        <w:rPr>
          <w:lang w:val="es-ES"/>
        </w:rPr>
        <w:instrText xml:space="preserve">ADDIN CSL_CITATION {"citationItems":[{"id":"ITEM-1","itemData":{"abstract":"Se analizó la influencia de las variables de reacción para el pretratamiento del bagazo de caña con ácido fosfórico, bajo las siguientes condiciones: tiempo de reacción (30, 60 y 120 min), temperatura (40, 50 y 60°C) y concentración del ácido (40, 50, 60 y 80%) sobre las variables dependientes, contenido de celulosa y lignina. La determinación de tales componentes en el bagazo natural y pretratado se llevó a cabo por métodos gravimétricos. Se analizaron los datos obtenidos para determinar las mejores condiciones de reacción, que permite describir el proceso de eliminación de lignina y posteriormente realizar el tratamiento. Se obtuvo que tales condiciones se encuentran en un proceso con solución acuosa al 60%, a 50°C durante 120 minutos. Se llevó a cabo la hidrólisis del bagazo de caña pretratado, con ácido sulfúrico a distintas condiciones de reacción. Se analizó la influencia de las variables independientes, tiempo de reacción (10, 20, 40, 60 y 90 min), temperatura (30, 45, 60 y 75°C) y concentración del ácido sulfúrico (4, 8, 12 y 16 %), sobre la variable dependiente, azúcares reductores totales (ART). La determinación cuantitativa de ART se realizó por espectrofotometría UV–Vis a 570 nm por el método del ácido </w:instrText>
      </w:r>
      <w:r w:rsidR="00AA3605">
        <w:instrText>3,5–dinitrosalicílico (DNS), usando glucosa como estándar. Con los datos obtenido</w:instrText>
      </w:r>
      <w:r w:rsidR="00AA3605" w:rsidRPr="00C02DE9">
        <w:rPr>
          <w:lang w:val="es-ES"/>
        </w:rPr>
        <w:instrText>s se estudió la cinética de reacción para obtener las mejores condiciones de reacción, que permite describir el proceso de producción de azúcares reductores totales a partir del bagazo de caña. Se determinó que tales condiciones se encuentran a 16% de ácido, a 75°C durante 60 minutos.","author":[{"dropping-particle":"","family":"Domínguez-Domínguez","given":"María M.","non-dropping-particle":"","parse-names":false,"suffix":""},{"dropping-particle":"","family":"Álvarez-Castillo","given":"Alberto","non-dropping-particle":"","parse-names":false,"suffix":""},{"dropping-particle":"","family":"Granados-Baeza","given":"Manuel","non-dropping-particle":"","parse-names":false,"suffix":""},{"dropping-particle":"","family":"Hernández-Campos","given":"Francisco","non-dropping-particle":"","parse-names":false,"suffix":""}],"container-title":"Iberoamericana de Polimeros","id":"ITEM-1","issue":"4","issued":{"date-parts":[["2012"]]},"page":"200-211","title":"Estudio de la cinética del pretatramiento e hidrólisis ácida del bagazo de caña de azúcar","type":"article-journal","volume":"13"},"uris":["http://www.mendeley.com/documents/?uuid=bd02f4c2-94a2-439e-9e99-e867abbcda6c"]}],"mendeley":{"formattedCitation":"(Domínguez-Domínguez et al., 2012)","plainTextFormattedCitation":"(Domínguez-Domínguez et al., 2012)","previouslyFormattedCitation":"(Domínguez-Domínguez et al., 2012)"},"properties":{"noteIndex":0},"schema":"https://github.com/citation-style-language/schema/raw/master/csl-citation.json"}</w:instrText>
      </w:r>
      <w:r w:rsidR="00AA3605">
        <w:fldChar w:fldCharType="separate"/>
      </w:r>
      <w:r w:rsidR="00AA3605" w:rsidRPr="00C02DE9">
        <w:rPr>
          <w:noProof/>
          <w:lang w:val="es-ES"/>
        </w:rPr>
        <w:t>(Domínguez-Domínguez et al., 2012)</w:t>
      </w:r>
      <w:r w:rsidR="00AA3605">
        <w:fldChar w:fldCharType="end"/>
      </w:r>
    </w:p>
    <w:tbl>
      <w:tblPr>
        <w:tblpPr w:leftFromText="141" w:rightFromText="141" w:vertAnchor="text" w:horzAnchor="margin" w:tblpY="123"/>
        <w:tblW w:w="5000" w:type="pct"/>
        <w:tblLook w:val="04A0" w:firstRow="1" w:lastRow="0" w:firstColumn="1" w:lastColumn="0" w:noHBand="0" w:noVBand="1"/>
      </w:tblPr>
      <w:tblGrid>
        <w:gridCol w:w="7982"/>
        <w:gridCol w:w="805"/>
      </w:tblGrid>
      <w:tr w:rsidR="008A3A94" w:rsidRPr="00C02DE9" w14:paraId="61460707" w14:textId="77777777" w:rsidTr="0065639B">
        <w:tc>
          <w:tcPr>
            <w:tcW w:w="7982" w:type="dxa"/>
            <w:shd w:val="clear" w:color="auto" w:fill="auto"/>
            <w:vAlign w:val="center"/>
          </w:tcPr>
          <w:p w14:paraId="3AD01EEE" w14:textId="35C9AD19" w:rsidR="008A3A94" w:rsidRPr="00C02DE9" w:rsidRDefault="00263458" w:rsidP="0065639B">
            <w:pPr>
              <w:pStyle w:val="CETEquation"/>
              <w:rPr>
                <w:rFonts w:cs="Arial"/>
                <w:szCs w:val="18"/>
                <w:lang w:val="es-ES"/>
              </w:rPr>
            </w:pPr>
            <m:oMathPara>
              <m:oMath>
                <m:r>
                  <w:rPr>
                    <w:rFonts w:ascii="Cambria Math" w:hAnsi="Cambria Math" w:cs="Arial"/>
                    <w:szCs w:val="18"/>
                    <w:lang w:val="es-ES"/>
                  </w:rPr>
                  <m:t>lignin percenage (%)=</m:t>
                </m:r>
                <m:f>
                  <m:fPr>
                    <m:ctrlPr>
                      <w:rPr>
                        <w:rFonts w:ascii="Cambria Math" w:hAnsi="Cambria Math" w:cs="Arial"/>
                        <w:i/>
                        <w:szCs w:val="18"/>
                      </w:rPr>
                    </m:ctrlPr>
                  </m:fPr>
                  <m:num>
                    <m:d>
                      <m:dPr>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C</m:t>
                            </m:r>
                          </m:sub>
                        </m:sSub>
                      </m:e>
                    </m:d>
                    <m:r>
                      <w:rPr>
                        <w:rFonts w:ascii="Cambria Math" w:hAnsi="Cambria Math" w:cs="Arial"/>
                        <w:szCs w:val="18"/>
                        <w:lang w:val="es-ES"/>
                      </w:rPr>
                      <m:t>-</m:t>
                    </m:r>
                    <m:d>
                      <m:dPr>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D</m:t>
                            </m:r>
                          </m:sub>
                        </m:sSub>
                      </m:e>
                    </m:d>
                  </m:num>
                  <m:den>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m</m:t>
                        </m:r>
                      </m:sub>
                    </m:sSub>
                  </m:den>
                </m:f>
                <m:r>
                  <w:rPr>
                    <w:rFonts w:ascii="Cambria Math" w:hAnsi="Cambria Math" w:cs="Arial"/>
                    <w:szCs w:val="18"/>
                    <w:lang w:val="es-ES"/>
                  </w:rPr>
                  <m:t xml:space="preserve">*100      </m:t>
                </m:r>
              </m:oMath>
            </m:oMathPara>
          </w:p>
        </w:tc>
        <w:tc>
          <w:tcPr>
            <w:tcW w:w="805" w:type="dxa"/>
            <w:shd w:val="clear" w:color="auto" w:fill="auto"/>
            <w:vAlign w:val="center"/>
          </w:tcPr>
          <w:p w14:paraId="5D3F5252" w14:textId="7D07D6E9" w:rsidR="008A3A94" w:rsidRPr="00C02DE9" w:rsidRDefault="008A3A94" w:rsidP="0065639B">
            <w:pPr>
              <w:pStyle w:val="CETEquation"/>
              <w:jc w:val="right"/>
              <w:rPr>
                <w:lang w:val="es-ES"/>
              </w:rPr>
            </w:pPr>
            <w:r w:rsidRPr="00C02DE9">
              <w:rPr>
                <w:lang w:val="es-ES"/>
              </w:rPr>
              <w:t>(2)</w:t>
            </w:r>
          </w:p>
        </w:tc>
      </w:tr>
    </w:tbl>
    <w:p w14:paraId="14CB9631" w14:textId="2FE68A89" w:rsidR="00876B73" w:rsidRPr="00C02DE9" w:rsidRDefault="00AD1554" w:rsidP="00F1196F">
      <w:pPr>
        <w:pStyle w:val="CETheadingx"/>
      </w:pPr>
      <w:r>
        <w:t>C</w:t>
      </w:r>
      <w:r w:rsidRPr="00AD1554">
        <w:t xml:space="preserve">ompostability test </w:t>
      </w:r>
    </w:p>
    <w:p w14:paraId="1549634F" w14:textId="3642A98D" w:rsidR="00AD1554" w:rsidRDefault="00AD1554" w:rsidP="00263458">
      <w:pPr>
        <w:pStyle w:val="CETBodytext"/>
        <w:rPr>
          <w:lang w:val="es-ES"/>
        </w:rPr>
      </w:pPr>
      <w:r w:rsidRPr="00AD1554">
        <w:t xml:space="preserve">To evaluate the feasibility of applying the filter media for composting, an ecosystem focused on vermicomposting, in which the filter media is a substrate rich in carbon, generated a distribution by </w:t>
      </w:r>
      <w:r w:rsidR="001615A6" w:rsidRPr="00AD1554">
        <w:t xml:space="preserve">layers </w:t>
      </w:r>
      <w:r w:rsidR="001615A6">
        <w:t>( table</w:t>
      </w:r>
      <w:r w:rsidRPr="00AD1554">
        <w:t xml:space="preserve"> </w:t>
      </w:r>
      <w:r w:rsidR="00263458">
        <w:t>2</w:t>
      </w:r>
      <w:r w:rsidR="001615A6">
        <w:t>),</w:t>
      </w:r>
      <w:r w:rsidRPr="00AD1554">
        <w:t xml:space="preserve"> where the influence of the Californian earthworm is evaluated; for the adaptation of the filter media from sugarcane bagasse, in which the evaluation of parameters such as pH, </w:t>
      </w:r>
      <w:r w:rsidR="001315CC">
        <w:t>moisture</w:t>
      </w:r>
      <w:r w:rsidRPr="00AD1554">
        <w:t xml:space="preserve"> and temperature was carried out for 4 weeks, having the filter media as the main </w:t>
      </w:r>
      <w:r w:rsidR="00263458">
        <w:t>substratum</w:t>
      </w:r>
      <w:r w:rsidRPr="00AD1554">
        <w:t>. Additionally, a carbon and nitrogen ratio (C/N) between 25:1 w/w was implemented.</w:t>
      </w:r>
      <w:r>
        <w:t xml:space="preserve"> </w:t>
      </w:r>
      <w:r w:rsidR="00F613CA" w:rsidRPr="00E8336B">
        <w:fldChar w:fldCharType="begin" w:fldLock="1"/>
      </w:r>
      <w:r w:rsidR="00A838FB" w:rsidRPr="00C02DE9">
        <w:rPr>
          <w:lang w:val="es-ES"/>
        </w:rPr>
        <w:instrText>ADDIN CSL_CITATION {"citationItems":[{"id":"ITEM-1","itemData":{"ISBN":"9789253078448","ISSN":"1098-6596","PMID":"25246403","abstract":"“Manual de Compostaje del Agricultor” es una guía de aprendizaje sobre la producción\\r\\nde compost a nivel familiar y de pequeña agricultura, preparada por la Oficina\\r\\nRegional de la FAO para América Latina y El Caribe, en colaboración con el Grupo\\r\\nde Investigaciones en Suelo, Agua, Planta y Microorganismos de la Universidad\\r\\nTécnica Federico Santa María.\\r\\nEl objetivo de este trabajo es difundir tecnologías apropiadas para la elaboración de\\r\\nun producto sano y seguro para uso como abono en huertas familiares. El manual\\r\\npresenta el enfoque de la FAO respecto a la agricultura: Intensificación Sostenible\\r\\nde la Producción Agrícola (ISPA), en la que se produce más en la misma superficie\\r\\nde tierra a la vez que permite conservar los recursos, reducir la repercusiones negativas\\r\\nen el medio ambiente y potenciar el capital natural y el suministro de servicios\\r\\ndel ecosistema.","author":[{"dropping-particle":"","family":"Román, Pilar, Martinez, Maria","given":"Pantoja","non-dropping-particle":"","parse-names":false,"suffix":""}],"container-title":"Oficina Regional de la FAO para América Latina y el Caribe","id":"ITEM-1","issued":{"date-parts":[["2015"]]},"number-of-pages":"112","title":"Manual de compostaje del agricultor","type":"book"},"uris":["http://www.mendeley.com/documents/?uuid=b3fcf5e7-f333-4ffd-baac-2a21c02a8ca6"]}],"mendeley":{"formattedCitation":"(Román, Pilar, Martinez, Maria, 2015)","plainTextFormattedCitation":"(Román, Pilar, Martinez, Maria, 2015)","previouslyFormattedCitation":"(Román, Pilar, Martinez, Maria, 2015)"},"properties":{"noteIndex":0},"schema":"https://github.com/citation-style-language/schema/raw/master/csl-citation.json"}</w:instrText>
      </w:r>
      <w:r w:rsidR="00F613CA" w:rsidRPr="00E8336B">
        <w:fldChar w:fldCharType="separate"/>
      </w:r>
      <w:r w:rsidR="00A838FB" w:rsidRPr="00C02DE9">
        <w:rPr>
          <w:noProof/>
          <w:lang w:val="es-ES"/>
        </w:rPr>
        <w:t>(Román, Pilar, Martinez, Maria, 2015)</w:t>
      </w:r>
      <w:r w:rsidR="00F613CA" w:rsidRPr="00E8336B">
        <w:fldChar w:fldCharType="end"/>
      </w:r>
      <w:r w:rsidR="00E8336B" w:rsidRPr="00C02DE9">
        <w:rPr>
          <w:lang w:val="es-ES"/>
        </w:rPr>
        <w:t xml:space="preserve"> </w:t>
      </w:r>
      <w:r w:rsidRPr="00AD1554">
        <w:rPr>
          <w:lang w:val="es-ES"/>
        </w:rPr>
        <w:t>using eggshells around the filter media.</w:t>
      </w:r>
    </w:p>
    <w:p w14:paraId="5131F1C1" w14:textId="72DE7E0A" w:rsidR="003F6704" w:rsidRPr="000A7947" w:rsidRDefault="003F6704" w:rsidP="00E44862">
      <w:pPr>
        <w:pStyle w:val="CETTabletitle"/>
        <w:rPr>
          <w:lang w:val="es-ES"/>
        </w:rPr>
      </w:pPr>
      <w:r w:rsidRPr="000A7947">
        <w:rPr>
          <w:lang w:val="es-ES"/>
        </w:rPr>
        <w:t>Tabl</w:t>
      </w:r>
      <w:r w:rsidR="00DB5102" w:rsidRPr="000A7947">
        <w:rPr>
          <w:lang w:val="es-ES"/>
        </w:rPr>
        <w:t>e</w:t>
      </w:r>
      <w:r w:rsidR="00263458" w:rsidRPr="000A7947">
        <w:rPr>
          <w:lang w:val="es-ES"/>
        </w:rPr>
        <w:t xml:space="preserve"> 2</w:t>
      </w:r>
      <w:r w:rsidR="000A7947" w:rsidRPr="000A7947">
        <w:rPr>
          <w:lang w:val="es-ES"/>
        </w:rPr>
        <w:t>.</w:t>
      </w:r>
      <w:r w:rsidRPr="000A7947">
        <w:rPr>
          <w:lang w:val="es-ES"/>
        </w:rPr>
        <w:t xml:space="preserve"> </w:t>
      </w:r>
      <w:r w:rsidR="00CA635E" w:rsidRPr="000A7947">
        <w:rPr>
          <w:lang w:val="es-ES"/>
        </w:rPr>
        <w:t>Weights of layers used by triplicate in vermicomposting</w:t>
      </w:r>
    </w:p>
    <w:tbl>
      <w:tblPr>
        <w:tblW w:w="8820" w:type="dxa"/>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60"/>
        <w:gridCol w:w="1184"/>
        <w:gridCol w:w="1449"/>
        <w:gridCol w:w="1210"/>
        <w:gridCol w:w="382"/>
        <w:gridCol w:w="1243"/>
        <w:gridCol w:w="652"/>
        <w:gridCol w:w="1440"/>
      </w:tblGrid>
      <w:tr w:rsidR="008A760D" w:rsidRPr="00B57B36" w14:paraId="1B9EA0E3" w14:textId="17E14FCB" w:rsidTr="00263458">
        <w:trPr>
          <w:trHeight w:val="228"/>
          <w:jc w:val="center"/>
        </w:trPr>
        <w:tc>
          <w:tcPr>
            <w:tcW w:w="1260" w:type="dxa"/>
            <w:tcBorders>
              <w:top w:val="single" w:sz="12" w:space="0" w:color="008000"/>
              <w:bottom w:val="single" w:sz="6" w:space="0" w:color="008000"/>
            </w:tcBorders>
            <w:shd w:val="clear" w:color="auto" w:fill="FFFFFF"/>
            <w:vAlign w:val="center"/>
          </w:tcPr>
          <w:p w14:paraId="5693272A" w14:textId="77777777" w:rsidR="001A6F25" w:rsidRDefault="001A6F25" w:rsidP="00263458">
            <w:pPr>
              <w:pStyle w:val="CETBodytext"/>
              <w:jc w:val="center"/>
              <w:rPr>
                <w:lang w:val="en-GB"/>
              </w:rPr>
            </w:pPr>
            <w:r>
              <w:rPr>
                <w:lang w:val="en-GB"/>
              </w:rPr>
              <w:t>First Layer</w:t>
            </w:r>
          </w:p>
          <w:p w14:paraId="0FEFA843" w14:textId="32ECB4AD" w:rsidR="00D61962" w:rsidRPr="00B57B36" w:rsidRDefault="00CA635E" w:rsidP="00263458">
            <w:pPr>
              <w:pStyle w:val="CETBodytext"/>
              <w:ind w:left="-180"/>
              <w:jc w:val="center"/>
              <w:rPr>
                <w:lang w:val="en-GB"/>
              </w:rPr>
            </w:pPr>
            <w:r>
              <w:rPr>
                <w:lang w:val="en-GB"/>
              </w:rPr>
              <w:t xml:space="preserve">     </w:t>
            </w:r>
            <w:r w:rsidR="00811F7F">
              <w:rPr>
                <w:lang w:val="en-GB"/>
              </w:rPr>
              <w:t>G</w:t>
            </w:r>
            <w:r w:rsidR="00484F78">
              <w:rPr>
                <w:lang w:val="en-GB"/>
              </w:rPr>
              <w:t>round</w:t>
            </w:r>
            <w:r w:rsidR="00D61962">
              <w:rPr>
                <w:lang w:val="en-GB"/>
              </w:rPr>
              <w:t xml:space="preserve"> (g)</w:t>
            </w:r>
          </w:p>
        </w:tc>
        <w:tc>
          <w:tcPr>
            <w:tcW w:w="1184" w:type="dxa"/>
            <w:tcBorders>
              <w:top w:val="single" w:sz="12" w:space="0" w:color="008000"/>
              <w:bottom w:val="single" w:sz="6" w:space="0" w:color="008000"/>
            </w:tcBorders>
            <w:shd w:val="clear" w:color="auto" w:fill="FFFFFF"/>
            <w:vAlign w:val="center"/>
          </w:tcPr>
          <w:p w14:paraId="7E33B9A2" w14:textId="77777777" w:rsidR="001A6F25" w:rsidRDefault="001A6F25" w:rsidP="00F1196F">
            <w:pPr>
              <w:pStyle w:val="CETBodytext"/>
              <w:jc w:val="center"/>
              <w:rPr>
                <w:lang w:val="en-GB"/>
              </w:rPr>
            </w:pPr>
            <w:r>
              <w:rPr>
                <w:lang w:val="en-GB"/>
              </w:rPr>
              <w:t>Second Layer</w:t>
            </w:r>
          </w:p>
          <w:p w14:paraId="72881487" w14:textId="21657709" w:rsidR="00D61962" w:rsidRDefault="00D61962" w:rsidP="00F1196F">
            <w:pPr>
              <w:pStyle w:val="CETBodytext"/>
              <w:jc w:val="center"/>
              <w:rPr>
                <w:lang w:val="en-GB"/>
              </w:rPr>
            </w:pPr>
            <w:r>
              <w:rPr>
                <w:lang w:val="en-GB"/>
              </w:rPr>
              <w:t>Humus (g)</w:t>
            </w:r>
          </w:p>
        </w:tc>
        <w:tc>
          <w:tcPr>
            <w:tcW w:w="1449" w:type="dxa"/>
            <w:tcBorders>
              <w:top w:val="single" w:sz="12" w:space="0" w:color="008000"/>
              <w:bottom w:val="single" w:sz="6" w:space="0" w:color="008000"/>
            </w:tcBorders>
            <w:shd w:val="clear" w:color="auto" w:fill="FFFFFF"/>
            <w:vAlign w:val="center"/>
          </w:tcPr>
          <w:p w14:paraId="65EA717D" w14:textId="5CF32424" w:rsidR="001A6F25" w:rsidRDefault="001A6F25" w:rsidP="00F1196F">
            <w:pPr>
              <w:pStyle w:val="CETBodytext"/>
              <w:jc w:val="center"/>
              <w:rPr>
                <w:lang w:val="en-GB"/>
              </w:rPr>
            </w:pPr>
            <w:r>
              <w:rPr>
                <w:lang w:val="en-GB"/>
              </w:rPr>
              <w:t>Third Layer</w:t>
            </w:r>
          </w:p>
          <w:p w14:paraId="4DA3B76F" w14:textId="28B21518" w:rsidR="00D61962" w:rsidRDefault="00D61962" w:rsidP="00F1196F">
            <w:pPr>
              <w:pStyle w:val="CETBodytext"/>
              <w:jc w:val="center"/>
              <w:rPr>
                <w:lang w:val="en-GB"/>
              </w:rPr>
            </w:pPr>
            <w:r>
              <w:rPr>
                <w:lang w:val="en-GB"/>
              </w:rPr>
              <w:t>Worms (g)</w:t>
            </w:r>
          </w:p>
        </w:tc>
        <w:tc>
          <w:tcPr>
            <w:tcW w:w="1210" w:type="dxa"/>
            <w:tcBorders>
              <w:top w:val="single" w:sz="12" w:space="0" w:color="008000"/>
              <w:bottom w:val="single" w:sz="6" w:space="0" w:color="008000"/>
            </w:tcBorders>
            <w:shd w:val="clear" w:color="auto" w:fill="FFFFFF"/>
            <w:vAlign w:val="center"/>
          </w:tcPr>
          <w:p w14:paraId="536D10A7" w14:textId="196AF19D" w:rsidR="001A6F25" w:rsidRDefault="001A6F25" w:rsidP="00F1196F">
            <w:pPr>
              <w:pStyle w:val="CETBodytext"/>
              <w:jc w:val="center"/>
              <w:rPr>
                <w:lang w:val="en-GB"/>
              </w:rPr>
            </w:pPr>
            <w:r>
              <w:rPr>
                <w:lang w:val="en-GB"/>
              </w:rPr>
              <w:t>Fourth Laye</w:t>
            </w:r>
            <w:r w:rsidR="008A760D">
              <w:rPr>
                <w:lang w:val="en-GB"/>
              </w:rPr>
              <w:t>r</w:t>
            </w:r>
          </w:p>
          <w:p w14:paraId="29222070" w14:textId="427B3251" w:rsidR="00D61962" w:rsidRDefault="00811F7F" w:rsidP="00F1196F">
            <w:pPr>
              <w:pStyle w:val="CETBodytext"/>
              <w:jc w:val="center"/>
              <w:rPr>
                <w:lang w:val="en-GB"/>
              </w:rPr>
            </w:pPr>
            <w:r>
              <w:rPr>
                <w:lang w:val="en-GB"/>
              </w:rPr>
              <w:t>G</w:t>
            </w:r>
            <w:r w:rsidR="00484F78">
              <w:rPr>
                <w:lang w:val="en-GB"/>
              </w:rPr>
              <w:t>round</w:t>
            </w:r>
            <w:r w:rsidR="00D61962">
              <w:rPr>
                <w:lang w:val="en-GB"/>
              </w:rPr>
              <w:t xml:space="preserve"> (g)</w:t>
            </w:r>
          </w:p>
        </w:tc>
        <w:tc>
          <w:tcPr>
            <w:tcW w:w="2277" w:type="dxa"/>
            <w:gridSpan w:val="3"/>
            <w:tcBorders>
              <w:top w:val="single" w:sz="12" w:space="0" w:color="008000"/>
              <w:bottom w:val="single" w:sz="6" w:space="0" w:color="008000"/>
            </w:tcBorders>
            <w:shd w:val="clear" w:color="auto" w:fill="FFFFFF"/>
            <w:vAlign w:val="center"/>
          </w:tcPr>
          <w:p w14:paraId="70EE71C5" w14:textId="77777777" w:rsidR="00263458" w:rsidRDefault="001A6F25" w:rsidP="00263458">
            <w:pPr>
              <w:pStyle w:val="CETBodytext"/>
              <w:jc w:val="center"/>
              <w:rPr>
                <w:lang w:val="en-GB"/>
              </w:rPr>
            </w:pPr>
            <w:r>
              <w:rPr>
                <w:lang w:val="en-GB"/>
              </w:rPr>
              <w:t>Fifth Layer</w:t>
            </w:r>
          </w:p>
          <w:p w14:paraId="15DD5C20" w14:textId="7EEAE13E" w:rsidR="00D61962" w:rsidRDefault="00D61962" w:rsidP="00263458">
            <w:pPr>
              <w:pStyle w:val="CETBodytext"/>
              <w:jc w:val="center"/>
              <w:rPr>
                <w:lang w:val="en-GB"/>
              </w:rPr>
            </w:pPr>
            <w:r>
              <w:rPr>
                <w:lang w:val="en-GB"/>
              </w:rPr>
              <w:t>Filter Media (</w:t>
            </w:r>
            <w:r w:rsidR="00263458">
              <w:rPr>
                <w:lang w:val="en-GB"/>
              </w:rPr>
              <w:t>g) Eggshell</w:t>
            </w:r>
            <w:r>
              <w:rPr>
                <w:lang w:val="en-GB"/>
              </w:rPr>
              <w:t>(g)</w:t>
            </w:r>
          </w:p>
        </w:tc>
        <w:tc>
          <w:tcPr>
            <w:tcW w:w="1440" w:type="dxa"/>
            <w:tcBorders>
              <w:top w:val="single" w:sz="12" w:space="0" w:color="008000"/>
              <w:bottom w:val="single" w:sz="6" w:space="0" w:color="008000"/>
            </w:tcBorders>
            <w:shd w:val="clear" w:color="auto" w:fill="FFFFFF"/>
            <w:vAlign w:val="center"/>
          </w:tcPr>
          <w:p w14:paraId="0E5F867E" w14:textId="77777777" w:rsidR="001A6F25" w:rsidRDefault="001A6F25" w:rsidP="00F1196F">
            <w:pPr>
              <w:pStyle w:val="CETBodytext"/>
              <w:jc w:val="center"/>
              <w:rPr>
                <w:lang w:val="en-GB"/>
              </w:rPr>
            </w:pPr>
            <w:r>
              <w:rPr>
                <w:lang w:val="en-GB"/>
              </w:rPr>
              <w:t>Si</w:t>
            </w:r>
            <w:r w:rsidR="008A760D">
              <w:rPr>
                <w:lang w:val="en-GB"/>
              </w:rPr>
              <w:t>xth</w:t>
            </w:r>
            <w:r>
              <w:rPr>
                <w:lang w:val="en-GB"/>
              </w:rPr>
              <w:t xml:space="preserve"> Layer</w:t>
            </w:r>
          </w:p>
          <w:p w14:paraId="59AA0146" w14:textId="1CDEB311" w:rsidR="00D61962" w:rsidRDefault="00811F7F" w:rsidP="00F1196F">
            <w:pPr>
              <w:pStyle w:val="CETBodytext"/>
              <w:jc w:val="center"/>
              <w:rPr>
                <w:lang w:val="en-GB"/>
              </w:rPr>
            </w:pPr>
            <w:r>
              <w:rPr>
                <w:lang w:val="en-GB"/>
              </w:rPr>
              <w:t>G</w:t>
            </w:r>
            <w:r w:rsidR="00484F78">
              <w:rPr>
                <w:lang w:val="en-GB"/>
              </w:rPr>
              <w:t>round</w:t>
            </w:r>
            <w:r w:rsidR="00D61962">
              <w:rPr>
                <w:lang w:val="en-GB"/>
              </w:rPr>
              <w:t xml:space="preserve"> (g)</w:t>
            </w:r>
          </w:p>
        </w:tc>
      </w:tr>
      <w:tr w:rsidR="00D61962" w:rsidRPr="00B57B36" w14:paraId="0A652642" w14:textId="77777777" w:rsidTr="00263458">
        <w:trPr>
          <w:trHeight w:val="228"/>
          <w:jc w:val="center"/>
        </w:trPr>
        <w:tc>
          <w:tcPr>
            <w:tcW w:w="1260" w:type="dxa"/>
            <w:shd w:val="clear" w:color="auto" w:fill="FFFFFF"/>
            <w:vAlign w:val="center"/>
          </w:tcPr>
          <w:p w14:paraId="011DBC99" w14:textId="77777777" w:rsidR="00D61962" w:rsidRPr="006364C4" w:rsidRDefault="00D61962" w:rsidP="00F1196F">
            <w:pPr>
              <w:pStyle w:val="CETBodytext"/>
              <w:ind w:right="-1"/>
              <w:jc w:val="center"/>
              <w:rPr>
                <w:color w:val="000000"/>
                <w:sz w:val="20"/>
              </w:rPr>
            </w:pPr>
          </w:p>
        </w:tc>
        <w:tc>
          <w:tcPr>
            <w:tcW w:w="1184" w:type="dxa"/>
            <w:shd w:val="clear" w:color="auto" w:fill="FFFFFF"/>
            <w:vAlign w:val="center"/>
          </w:tcPr>
          <w:p w14:paraId="6CD8ECD5" w14:textId="77777777" w:rsidR="00D61962" w:rsidRPr="006364C4" w:rsidRDefault="00D61962" w:rsidP="00F1196F">
            <w:pPr>
              <w:pStyle w:val="CETBodytext"/>
              <w:ind w:right="-1"/>
              <w:jc w:val="center"/>
              <w:rPr>
                <w:color w:val="000000"/>
                <w:sz w:val="20"/>
              </w:rPr>
            </w:pPr>
          </w:p>
        </w:tc>
        <w:tc>
          <w:tcPr>
            <w:tcW w:w="1449" w:type="dxa"/>
            <w:shd w:val="clear" w:color="auto" w:fill="FFFFFF"/>
            <w:vAlign w:val="center"/>
          </w:tcPr>
          <w:p w14:paraId="59028A82" w14:textId="77777777" w:rsidR="00D61962" w:rsidRPr="006364C4" w:rsidRDefault="00D61962" w:rsidP="00F1196F">
            <w:pPr>
              <w:pStyle w:val="CETBodytext"/>
              <w:ind w:right="-1"/>
              <w:jc w:val="center"/>
              <w:rPr>
                <w:color w:val="000000"/>
                <w:sz w:val="20"/>
              </w:rPr>
            </w:pPr>
          </w:p>
        </w:tc>
        <w:tc>
          <w:tcPr>
            <w:tcW w:w="1210" w:type="dxa"/>
            <w:shd w:val="clear" w:color="auto" w:fill="FFFFFF"/>
            <w:vAlign w:val="center"/>
          </w:tcPr>
          <w:p w14:paraId="51888E98" w14:textId="2F6E8EE6" w:rsidR="00D61962" w:rsidRPr="006364C4" w:rsidRDefault="00D61962" w:rsidP="00F1196F">
            <w:pPr>
              <w:pStyle w:val="CETBodytext"/>
              <w:ind w:right="-1"/>
              <w:jc w:val="center"/>
              <w:rPr>
                <w:color w:val="000000"/>
                <w:sz w:val="20"/>
              </w:rPr>
            </w:pPr>
          </w:p>
        </w:tc>
        <w:tc>
          <w:tcPr>
            <w:tcW w:w="382" w:type="dxa"/>
            <w:shd w:val="clear" w:color="auto" w:fill="FFFFFF"/>
            <w:vAlign w:val="center"/>
          </w:tcPr>
          <w:p w14:paraId="7ED3303C" w14:textId="77777777" w:rsidR="00D61962" w:rsidRPr="00B57B36" w:rsidRDefault="00D61962" w:rsidP="00F1196F">
            <w:pPr>
              <w:pStyle w:val="CETBodytext"/>
              <w:ind w:right="-1"/>
              <w:jc w:val="center"/>
              <w:rPr>
                <w:rFonts w:cs="Arial"/>
                <w:szCs w:val="18"/>
                <w:lang w:val="en-GB"/>
              </w:rPr>
            </w:pPr>
          </w:p>
        </w:tc>
        <w:tc>
          <w:tcPr>
            <w:tcW w:w="1243" w:type="dxa"/>
            <w:shd w:val="clear" w:color="auto" w:fill="FFFFFF"/>
            <w:vAlign w:val="center"/>
          </w:tcPr>
          <w:p w14:paraId="06EE77E5" w14:textId="77777777" w:rsidR="00D61962" w:rsidRPr="006364C4" w:rsidRDefault="00D61962" w:rsidP="00F1196F">
            <w:pPr>
              <w:pStyle w:val="CETBodytext"/>
              <w:ind w:right="-1"/>
              <w:jc w:val="center"/>
              <w:rPr>
                <w:color w:val="000000"/>
                <w:sz w:val="20"/>
              </w:rPr>
            </w:pPr>
          </w:p>
        </w:tc>
        <w:tc>
          <w:tcPr>
            <w:tcW w:w="652" w:type="dxa"/>
            <w:shd w:val="clear" w:color="auto" w:fill="FFFFFF"/>
            <w:vAlign w:val="center"/>
          </w:tcPr>
          <w:p w14:paraId="057A36AE" w14:textId="77777777" w:rsidR="00D61962" w:rsidRPr="006364C4" w:rsidRDefault="00D61962" w:rsidP="00F1196F">
            <w:pPr>
              <w:pStyle w:val="CETBodytext"/>
              <w:ind w:right="-1"/>
              <w:jc w:val="center"/>
              <w:rPr>
                <w:color w:val="000000"/>
                <w:sz w:val="20"/>
              </w:rPr>
            </w:pPr>
          </w:p>
        </w:tc>
        <w:tc>
          <w:tcPr>
            <w:tcW w:w="1440" w:type="dxa"/>
            <w:shd w:val="clear" w:color="auto" w:fill="FFFFFF"/>
            <w:vAlign w:val="center"/>
          </w:tcPr>
          <w:p w14:paraId="3C906450" w14:textId="77777777" w:rsidR="00D61962" w:rsidRPr="006364C4" w:rsidRDefault="00D61962" w:rsidP="00F1196F">
            <w:pPr>
              <w:pStyle w:val="CETBodytext"/>
              <w:ind w:right="-1"/>
              <w:jc w:val="center"/>
              <w:rPr>
                <w:color w:val="000000"/>
                <w:sz w:val="20"/>
              </w:rPr>
            </w:pPr>
          </w:p>
        </w:tc>
      </w:tr>
      <w:tr w:rsidR="008A760D" w:rsidRPr="00B57B36" w14:paraId="09EEFDD7" w14:textId="2D4605DE" w:rsidTr="00263458">
        <w:trPr>
          <w:trHeight w:val="228"/>
          <w:jc w:val="center"/>
        </w:trPr>
        <w:tc>
          <w:tcPr>
            <w:tcW w:w="1260" w:type="dxa"/>
            <w:shd w:val="clear" w:color="auto" w:fill="FFFFFF"/>
            <w:vAlign w:val="center"/>
          </w:tcPr>
          <w:p w14:paraId="6E1E0F95" w14:textId="26140056" w:rsidR="008A760D" w:rsidRPr="00B57B36" w:rsidRDefault="00CA635E" w:rsidP="00F1196F">
            <w:pPr>
              <w:pStyle w:val="CETBodytext"/>
              <w:ind w:left="-180" w:right="-1"/>
              <w:jc w:val="center"/>
              <w:rPr>
                <w:rFonts w:cs="Arial"/>
                <w:szCs w:val="18"/>
                <w:lang w:val="en-GB"/>
              </w:rPr>
            </w:pPr>
            <w:r>
              <w:rPr>
                <w:color w:val="000000"/>
                <w:sz w:val="20"/>
              </w:rPr>
              <w:t xml:space="preserve">   </w:t>
            </w:r>
            <w:r w:rsidR="008A760D" w:rsidRPr="006364C4">
              <w:rPr>
                <w:color w:val="000000"/>
                <w:sz w:val="20"/>
              </w:rPr>
              <w:t>100</w:t>
            </w:r>
            <w:r w:rsidR="00D9161C">
              <w:rPr>
                <w:color w:val="000000"/>
                <w:sz w:val="20"/>
              </w:rPr>
              <w:t>.</w:t>
            </w:r>
            <w:r w:rsidR="008A760D" w:rsidRPr="006364C4">
              <w:rPr>
                <w:color w:val="000000"/>
                <w:sz w:val="20"/>
              </w:rPr>
              <w:t>70</w:t>
            </w:r>
          </w:p>
        </w:tc>
        <w:tc>
          <w:tcPr>
            <w:tcW w:w="1184" w:type="dxa"/>
            <w:shd w:val="clear" w:color="auto" w:fill="FFFFFF"/>
            <w:vAlign w:val="center"/>
          </w:tcPr>
          <w:p w14:paraId="46028742" w14:textId="6BCD557B" w:rsidR="008A760D" w:rsidRPr="00B57B36" w:rsidRDefault="008A760D" w:rsidP="00F1196F">
            <w:pPr>
              <w:pStyle w:val="CETBodytext"/>
              <w:ind w:right="-1"/>
              <w:jc w:val="center"/>
              <w:rPr>
                <w:rFonts w:cs="Arial"/>
                <w:szCs w:val="18"/>
                <w:lang w:val="en-GB"/>
              </w:rPr>
            </w:pPr>
            <w:r w:rsidRPr="006364C4">
              <w:rPr>
                <w:color w:val="000000"/>
                <w:sz w:val="20"/>
              </w:rPr>
              <w:t>50</w:t>
            </w:r>
            <w:r w:rsidR="00D9161C">
              <w:rPr>
                <w:color w:val="000000"/>
                <w:sz w:val="20"/>
              </w:rPr>
              <w:t>.</w:t>
            </w:r>
            <w:r w:rsidRPr="006364C4">
              <w:rPr>
                <w:color w:val="000000"/>
                <w:sz w:val="20"/>
              </w:rPr>
              <w:t>40</w:t>
            </w:r>
          </w:p>
        </w:tc>
        <w:tc>
          <w:tcPr>
            <w:tcW w:w="1449" w:type="dxa"/>
            <w:shd w:val="clear" w:color="auto" w:fill="FFFFFF"/>
            <w:vAlign w:val="center"/>
          </w:tcPr>
          <w:p w14:paraId="7703C98A" w14:textId="476AC343" w:rsidR="008A760D" w:rsidRPr="00B57B36" w:rsidRDefault="008A760D" w:rsidP="00F1196F">
            <w:pPr>
              <w:pStyle w:val="CETBodytext"/>
              <w:ind w:right="-1"/>
              <w:jc w:val="center"/>
              <w:rPr>
                <w:rFonts w:cs="Arial"/>
                <w:szCs w:val="18"/>
                <w:lang w:val="en-GB"/>
              </w:rPr>
            </w:pPr>
            <w:r w:rsidRPr="006364C4">
              <w:rPr>
                <w:color w:val="000000"/>
                <w:sz w:val="20"/>
              </w:rPr>
              <w:t>2</w:t>
            </w:r>
            <w:r w:rsidR="00D9161C">
              <w:rPr>
                <w:color w:val="000000"/>
                <w:sz w:val="20"/>
              </w:rPr>
              <w:t>.</w:t>
            </w:r>
            <w:r w:rsidRPr="006364C4">
              <w:rPr>
                <w:color w:val="000000"/>
                <w:sz w:val="20"/>
              </w:rPr>
              <w:t>67</w:t>
            </w:r>
          </w:p>
        </w:tc>
        <w:tc>
          <w:tcPr>
            <w:tcW w:w="1210" w:type="dxa"/>
            <w:shd w:val="clear" w:color="auto" w:fill="FFFFFF"/>
            <w:vAlign w:val="center"/>
          </w:tcPr>
          <w:p w14:paraId="000D2E6B" w14:textId="3B56F641" w:rsidR="008A760D" w:rsidRPr="00B57B36" w:rsidRDefault="008A760D" w:rsidP="00F1196F">
            <w:pPr>
              <w:pStyle w:val="CETBodytext"/>
              <w:ind w:right="-1"/>
              <w:jc w:val="center"/>
              <w:rPr>
                <w:rFonts w:cs="Arial"/>
                <w:szCs w:val="18"/>
                <w:lang w:val="en-GB"/>
              </w:rPr>
            </w:pPr>
            <w:r w:rsidRPr="006364C4">
              <w:rPr>
                <w:color w:val="000000"/>
                <w:sz w:val="20"/>
              </w:rPr>
              <w:t>31</w:t>
            </w:r>
            <w:r w:rsidR="00D9161C">
              <w:rPr>
                <w:color w:val="000000"/>
                <w:sz w:val="20"/>
              </w:rPr>
              <w:t>.</w:t>
            </w:r>
            <w:r w:rsidRPr="006364C4">
              <w:rPr>
                <w:color w:val="000000"/>
                <w:sz w:val="20"/>
              </w:rPr>
              <w:t>20</w:t>
            </w:r>
          </w:p>
        </w:tc>
        <w:tc>
          <w:tcPr>
            <w:tcW w:w="382" w:type="dxa"/>
            <w:shd w:val="clear" w:color="auto" w:fill="FFFFFF"/>
            <w:vAlign w:val="center"/>
          </w:tcPr>
          <w:p w14:paraId="2FA4A57E" w14:textId="5D00BADA" w:rsidR="008A760D" w:rsidRPr="00B57B36" w:rsidRDefault="008A760D" w:rsidP="00F1196F">
            <w:pPr>
              <w:pStyle w:val="CETBodytext"/>
              <w:ind w:right="-1"/>
              <w:jc w:val="center"/>
              <w:rPr>
                <w:rFonts w:cs="Arial"/>
                <w:szCs w:val="18"/>
                <w:lang w:val="en-GB"/>
              </w:rPr>
            </w:pPr>
          </w:p>
        </w:tc>
        <w:tc>
          <w:tcPr>
            <w:tcW w:w="1243" w:type="dxa"/>
            <w:shd w:val="clear" w:color="auto" w:fill="FFFFFF"/>
            <w:vAlign w:val="center"/>
          </w:tcPr>
          <w:p w14:paraId="6933065F" w14:textId="1E4C7B3A" w:rsidR="008A760D" w:rsidRPr="00B57B36" w:rsidRDefault="008A760D" w:rsidP="00263458">
            <w:pPr>
              <w:pStyle w:val="CETBodytext"/>
              <w:ind w:right="-1"/>
              <w:rPr>
                <w:rFonts w:cs="Arial"/>
                <w:szCs w:val="18"/>
                <w:lang w:val="en-GB"/>
              </w:rPr>
            </w:pPr>
            <w:r w:rsidRPr="006364C4">
              <w:rPr>
                <w:color w:val="000000"/>
                <w:sz w:val="20"/>
              </w:rPr>
              <w:t>1</w:t>
            </w:r>
            <w:r w:rsidR="00D9161C">
              <w:rPr>
                <w:color w:val="000000"/>
                <w:sz w:val="20"/>
              </w:rPr>
              <w:t>.</w:t>
            </w:r>
            <w:r w:rsidRPr="006364C4">
              <w:rPr>
                <w:color w:val="000000"/>
                <w:sz w:val="20"/>
              </w:rPr>
              <w:t>09</w:t>
            </w:r>
          </w:p>
        </w:tc>
        <w:tc>
          <w:tcPr>
            <w:tcW w:w="652" w:type="dxa"/>
            <w:shd w:val="clear" w:color="auto" w:fill="FFFFFF"/>
            <w:vAlign w:val="center"/>
          </w:tcPr>
          <w:p w14:paraId="593141E4" w14:textId="23FC9AA5" w:rsidR="008A760D" w:rsidRPr="00B57B36" w:rsidRDefault="008A760D" w:rsidP="00263458">
            <w:pPr>
              <w:pStyle w:val="CETBodytext"/>
              <w:ind w:right="-1"/>
              <w:rPr>
                <w:rFonts w:cs="Arial"/>
                <w:szCs w:val="18"/>
                <w:lang w:val="en-GB"/>
              </w:rPr>
            </w:pPr>
            <w:r w:rsidRPr="006364C4">
              <w:rPr>
                <w:color w:val="000000"/>
                <w:sz w:val="20"/>
              </w:rPr>
              <w:t>1</w:t>
            </w:r>
            <w:r w:rsidR="00D9161C">
              <w:rPr>
                <w:color w:val="000000"/>
                <w:sz w:val="20"/>
              </w:rPr>
              <w:t>.</w:t>
            </w:r>
            <w:r w:rsidRPr="006364C4">
              <w:rPr>
                <w:color w:val="000000"/>
                <w:sz w:val="20"/>
              </w:rPr>
              <w:t>01</w:t>
            </w:r>
          </w:p>
        </w:tc>
        <w:tc>
          <w:tcPr>
            <w:tcW w:w="1440" w:type="dxa"/>
            <w:shd w:val="clear" w:color="auto" w:fill="FFFFFF"/>
            <w:vAlign w:val="center"/>
          </w:tcPr>
          <w:p w14:paraId="1F50CA39" w14:textId="3014A20E" w:rsidR="008A760D" w:rsidRPr="00B57B36" w:rsidRDefault="00263458" w:rsidP="00F1196F">
            <w:pPr>
              <w:pStyle w:val="CETBodytext"/>
              <w:ind w:right="311"/>
              <w:jc w:val="center"/>
              <w:rPr>
                <w:rFonts w:cs="Arial"/>
                <w:szCs w:val="18"/>
                <w:lang w:val="en-GB"/>
              </w:rPr>
            </w:pPr>
            <w:r>
              <w:rPr>
                <w:color w:val="000000"/>
                <w:sz w:val="20"/>
              </w:rPr>
              <w:t xml:space="preserve">     </w:t>
            </w:r>
            <w:r w:rsidR="00D61962" w:rsidRPr="006364C4">
              <w:rPr>
                <w:color w:val="000000"/>
                <w:sz w:val="20"/>
              </w:rPr>
              <w:t>81</w:t>
            </w:r>
            <w:r w:rsidR="00D9161C">
              <w:rPr>
                <w:color w:val="000000"/>
                <w:sz w:val="20"/>
              </w:rPr>
              <w:t>.</w:t>
            </w:r>
            <w:r w:rsidR="00D61962" w:rsidRPr="006364C4">
              <w:rPr>
                <w:color w:val="000000"/>
                <w:sz w:val="20"/>
              </w:rPr>
              <w:t>10</w:t>
            </w:r>
          </w:p>
        </w:tc>
      </w:tr>
    </w:tbl>
    <w:p w14:paraId="68D26B83" w14:textId="77B57268" w:rsidR="00600535" w:rsidRDefault="00260529" w:rsidP="00600535">
      <w:pPr>
        <w:pStyle w:val="CETHeading1"/>
      </w:pPr>
      <w:r>
        <w:t>Results and discussion</w:t>
      </w:r>
    </w:p>
    <w:p w14:paraId="325B2B26" w14:textId="4163F564" w:rsidR="008A3A94" w:rsidRDefault="00AD1554" w:rsidP="00AD446A">
      <w:pPr>
        <w:pStyle w:val="CETBodytext"/>
        <w:rPr>
          <w:noProof/>
        </w:rPr>
      </w:pPr>
      <w:r w:rsidRPr="00AD1554">
        <w:t xml:space="preserve">The result regarding the </w:t>
      </w:r>
      <w:r w:rsidR="00A47A8F">
        <w:t>route</w:t>
      </w:r>
      <w:r w:rsidRPr="00AD1554">
        <w:t xml:space="preserve"> of extraction by both alkaline and acid hydrolysis can be seen in Figure 2, being cellulose the major constituent in the pulp to be </w:t>
      </w:r>
      <w:r w:rsidR="00A47A8F">
        <w:t>implemented,</w:t>
      </w:r>
      <w:r w:rsidRPr="00AD1554">
        <w:t xml:space="preserve"> focused on the use in masks such as N95.</w:t>
      </w:r>
      <w:r w:rsidR="00484F78">
        <w:t xml:space="preserve"> </w:t>
      </w:r>
      <w:r w:rsidRPr="00AD1554">
        <w:t>On the other hand, as sugarcane bagasse is a soft fiber, it has a high content of cellulose.</w:t>
      </w:r>
      <w:r w:rsidR="00326C6D" w:rsidRPr="00362D97">
        <w:t xml:space="preserve"> </w:t>
      </w:r>
      <w:r w:rsidR="00326C6D" w:rsidRPr="00362D97">
        <w:fldChar w:fldCharType="begin" w:fldLock="1"/>
      </w:r>
      <w:r w:rsidR="00326C6D" w:rsidRPr="00362D97">
        <w:instrText>ADDIN CSL_CITATION {"citationItems":[{"id":"ITEM-1","itemData":{"author":[{"dropping-particle":"","family":"Montañez","given":"Jessica Alexandra Muñoz","non-dropping-particle":"","parse-names":false,"suffix":""},{"dropping-particle":"","family":"Moreno","given":"Diego Alejandro Zapata","non-dropping-particle":"","parse-names":false,"suffix":""}],"id":"ITEM-1","issued":{"date-parts":[["2019"]]},"number-of-pages":"128","title":"Evaluación de la obtención de celulosa partiendo del buchón de agua (eichhornia crassipes) mediante la hidrolisis básica y el proceso enzimático del hongo pleurotus ostreatus.","type":"thesis"},"uris":["http://www.mendeley.com/documents/?uuid=a22ed51d-f751-4594-b264-f8f85a8ec6ff"]}],"mendeley":{"formattedCitation":"(Montañez &amp; Moreno, 2019)","plainTextFormattedCitation":"(Montañez &amp; Moreno, 2019)","previouslyFormattedCitation":"(Montañez &amp; Moreno, 2019)"},"properties":{"noteIndex":0},"schema":"https://github.com/citation-style-language/schema/raw/master/csl-citation.json"}</w:instrText>
      </w:r>
      <w:r w:rsidR="00326C6D" w:rsidRPr="00362D97">
        <w:fldChar w:fldCharType="separate"/>
      </w:r>
      <w:r w:rsidR="00326C6D" w:rsidRPr="00362D97">
        <w:rPr>
          <w:noProof/>
        </w:rPr>
        <w:t>(Montañez &amp; Moreno, 2019)</w:t>
      </w:r>
      <w:r w:rsidR="00326C6D" w:rsidRPr="00362D97">
        <w:fldChar w:fldCharType="end"/>
      </w:r>
      <w:r w:rsidR="008A3A94" w:rsidRPr="00362D97">
        <w:t xml:space="preserve"> </w:t>
      </w:r>
      <w:r w:rsidRPr="00AD1554">
        <w:t xml:space="preserve">requires low concentrations in the established processes shown in Table 1. Thus, the yield is directly associated with the percentage of cellulose extraction, since it is not higher than 60%. </w:t>
      </w:r>
      <w:r w:rsidR="00326C6D" w:rsidRPr="00362D97">
        <w:fldChar w:fldCharType="begin" w:fldLock="1"/>
      </w:r>
      <w:r w:rsidR="00326C6D" w:rsidRPr="00362D97">
        <w:instrText>ADDIN CSL_CITATION {"citationItems":[{"id":"ITEM-1","itemData":{"author":[{"dropping-particle":"","family":"Carpio","given":"Katherine","non-dropping-particle":"","parse-names":false,"suffix":""},{"dropping-particle":"","family":"Daga","given":"Marlon","non-dropping-particle":"","parse-names":false,"suffix":""},{"dropping-particle":"","family":"Huaman","given":"Dany","non-dropping-particle":"","parse-names":false,"suffix":""},{"dropping-particle":"","family":"Galletti","given":"Marite","non-dropping-particle":"","parse-names":false,"suffix":""},{"dropping-particle":"","family":"Zapata","given":"Carlos","non-dropping-particle":"","parse-names":false,"suffix":""}],"id":"ITEM-1","issued":{"date-parts":[["2020"]]},"title":"Producción y comercialización de mascarillas biodegradables a base de almidón de yuca","type":"thesis"},"uris":["http://www.mendeley.com/documents/?uuid=61d4bb00-cc5e-4182-8437-d81d918b1fa7"]}],"mendeley":{"formattedCitation":"(Carpio et al., 2020)","plainTextFormattedCitation":"(Carpio et al., 2020)","previouslyFormattedCitation":"(Carpio et al., 2020)"},"properties":{"noteIndex":0},"schema":"https://github.com/citation-style-language/schema/raw/master/csl-citation.json"}</w:instrText>
      </w:r>
      <w:r w:rsidR="00326C6D" w:rsidRPr="00362D97">
        <w:fldChar w:fldCharType="separate"/>
      </w:r>
      <w:r w:rsidR="00326C6D" w:rsidRPr="00362D97">
        <w:rPr>
          <w:noProof/>
        </w:rPr>
        <w:t>(Carpio et al., 2020)</w:t>
      </w:r>
      <w:r w:rsidR="00326C6D" w:rsidRPr="00362D97">
        <w:fldChar w:fldCharType="end"/>
      </w:r>
      <w:r w:rsidR="008A3A94" w:rsidRPr="00362D97">
        <w:t xml:space="preserve"> </w:t>
      </w:r>
      <w:r w:rsidRPr="00AD1554">
        <w:t>due to the</w:t>
      </w:r>
      <w:r>
        <w:t xml:space="preserve"> </w:t>
      </w:r>
      <w:r w:rsidR="00A47A8F">
        <w:t>s</w:t>
      </w:r>
      <w:r w:rsidRPr="00AD1554">
        <w:t xml:space="preserve">olubilization of the fibers in the type of treatment, looking for a benefit in both variables along with a beneficial degradation time.  </w:t>
      </w:r>
    </w:p>
    <w:p w14:paraId="0175B326" w14:textId="1DB07E81" w:rsidR="00AD1554" w:rsidRDefault="00AD1554" w:rsidP="00AD1554">
      <w:pPr>
        <w:spacing w:before="240" w:line="276" w:lineRule="auto"/>
        <w:rPr>
          <w:noProof/>
        </w:rPr>
      </w:pPr>
    </w:p>
    <w:p w14:paraId="5F639181" w14:textId="61CCE3B8" w:rsidR="00AD1554" w:rsidRDefault="00AD1554" w:rsidP="00AD1554">
      <w:pPr>
        <w:spacing w:before="240" w:line="276" w:lineRule="auto"/>
        <w:rPr>
          <w:noProof/>
        </w:rPr>
      </w:pPr>
    </w:p>
    <w:p w14:paraId="0C48EC87" w14:textId="77777777" w:rsidR="00AD1554" w:rsidRDefault="00AD1554" w:rsidP="00AD1554">
      <w:pPr>
        <w:spacing w:before="240" w:line="276" w:lineRule="auto"/>
        <w:rPr>
          <w:noProof/>
        </w:rPr>
      </w:pPr>
    </w:p>
    <w:p w14:paraId="6A2D535F" w14:textId="64A6B2FC" w:rsidR="00AD1554" w:rsidRDefault="00AD1554" w:rsidP="00AD1554">
      <w:pPr>
        <w:spacing w:before="240" w:line="276" w:lineRule="auto"/>
        <w:rPr>
          <w:noProof/>
        </w:rPr>
      </w:pPr>
    </w:p>
    <w:p w14:paraId="3EF4DF1C" w14:textId="77777777" w:rsidR="00AD1554" w:rsidRDefault="00AD1554" w:rsidP="00AD1554">
      <w:pPr>
        <w:spacing w:before="240" w:line="276" w:lineRule="auto"/>
        <w:rPr>
          <w:rFonts w:cs="Arial"/>
          <w:b/>
          <w:bCs/>
        </w:rPr>
      </w:pPr>
    </w:p>
    <w:p w14:paraId="72AE2A01" w14:textId="56B744EC" w:rsidR="005A23F0" w:rsidRDefault="00AD1554" w:rsidP="008A3A94">
      <w:pPr>
        <w:spacing w:line="276" w:lineRule="auto"/>
        <w:rPr>
          <w:rFonts w:cs="Arial"/>
        </w:rPr>
      </w:pPr>
      <w:r>
        <w:rPr>
          <w:noProof/>
        </w:rPr>
        <w:drawing>
          <wp:anchor distT="0" distB="0" distL="114300" distR="114300" simplePos="0" relativeHeight="251695616" behindDoc="1" locked="0" layoutInCell="1" allowOverlap="1" wp14:anchorId="4037A472" wp14:editId="1417EAF7">
            <wp:simplePos x="0" y="0"/>
            <wp:positionH relativeFrom="column">
              <wp:posOffset>1244813</wp:posOffset>
            </wp:positionH>
            <wp:positionV relativeFrom="paragraph">
              <wp:posOffset>379</wp:posOffset>
            </wp:positionV>
            <wp:extent cx="2877820" cy="2114550"/>
            <wp:effectExtent l="0" t="0" r="0" b="0"/>
            <wp:wrapTight wrapText="bothSides">
              <wp:wrapPolygon edited="0">
                <wp:start x="0" y="0"/>
                <wp:lineTo x="0" y="21405"/>
                <wp:lineTo x="21447" y="21405"/>
                <wp:lineTo x="21447" y="0"/>
                <wp:lineTo x="0" y="0"/>
              </wp:wrapPolygon>
            </wp:wrapTight>
            <wp:docPr id="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líneas&#10;&#10;Descripción generada automáticamente"/>
                    <pic:cNvPicPr/>
                  </pic:nvPicPr>
                  <pic:blipFill>
                    <a:blip r:embed="rId16"/>
                    <a:stretch>
                      <a:fillRect/>
                    </a:stretch>
                  </pic:blipFill>
                  <pic:spPr>
                    <a:xfrm>
                      <a:off x="0" y="0"/>
                      <a:ext cx="2877820" cy="2114550"/>
                    </a:xfrm>
                    <a:prstGeom prst="rect">
                      <a:avLst/>
                    </a:prstGeom>
                  </pic:spPr>
                </pic:pic>
              </a:graphicData>
            </a:graphic>
            <wp14:sizeRelH relativeFrom="page">
              <wp14:pctWidth>0</wp14:pctWidth>
            </wp14:sizeRelH>
            <wp14:sizeRelV relativeFrom="page">
              <wp14:pctHeight>0</wp14:pctHeight>
            </wp14:sizeRelV>
          </wp:anchor>
        </w:drawing>
      </w:r>
    </w:p>
    <w:p w14:paraId="617B9DF6" w14:textId="6CD8CC4A" w:rsidR="00AD1554" w:rsidRDefault="00AD1554" w:rsidP="008A3A94">
      <w:pPr>
        <w:spacing w:line="276" w:lineRule="auto"/>
        <w:rPr>
          <w:rFonts w:cs="Arial"/>
        </w:rPr>
      </w:pPr>
    </w:p>
    <w:p w14:paraId="51647376" w14:textId="23DDAD17" w:rsidR="00AD1554" w:rsidRDefault="00AD1554" w:rsidP="008A3A94">
      <w:pPr>
        <w:spacing w:line="276" w:lineRule="auto"/>
        <w:rPr>
          <w:rFonts w:cs="Arial"/>
        </w:rPr>
      </w:pPr>
    </w:p>
    <w:p w14:paraId="5E735F0D" w14:textId="0B124D64" w:rsidR="00AD1554" w:rsidRDefault="00AD1554" w:rsidP="008A3A94">
      <w:pPr>
        <w:spacing w:line="276" w:lineRule="auto"/>
        <w:rPr>
          <w:rFonts w:cs="Arial"/>
        </w:rPr>
      </w:pPr>
    </w:p>
    <w:p w14:paraId="582FBCBC" w14:textId="77B4308B" w:rsidR="00AD1554" w:rsidRDefault="00AD1554" w:rsidP="008A3A94">
      <w:pPr>
        <w:spacing w:line="276" w:lineRule="auto"/>
        <w:rPr>
          <w:rFonts w:cs="Arial"/>
        </w:rPr>
      </w:pPr>
    </w:p>
    <w:p w14:paraId="4FBC3388" w14:textId="0211CD90" w:rsidR="00AD1554" w:rsidRDefault="00AD1554" w:rsidP="008A3A94">
      <w:pPr>
        <w:spacing w:line="276" w:lineRule="auto"/>
        <w:rPr>
          <w:rFonts w:cs="Arial"/>
        </w:rPr>
      </w:pPr>
    </w:p>
    <w:p w14:paraId="0007C909" w14:textId="4FDBF876" w:rsidR="00AD1554" w:rsidRDefault="00AD1554" w:rsidP="008A3A94">
      <w:pPr>
        <w:spacing w:line="276" w:lineRule="auto"/>
        <w:rPr>
          <w:rFonts w:cs="Arial"/>
        </w:rPr>
      </w:pPr>
    </w:p>
    <w:p w14:paraId="44D7A1D5" w14:textId="6293F413" w:rsidR="00AD1554" w:rsidRDefault="00AD1554" w:rsidP="008A3A94">
      <w:pPr>
        <w:spacing w:line="276" w:lineRule="auto"/>
        <w:rPr>
          <w:rFonts w:cs="Arial"/>
        </w:rPr>
      </w:pPr>
    </w:p>
    <w:p w14:paraId="61077409" w14:textId="75FB7620" w:rsidR="00AD1554" w:rsidRDefault="00AD1554" w:rsidP="008A3A94">
      <w:pPr>
        <w:spacing w:line="276" w:lineRule="auto"/>
        <w:rPr>
          <w:rFonts w:cs="Arial"/>
        </w:rPr>
      </w:pPr>
    </w:p>
    <w:p w14:paraId="4AEFA94D" w14:textId="673EDC97" w:rsidR="00AD1554" w:rsidRDefault="00AD1554" w:rsidP="008A3A94">
      <w:pPr>
        <w:spacing w:line="276" w:lineRule="auto"/>
        <w:rPr>
          <w:rFonts w:cs="Arial"/>
        </w:rPr>
      </w:pPr>
    </w:p>
    <w:p w14:paraId="71A18317" w14:textId="38D6754F" w:rsidR="00AD1554" w:rsidRDefault="00AD1554" w:rsidP="008A3A94">
      <w:pPr>
        <w:spacing w:line="276" w:lineRule="auto"/>
        <w:rPr>
          <w:rFonts w:cs="Arial"/>
        </w:rPr>
      </w:pPr>
    </w:p>
    <w:p w14:paraId="116C5D45" w14:textId="165F1BD0" w:rsidR="00AD1554" w:rsidRDefault="00811F7F" w:rsidP="008A3A94">
      <w:pPr>
        <w:spacing w:line="276" w:lineRule="auto"/>
        <w:rPr>
          <w:rFonts w:cs="Arial"/>
        </w:rPr>
      </w:pPr>
      <w:r>
        <w:rPr>
          <w:rFonts w:cs="Arial"/>
          <w:noProof/>
        </w:rPr>
        <mc:AlternateContent>
          <mc:Choice Requires="wps">
            <w:drawing>
              <wp:anchor distT="0" distB="0" distL="114300" distR="114300" simplePos="0" relativeHeight="251696640" behindDoc="0" locked="0" layoutInCell="1" allowOverlap="1" wp14:anchorId="17CB9B1E" wp14:editId="6317F919">
                <wp:simplePos x="0" y="0"/>
                <wp:positionH relativeFrom="column">
                  <wp:posOffset>2597311</wp:posOffset>
                </wp:positionH>
                <wp:positionV relativeFrom="paragraph">
                  <wp:posOffset>19050</wp:posOffset>
                </wp:positionV>
                <wp:extent cx="607060" cy="197485"/>
                <wp:effectExtent l="0" t="0" r="2540" b="0"/>
                <wp:wrapNone/>
                <wp:docPr id="17" name="Cuadro de texto 17"/>
                <wp:cNvGraphicFramePr/>
                <a:graphic xmlns:a="http://schemas.openxmlformats.org/drawingml/2006/main">
                  <a:graphicData uri="http://schemas.microsoft.com/office/word/2010/wordprocessingShape">
                    <wps:wsp>
                      <wps:cNvSpPr txBox="1"/>
                      <wps:spPr>
                        <a:xfrm>
                          <a:off x="0" y="0"/>
                          <a:ext cx="607060" cy="197485"/>
                        </a:xfrm>
                        <a:prstGeom prst="rect">
                          <a:avLst/>
                        </a:prstGeom>
                        <a:solidFill>
                          <a:schemeClr val="lt1"/>
                        </a:solidFill>
                        <a:ln w="6350">
                          <a:noFill/>
                        </a:ln>
                      </wps:spPr>
                      <wps:txbx>
                        <w:txbxContent>
                          <w:p w14:paraId="24F21BF4" w14:textId="19D6A64E" w:rsidR="00811F7F" w:rsidRPr="001615A6" w:rsidRDefault="00811F7F">
                            <w:pPr>
                              <w:rPr>
                                <w:sz w:val="12"/>
                                <w:szCs w:val="12"/>
                                <w:lang w:val="es-CO"/>
                              </w:rPr>
                            </w:pPr>
                            <w:r w:rsidRPr="001615A6">
                              <w:rPr>
                                <w:sz w:val="12"/>
                                <w:szCs w:val="12"/>
                                <w:lang w:val="es-CO"/>
                              </w:rPr>
                              <w:t>Ro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B9B1E" id="_x0000_t202" coordsize="21600,21600" o:spt="202" path="m,l,21600r21600,l21600,xe">
                <v:stroke joinstyle="miter"/>
                <v:path gradientshapeok="t" o:connecttype="rect"/>
              </v:shapetype>
              <v:shape id="Cuadro de texto 17" o:spid="_x0000_s1026" type="#_x0000_t202" style="position:absolute;left:0;text-align:left;margin-left:204.5pt;margin-top:1.5pt;width:47.8pt;height:15.5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" fillcolor="white [3201]" stroked="f" strokeweight=".5pt">
                <v:textbox>
                  <w:txbxContent>
                    <w:p w14:paraId="24F21BF4" w14:textId="19D6A64E" w:rsidR="00811F7F" w:rsidRPr="001615A6" w:rsidRDefault="00811F7F">
                      <w:pPr>
                        <w:rPr>
                          <w:sz w:val="12"/>
                          <w:szCs w:val="12"/>
                          <w:lang w:val="es-CO"/>
                        </w:rPr>
                      </w:pPr>
                      <w:r w:rsidRPr="001615A6">
                        <w:rPr>
                          <w:sz w:val="12"/>
                          <w:szCs w:val="12"/>
                          <w:lang w:val="es-CO"/>
                        </w:rPr>
                        <w:t>Routes</w:t>
                      </w:r>
                    </w:p>
                  </w:txbxContent>
                </v:textbox>
              </v:shape>
            </w:pict>
          </mc:Fallback>
        </mc:AlternateContent>
      </w:r>
    </w:p>
    <w:p w14:paraId="731006C1" w14:textId="48E01D8A" w:rsidR="00AD1554" w:rsidRDefault="00AD1554" w:rsidP="008A3A94">
      <w:pPr>
        <w:spacing w:line="276" w:lineRule="auto"/>
        <w:rPr>
          <w:rFonts w:cs="Arial"/>
        </w:rPr>
      </w:pPr>
    </w:p>
    <w:p w14:paraId="58DA01AF" w14:textId="3E7F8C83" w:rsidR="00AD1554" w:rsidRDefault="00AD1554" w:rsidP="008A3A94">
      <w:pPr>
        <w:spacing w:line="276" w:lineRule="auto"/>
        <w:rPr>
          <w:rFonts w:cs="Arial"/>
        </w:rPr>
      </w:pPr>
    </w:p>
    <w:p w14:paraId="3E3E53AF" w14:textId="77777777" w:rsidR="00AD1554" w:rsidRDefault="00AD1554" w:rsidP="008A3A94">
      <w:pPr>
        <w:spacing w:line="276" w:lineRule="auto"/>
        <w:rPr>
          <w:rFonts w:cs="Arial"/>
        </w:rPr>
      </w:pPr>
    </w:p>
    <w:p w14:paraId="6E931B22" w14:textId="1D147A16" w:rsidR="008A3A94" w:rsidRPr="000A7947" w:rsidRDefault="008A3A94" w:rsidP="008A3A94">
      <w:pPr>
        <w:spacing w:line="276" w:lineRule="auto"/>
        <w:rPr>
          <w:rFonts w:cs="Arial"/>
          <w:i/>
          <w:iCs/>
        </w:rPr>
      </w:pPr>
      <w:r w:rsidRPr="000A7947">
        <w:rPr>
          <w:rFonts w:cs="Arial"/>
          <w:i/>
          <w:iCs/>
        </w:rPr>
        <w:t xml:space="preserve">Figure </w:t>
      </w:r>
      <w:r w:rsidR="00A47A8F" w:rsidRPr="000A7947">
        <w:rPr>
          <w:rFonts w:cs="Arial"/>
          <w:i/>
          <w:iCs/>
        </w:rPr>
        <w:t>2</w:t>
      </w:r>
      <w:r w:rsidRPr="000A7947">
        <w:rPr>
          <w:rFonts w:cs="Arial"/>
          <w:i/>
          <w:iCs/>
        </w:rPr>
        <w:t xml:space="preserve">. Percentage of extraction and extraction yield </w:t>
      </w:r>
      <w:r w:rsidR="005F5489">
        <w:rPr>
          <w:rFonts w:cs="Arial"/>
          <w:i/>
          <w:iCs/>
        </w:rPr>
        <w:t>concerning</w:t>
      </w:r>
      <w:r w:rsidRPr="000A7947">
        <w:rPr>
          <w:rFonts w:cs="Arial"/>
          <w:i/>
          <w:iCs/>
        </w:rPr>
        <w:t xml:space="preserve"> the type of hydrolysis evaluated.</w:t>
      </w:r>
    </w:p>
    <w:p w14:paraId="3C92CA63" w14:textId="2563457C" w:rsidR="00B5041E" w:rsidRDefault="00B5041E" w:rsidP="008A3A94">
      <w:pPr>
        <w:spacing w:line="276" w:lineRule="auto"/>
        <w:rPr>
          <w:rFonts w:cs="Arial"/>
        </w:rPr>
      </w:pPr>
    </w:p>
    <w:p w14:paraId="2FAAFEB9" w14:textId="359C6BC5" w:rsidR="008A3A94" w:rsidRDefault="00AD1554" w:rsidP="00AD446A">
      <w:pPr>
        <w:pStyle w:val="CETBodytext"/>
      </w:pPr>
      <w:r w:rsidRPr="00AD1554">
        <w:t>Once route III was established as the best procedure, due to its extraction of 78.95% cellulose and a yield of 32.1%. From which a black liquor is generated, currently used as an energy cogenerator, since it has lignocellulosic components,</w:t>
      </w:r>
      <w:r w:rsidR="00484F78">
        <w:t xml:space="preserve"> it means</w:t>
      </w:r>
      <w:r w:rsidRPr="00AD1554">
        <w:t xml:space="preserve"> soluble lignin, hemicellulose</w:t>
      </w:r>
      <w:r w:rsidR="005F5489">
        <w:t>,</w:t>
      </w:r>
      <w:r w:rsidRPr="00AD1554">
        <w:t xml:space="preserve"> and solubilized cellulose</w:t>
      </w:r>
      <w:r w:rsidR="00671AA9">
        <w:t xml:space="preserve">. As a filter media applied in biosafety, was </w:t>
      </w:r>
      <w:r w:rsidRPr="00AD1554">
        <w:t xml:space="preserve">taking into account the neutrality of the fibers as they come into contact with the user and seeking to avoid irritation </w:t>
      </w:r>
      <w:r w:rsidR="00671AA9">
        <w:t>o</w:t>
      </w:r>
      <w:r w:rsidRPr="00AD1554">
        <w:t xml:space="preserve">r damage to the skin.  </w:t>
      </w:r>
    </w:p>
    <w:p w14:paraId="19748F3A" w14:textId="5A1C79F7" w:rsidR="008A3A94" w:rsidRPr="000A7947" w:rsidRDefault="008A3A94" w:rsidP="00E44862">
      <w:pPr>
        <w:pStyle w:val="CETTabletitle"/>
        <w:jc w:val="center"/>
        <w:rPr>
          <w:lang w:val="en-US"/>
        </w:rPr>
      </w:pPr>
      <w:r w:rsidRPr="000A7947">
        <w:rPr>
          <w:lang w:val="en-US"/>
        </w:rPr>
        <w:t xml:space="preserve">Table </w:t>
      </w:r>
      <w:r w:rsidR="000A7947" w:rsidRPr="000A7947">
        <w:rPr>
          <w:lang w:val="en-US"/>
        </w:rPr>
        <w:t>3</w:t>
      </w:r>
      <w:r w:rsidRPr="000A7947">
        <w:rPr>
          <w:lang w:val="en-US"/>
        </w:rPr>
        <w:t xml:space="preserve">. Lignin remaining </w:t>
      </w:r>
      <w:r w:rsidR="00FD24BC" w:rsidRPr="000A7947">
        <w:rPr>
          <w:lang w:val="en-US"/>
        </w:rPr>
        <w:t xml:space="preserve">and cellulose extraction </w:t>
      </w:r>
      <w:r w:rsidRPr="000A7947">
        <w:rPr>
          <w:lang w:val="en-US"/>
        </w:rPr>
        <w:t>in cellulose fibers by sugarcane bagasse.</w:t>
      </w:r>
    </w:p>
    <w:p w14:paraId="4466BA68" w14:textId="3FA1DD93" w:rsidR="0051448F" w:rsidRDefault="0051448F" w:rsidP="008A3A94">
      <w:pPr>
        <w:spacing w:line="276" w:lineRule="auto"/>
        <w:rPr>
          <w:rFonts w:cs="Arial"/>
        </w:rPr>
      </w:pP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1417"/>
      </w:tblGrid>
      <w:tr w:rsidR="00FD24BC" w:rsidRPr="00B57B36" w14:paraId="58861885" w14:textId="022095B5" w:rsidTr="00FD24BC">
        <w:trPr>
          <w:jc w:val="center"/>
        </w:trPr>
        <w:tc>
          <w:tcPr>
            <w:tcW w:w="1134" w:type="dxa"/>
            <w:tcBorders>
              <w:top w:val="single" w:sz="12" w:space="0" w:color="008000"/>
              <w:bottom w:val="single" w:sz="6" w:space="0" w:color="008000"/>
            </w:tcBorders>
            <w:shd w:val="clear" w:color="auto" w:fill="FFFFFF"/>
          </w:tcPr>
          <w:p w14:paraId="2F686B10" w14:textId="10877E25" w:rsidR="00FD24BC" w:rsidRPr="00B57B36" w:rsidRDefault="00FD24BC" w:rsidP="00AD1554">
            <w:pPr>
              <w:pStyle w:val="CETBodytext"/>
              <w:jc w:val="center"/>
              <w:rPr>
                <w:lang w:val="en-GB"/>
              </w:rPr>
            </w:pPr>
            <w:r>
              <w:rPr>
                <w:lang w:val="en-GB"/>
              </w:rPr>
              <w:t>#</w:t>
            </w:r>
            <w:r w:rsidR="00AD1554">
              <w:rPr>
                <w:lang w:val="en-GB"/>
              </w:rPr>
              <w:t xml:space="preserve"> Alkaline replica</w:t>
            </w:r>
          </w:p>
        </w:tc>
        <w:tc>
          <w:tcPr>
            <w:tcW w:w="1418" w:type="dxa"/>
            <w:tcBorders>
              <w:top w:val="single" w:sz="12" w:space="0" w:color="008000"/>
              <w:bottom w:val="single" w:sz="6" w:space="0" w:color="008000"/>
            </w:tcBorders>
            <w:shd w:val="clear" w:color="auto" w:fill="FFFFFF"/>
          </w:tcPr>
          <w:p w14:paraId="53E02206" w14:textId="4037A50E" w:rsidR="00FD24BC" w:rsidRPr="00B57B36" w:rsidRDefault="00FD24BC" w:rsidP="00AD1554">
            <w:pPr>
              <w:pStyle w:val="CETBodytext"/>
              <w:jc w:val="center"/>
              <w:rPr>
                <w:lang w:val="en-GB"/>
              </w:rPr>
            </w:pPr>
            <w:r>
              <w:rPr>
                <w:lang w:val="en-GB"/>
              </w:rPr>
              <w:t>Lignin percentage (%)</w:t>
            </w:r>
          </w:p>
        </w:tc>
        <w:tc>
          <w:tcPr>
            <w:tcW w:w="1417" w:type="dxa"/>
            <w:tcBorders>
              <w:top w:val="single" w:sz="12" w:space="0" w:color="008000"/>
              <w:bottom w:val="single" w:sz="6" w:space="0" w:color="008000"/>
            </w:tcBorders>
            <w:shd w:val="clear" w:color="auto" w:fill="FFFFFF"/>
          </w:tcPr>
          <w:p w14:paraId="371BEADD" w14:textId="164C2D36" w:rsidR="00FD24BC" w:rsidRDefault="00FD24BC" w:rsidP="00AD1554">
            <w:pPr>
              <w:pStyle w:val="CETBodytext"/>
              <w:jc w:val="center"/>
              <w:rPr>
                <w:lang w:val="en-GB"/>
              </w:rPr>
            </w:pPr>
            <w:r>
              <w:rPr>
                <w:lang w:val="en-GB"/>
              </w:rPr>
              <w:t>Cellulose percentage (%)</w:t>
            </w:r>
          </w:p>
        </w:tc>
      </w:tr>
      <w:tr w:rsidR="00FD24BC" w:rsidRPr="00B57B36" w14:paraId="414861A5" w14:textId="450DFD46" w:rsidTr="00FD24BC">
        <w:trPr>
          <w:jc w:val="center"/>
        </w:trPr>
        <w:tc>
          <w:tcPr>
            <w:tcW w:w="1134" w:type="dxa"/>
            <w:shd w:val="clear" w:color="auto" w:fill="FFFFFF"/>
          </w:tcPr>
          <w:p w14:paraId="2B678614" w14:textId="7EBF0480" w:rsidR="00FD24BC" w:rsidRPr="00B57B36" w:rsidRDefault="00FD24BC" w:rsidP="00AD1554">
            <w:pPr>
              <w:pStyle w:val="CETBodytext"/>
              <w:jc w:val="center"/>
              <w:rPr>
                <w:lang w:val="en-GB"/>
              </w:rPr>
            </w:pPr>
            <w:r>
              <w:rPr>
                <w:lang w:val="en-GB"/>
              </w:rPr>
              <w:t>1</w:t>
            </w:r>
          </w:p>
        </w:tc>
        <w:tc>
          <w:tcPr>
            <w:tcW w:w="1418" w:type="dxa"/>
            <w:shd w:val="clear" w:color="auto" w:fill="FFFFFF"/>
            <w:vAlign w:val="center"/>
          </w:tcPr>
          <w:p w14:paraId="3D8F65FD" w14:textId="7EE4CDF6" w:rsidR="00FD24BC" w:rsidRPr="00B57B36" w:rsidRDefault="00FD24BC" w:rsidP="00AD1554">
            <w:pPr>
              <w:pStyle w:val="CETBodytext"/>
              <w:jc w:val="center"/>
              <w:rPr>
                <w:lang w:val="en-GB"/>
              </w:rPr>
            </w:pPr>
            <w:r>
              <w:rPr>
                <w:rFonts w:cs="Arial"/>
              </w:rPr>
              <w:t>3</w:t>
            </w:r>
            <w:r w:rsidR="00D9161C">
              <w:rPr>
                <w:rFonts w:cs="Arial"/>
              </w:rPr>
              <w:t>.</w:t>
            </w:r>
            <w:r>
              <w:rPr>
                <w:rFonts w:cs="Arial"/>
              </w:rPr>
              <w:t>98</w:t>
            </w:r>
          </w:p>
        </w:tc>
        <w:tc>
          <w:tcPr>
            <w:tcW w:w="1417" w:type="dxa"/>
            <w:shd w:val="clear" w:color="auto" w:fill="FFFFFF"/>
          </w:tcPr>
          <w:p w14:paraId="44BA40DE" w14:textId="2D92B5FB" w:rsidR="00FD24BC" w:rsidRDefault="00FD24BC" w:rsidP="00AD1554">
            <w:pPr>
              <w:pStyle w:val="CETBodytext"/>
              <w:jc w:val="center"/>
              <w:rPr>
                <w:rFonts w:cs="Arial"/>
              </w:rPr>
            </w:pPr>
            <w:r>
              <w:rPr>
                <w:rFonts w:cs="Arial"/>
              </w:rPr>
              <w:t>83</w:t>
            </w:r>
            <w:r w:rsidR="00D9161C">
              <w:rPr>
                <w:rFonts w:cs="Arial"/>
              </w:rPr>
              <w:t>.</w:t>
            </w:r>
            <w:r>
              <w:rPr>
                <w:rFonts w:cs="Arial"/>
              </w:rPr>
              <w:t>23</w:t>
            </w:r>
          </w:p>
        </w:tc>
      </w:tr>
      <w:tr w:rsidR="00FD24BC" w:rsidRPr="00B57B36" w14:paraId="29099FA5" w14:textId="385767B4" w:rsidTr="00FD24BC">
        <w:trPr>
          <w:jc w:val="center"/>
        </w:trPr>
        <w:tc>
          <w:tcPr>
            <w:tcW w:w="1134" w:type="dxa"/>
            <w:shd w:val="clear" w:color="auto" w:fill="FFFFFF"/>
          </w:tcPr>
          <w:p w14:paraId="10D6BC67" w14:textId="247C047A" w:rsidR="00FD24BC" w:rsidRPr="00B57B36" w:rsidRDefault="00FD24BC" w:rsidP="00AD1554">
            <w:pPr>
              <w:pStyle w:val="CETBodytext"/>
              <w:ind w:right="-1"/>
              <w:jc w:val="center"/>
              <w:rPr>
                <w:rFonts w:cs="Arial"/>
                <w:szCs w:val="18"/>
                <w:lang w:val="en-GB"/>
              </w:rPr>
            </w:pPr>
            <w:r>
              <w:rPr>
                <w:rFonts w:cs="Arial"/>
                <w:szCs w:val="18"/>
                <w:lang w:val="en-GB"/>
              </w:rPr>
              <w:t>2</w:t>
            </w:r>
          </w:p>
        </w:tc>
        <w:tc>
          <w:tcPr>
            <w:tcW w:w="1418" w:type="dxa"/>
            <w:shd w:val="clear" w:color="auto" w:fill="FFFFFF"/>
            <w:vAlign w:val="center"/>
          </w:tcPr>
          <w:p w14:paraId="19067D82" w14:textId="5FA21819" w:rsidR="00FD24BC" w:rsidRPr="00B57B36" w:rsidRDefault="00FD24BC" w:rsidP="00AD1554">
            <w:pPr>
              <w:pStyle w:val="CETBodytext"/>
              <w:ind w:right="-1"/>
              <w:jc w:val="center"/>
              <w:rPr>
                <w:rFonts w:cs="Arial"/>
                <w:szCs w:val="18"/>
                <w:lang w:val="en-GB"/>
              </w:rPr>
            </w:pPr>
            <w:r>
              <w:rPr>
                <w:rFonts w:cs="Arial"/>
              </w:rPr>
              <w:t>1</w:t>
            </w:r>
            <w:r w:rsidR="00D9161C">
              <w:rPr>
                <w:rFonts w:cs="Arial"/>
              </w:rPr>
              <w:t>.</w:t>
            </w:r>
            <w:r>
              <w:rPr>
                <w:rFonts w:cs="Arial"/>
              </w:rPr>
              <w:t>72</w:t>
            </w:r>
          </w:p>
        </w:tc>
        <w:tc>
          <w:tcPr>
            <w:tcW w:w="1417" w:type="dxa"/>
            <w:shd w:val="clear" w:color="auto" w:fill="FFFFFF"/>
          </w:tcPr>
          <w:p w14:paraId="0C32432E" w14:textId="1BBBBCEA" w:rsidR="00FD24BC" w:rsidRDefault="00FD24BC" w:rsidP="00AD1554">
            <w:pPr>
              <w:pStyle w:val="CETBodytext"/>
              <w:ind w:right="-1"/>
              <w:jc w:val="center"/>
              <w:rPr>
                <w:rFonts w:cs="Arial"/>
              </w:rPr>
            </w:pPr>
            <w:r>
              <w:rPr>
                <w:rFonts w:cs="Arial"/>
              </w:rPr>
              <w:t>80</w:t>
            </w:r>
            <w:r w:rsidR="00D9161C">
              <w:rPr>
                <w:rFonts w:cs="Arial"/>
              </w:rPr>
              <w:t>.</w:t>
            </w:r>
            <w:r>
              <w:rPr>
                <w:rFonts w:cs="Arial"/>
              </w:rPr>
              <w:t>39</w:t>
            </w:r>
          </w:p>
        </w:tc>
      </w:tr>
      <w:tr w:rsidR="00FD24BC" w:rsidRPr="00B57B36" w14:paraId="78D707AE" w14:textId="7F47E691" w:rsidTr="00FD24BC">
        <w:trPr>
          <w:jc w:val="center"/>
        </w:trPr>
        <w:tc>
          <w:tcPr>
            <w:tcW w:w="1134" w:type="dxa"/>
            <w:shd w:val="clear" w:color="auto" w:fill="FFFFFF"/>
          </w:tcPr>
          <w:p w14:paraId="713E585A" w14:textId="262EC696" w:rsidR="00FD24BC" w:rsidRDefault="00FD24BC" w:rsidP="00AD1554">
            <w:pPr>
              <w:pStyle w:val="CETBodytext"/>
              <w:ind w:right="-1"/>
              <w:jc w:val="center"/>
              <w:rPr>
                <w:rFonts w:cs="Arial"/>
                <w:szCs w:val="18"/>
                <w:lang w:val="en-GB"/>
              </w:rPr>
            </w:pPr>
            <w:r>
              <w:rPr>
                <w:rFonts w:cs="Arial"/>
                <w:szCs w:val="18"/>
                <w:lang w:val="en-GB"/>
              </w:rPr>
              <w:t>3</w:t>
            </w:r>
          </w:p>
        </w:tc>
        <w:tc>
          <w:tcPr>
            <w:tcW w:w="1418" w:type="dxa"/>
            <w:shd w:val="clear" w:color="auto" w:fill="FFFFFF"/>
            <w:vAlign w:val="center"/>
          </w:tcPr>
          <w:p w14:paraId="7FD0659C" w14:textId="158428B4" w:rsidR="00FD24BC" w:rsidRDefault="00FD24BC" w:rsidP="00AD1554">
            <w:pPr>
              <w:pStyle w:val="CETBodytext"/>
              <w:ind w:right="-1"/>
              <w:jc w:val="center"/>
              <w:rPr>
                <w:rFonts w:cs="Arial"/>
                <w:szCs w:val="18"/>
                <w:lang w:val="en-GB"/>
              </w:rPr>
            </w:pPr>
            <w:r>
              <w:rPr>
                <w:rFonts w:cs="Arial"/>
              </w:rPr>
              <w:t>2</w:t>
            </w:r>
            <w:r w:rsidR="00D9161C">
              <w:rPr>
                <w:rFonts w:cs="Arial"/>
              </w:rPr>
              <w:t>.</w:t>
            </w:r>
            <w:r>
              <w:rPr>
                <w:rFonts w:cs="Arial"/>
              </w:rPr>
              <w:t>26</w:t>
            </w:r>
          </w:p>
        </w:tc>
        <w:tc>
          <w:tcPr>
            <w:tcW w:w="1417" w:type="dxa"/>
            <w:shd w:val="clear" w:color="auto" w:fill="FFFFFF"/>
          </w:tcPr>
          <w:p w14:paraId="046544FC" w14:textId="3B983F1C" w:rsidR="00FD24BC" w:rsidRDefault="00FD24BC" w:rsidP="00AD1554">
            <w:pPr>
              <w:pStyle w:val="CETBodytext"/>
              <w:ind w:right="-1"/>
              <w:jc w:val="center"/>
              <w:rPr>
                <w:rFonts w:cs="Arial"/>
              </w:rPr>
            </w:pPr>
            <w:r>
              <w:rPr>
                <w:rFonts w:cs="Arial"/>
              </w:rPr>
              <w:t>79</w:t>
            </w:r>
            <w:r w:rsidR="00D9161C">
              <w:rPr>
                <w:rFonts w:cs="Arial"/>
              </w:rPr>
              <w:t>.</w:t>
            </w:r>
            <w:r>
              <w:rPr>
                <w:rFonts w:cs="Arial"/>
              </w:rPr>
              <w:t>95</w:t>
            </w:r>
          </w:p>
        </w:tc>
      </w:tr>
    </w:tbl>
    <w:p w14:paraId="41DDD735" w14:textId="77777777" w:rsidR="008A3A94" w:rsidRDefault="008A3A94" w:rsidP="008A3A94">
      <w:pPr>
        <w:spacing w:line="276" w:lineRule="auto"/>
        <w:rPr>
          <w:rFonts w:cs="Arial"/>
        </w:rPr>
      </w:pPr>
    </w:p>
    <w:p w14:paraId="1E45E886" w14:textId="77777777" w:rsidR="00AD1554" w:rsidRDefault="00AD1554" w:rsidP="00AD446A">
      <w:pPr>
        <w:pStyle w:val="CETBodytext"/>
      </w:pPr>
      <w:r w:rsidRPr="00AD1554">
        <w:t xml:space="preserve">Although a percentage of 1.39 % ± 1.18 % is found, it also provides benefits to the filter media due to its structure, which retards the penetration of microorganisms to the lignocellulosic compound, preventing degradation of the lignocellulose </w:t>
      </w:r>
      <w:r w:rsidR="00326C6D">
        <w:fldChar w:fldCharType="begin" w:fldLock="1"/>
      </w:r>
      <w:r w:rsidR="00E75970">
        <w:instrText>ADDIN CSL_CITATION {"citationItems":[{"id":"ITEM-1","itemData":{"ISBN":"8478340858","abstract":"Explosión a vapor","author":[{"dropping-particle":"","family":"Negro","given":"M. J.","non-dropping-particle":"","parse-names":false,"suffix":""},{"dropping-particle":"","family":"Martínez","given":"J. M.","non-dropping-particle":"","parse-names":false,"suffix":""},{"dropping-particle":"","family":"Manero","given":"J.","non-dropping-particle":"","parse-names":false,"suffix":""},{"dropping-particle":"","family":"Sáez","given":"F.","non-dropping-particle":"","parse-names":false,"suffix":""},{"dropping-particle":"","family":"Martín","given":"C.","non-dropping-particle":"","parse-names":false,"suffix":""}],"id":"ITEM-1","issued":{"date-parts":[["1990"]]},"page":"40","title":"Efecto del pretratamiento con explosión por vapor en la hidrólisis enzimatica de madera de eucalipto y bagazo de sorgo","type":"chapter"},"uris":["http://www.mendeley.com/documents/?uuid=cb404545-c9bf-4035-bc78-2aeed0d95c02"]}],"mendeley":{"formattedCitation":"(Negro et al., 1990)","plainTextFormattedCitation":"(Negro et al., 1990)","previouslyFormattedCitation":"(Negro et al., 1990)"},"properties":{"noteIndex":0},"schema":"https://github.com/citation-style-language/schema/raw/master/csl-citation.json"}</w:instrText>
      </w:r>
      <w:r w:rsidR="00326C6D">
        <w:fldChar w:fldCharType="separate"/>
      </w:r>
      <w:r w:rsidR="00326C6D" w:rsidRPr="00C02DE9">
        <w:rPr>
          <w:noProof/>
        </w:rPr>
        <w:t>(Negro et al., 1990)</w:t>
      </w:r>
      <w:r w:rsidR="00326C6D">
        <w:fldChar w:fldCharType="end"/>
      </w:r>
      <w:r w:rsidR="008A3A94" w:rsidRPr="00C02DE9">
        <w:t xml:space="preserve">. </w:t>
      </w:r>
      <w:r w:rsidRPr="00AD1554">
        <w:t xml:space="preserve">However, it provides flexural strength that was later solved with a group of additives since it is not significant. </w:t>
      </w:r>
    </w:p>
    <w:p w14:paraId="4DDF144E" w14:textId="77777777" w:rsidR="00AD1554" w:rsidRDefault="00AD1554" w:rsidP="00AD446A">
      <w:pPr>
        <w:pStyle w:val="CETBodytext"/>
      </w:pPr>
    </w:p>
    <w:p w14:paraId="04478D3B" w14:textId="72DCE463" w:rsidR="00455B69" w:rsidRDefault="00455B69" w:rsidP="00AD446A">
      <w:pPr>
        <w:pStyle w:val="CETBodytext"/>
      </w:pPr>
      <w:r w:rsidRPr="00455B69">
        <w:t xml:space="preserve">Based on these 2 key variables in contrast to the search to reduce the use of polypropylene masks, sugarcane bagasse fibers are an alternative since it is an organic element and its components </w:t>
      </w:r>
      <w:r w:rsidR="005F5489">
        <w:t>can</w:t>
      </w:r>
      <w:r w:rsidRPr="00455B69">
        <w:t xml:space="preserve"> degrade, compost</w:t>
      </w:r>
      <w:r w:rsidR="005F5489">
        <w:t>,</w:t>
      </w:r>
      <w:r w:rsidRPr="00455B69">
        <w:t xml:space="preserve"> or be modified </w:t>
      </w:r>
      <w:r w:rsidR="005F5489">
        <w:t>to</w:t>
      </w:r>
      <w:r w:rsidRPr="00455B69">
        <w:t xml:space="preserve"> benefit the environment, generating a positive impact for its final disposal and/or processes </w:t>
      </w:r>
      <w:r w:rsidR="005F5489">
        <w:t>after</w:t>
      </w:r>
      <w:r w:rsidRPr="00455B69">
        <w:t xml:space="preserve"> its use as a filter </w:t>
      </w:r>
      <w:r w:rsidR="00671AA9">
        <w:t>media</w:t>
      </w:r>
      <w:r>
        <w:t>,</w:t>
      </w:r>
      <w:r w:rsidR="00671AA9">
        <w:t xml:space="preserve"> for that reason</w:t>
      </w:r>
      <w:r w:rsidRPr="00455B69">
        <w:t>, 1.09 ± 0.09 g</w:t>
      </w:r>
      <w:r w:rsidR="00671AA9">
        <w:t>rams</w:t>
      </w:r>
      <w:r w:rsidRPr="00455B69">
        <w:t xml:space="preserve"> of final filter media sheet is exposed to vermicomposting where the Californian earthworm is used, in this case</w:t>
      </w:r>
      <w:r w:rsidR="005F5489">
        <w:t>,</w:t>
      </w:r>
      <w:r w:rsidRPr="00455B69">
        <w:t xml:space="preserve"> 10 of them with a weight of 2.67± 0.17 g, in 3 trials in addition to the white one, being dry leaves. Where, there is a distribution </w:t>
      </w:r>
      <w:r w:rsidR="005F5489">
        <w:t>to</w:t>
      </w:r>
      <w:r w:rsidRPr="00455B69">
        <w:t xml:space="preserve"> reach the </w:t>
      </w:r>
      <w:r w:rsidR="00671AA9">
        <w:t>substratum</w:t>
      </w:r>
      <w:r w:rsidRPr="00455B69">
        <w:t xml:space="preserve">, in this case, the cellulose fibers without affecting their growth, as shown in figure </w:t>
      </w:r>
      <w:r w:rsidR="00671AA9">
        <w:t>3</w:t>
      </w:r>
      <w:r w:rsidRPr="00455B69">
        <w:t>.</w:t>
      </w:r>
    </w:p>
    <w:p w14:paraId="060ABBBA" w14:textId="77777777" w:rsidR="00455B69" w:rsidRDefault="00455B69" w:rsidP="00455B69">
      <w:pPr>
        <w:spacing w:line="276" w:lineRule="auto"/>
        <w:rPr>
          <w:rFonts w:cs="Arial"/>
          <w:lang w:val="es-ES"/>
        </w:rPr>
      </w:pPr>
    </w:p>
    <w:p w14:paraId="040A1087" w14:textId="4801BF0A" w:rsidR="008A3A94" w:rsidRDefault="00543264" w:rsidP="00455B69">
      <w:pPr>
        <w:spacing w:line="276" w:lineRule="auto"/>
        <w:jc w:val="center"/>
        <w:rPr>
          <w:rFonts w:cs="Arial"/>
        </w:rPr>
      </w:pPr>
      <w:r>
        <w:rPr>
          <w:rFonts w:ascii="Times New Roman" w:hAnsi="Times New Roman"/>
          <w:noProof/>
          <w:sz w:val="24"/>
          <w:szCs w:val="24"/>
          <w:lang w:eastAsia="es-CO"/>
        </w:rPr>
        <mc:AlternateContent>
          <mc:Choice Requires="wps">
            <w:drawing>
              <wp:anchor distT="0" distB="0" distL="114300" distR="114300" simplePos="0" relativeHeight="251693568" behindDoc="0" locked="0" layoutInCell="1" allowOverlap="1" wp14:anchorId="5E3F9EDE" wp14:editId="177DAB93">
                <wp:simplePos x="0" y="0"/>
                <wp:positionH relativeFrom="column">
                  <wp:posOffset>2928473</wp:posOffset>
                </wp:positionH>
                <wp:positionV relativeFrom="paragraph">
                  <wp:posOffset>1028211</wp:posOffset>
                </wp:positionV>
                <wp:extent cx="1103630" cy="147955"/>
                <wp:effectExtent l="0" t="0" r="1270" b="4445"/>
                <wp:wrapNone/>
                <wp:docPr id="11" name="Cuadro de texto 11"/>
                <wp:cNvGraphicFramePr/>
                <a:graphic xmlns:a="http://schemas.openxmlformats.org/drawingml/2006/main">
                  <a:graphicData uri="http://schemas.microsoft.com/office/word/2010/wordprocessingShape">
                    <wps:wsp>
                      <wps:cNvSpPr txBox="1"/>
                      <wps:spPr>
                        <a:xfrm>
                          <a:off x="0" y="0"/>
                          <a:ext cx="1103630" cy="147955"/>
                        </a:xfrm>
                        <a:prstGeom prst="rect">
                          <a:avLst/>
                        </a:prstGeom>
                        <a:solidFill>
                          <a:schemeClr val="lt1"/>
                        </a:solidFill>
                        <a:ln w="6350">
                          <a:noFill/>
                        </a:ln>
                      </wps:spPr>
                      <wps:txbx>
                        <w:txbxContent>
                          <w:p w14:paraId="00CC4731" w14:textId="4F70229F" w:rsidR="00543264" w:rsidRPr="007138EA" w:rsidRDefault="00543264" w:rsidP="00543264">
                            <w:pPr>
                              <w:spacing w:line="360" w:lineRule="auto"/>
                              <w:rPr>
                                <w:sz w:val="8"/>
                                <w:szCs w:val="8"/>
                              </w:rPr>
                            </w:pPr>
                            <w:r>
                              <w:rPr>
                                <w:sz w:val="8"/>
                                <w:szCs w:val="8"/>
                              </w:rPr>
                              <w:t>HUMUS</w:t>
                            </w:r>
                          </w:p>
                          <w:p w14:paraId="37D3D1C8" w14:textId="77777777" w:rsidR="00543264" w:rsidRDefault="00543264" w:rsidP="00543264">
                            <w:pPr>
                              <w:rPr>
                                <w:sz w:val="8"/>
                                <w:szCs w:val="8"/>
                              </w:rPr>
                            </w:pPr>
                          </w:p>
                          <w:p w14:paraId="5423BB3A" w14:textId="77777777" w:rsidR="00543264" w:rsidRDefault="00543264" w:rsidP="005432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F9EDE" id="Cuadro de texto 11" o:spid="_x0000_s1027" type="#_x0000_t202" style="position:absolute;left:0;text-align:left;margin-left:230.6pt;margin-top:80.95pt;width:86.9pt;height:11.6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" fillcolor="white [3201]" stroked="f" strokeweight=".5pt">
                <v:textbox>
                  <w:txbxContent>
                    <w:p w14:paraId="00CC4731" w14:textId="4F70229F" w:rsidR="00543264" w:rsidRPr="007138EA" w:rsidRDefault="00543264" w:rsidP="00543264">
                      <w:pPr>
                        <w:spacing w:line="360" w:lineRule="auto"/>
                        <w:rPr>
                          <w:sz w:val="8"/>
                          <w:szCs w:val="8"/>
                        </w:rPr>
                      </w:pPr>
                      <w:r>
                        <w:rPr>
                          <w:sz w:val="8"/>
                          <w:szCs w:val="8"/>
                        </w:rPr>
                        <w:t>HUMUS</w:t>
                      </w:r>
                    </w:p>
                    <w:p w14:paraId="37D3D1C8" w14:textId="77777777" w:rsidR="00543264" w:rsidRDefault="00543264" w:rsidP="00543264">
                      <w:pPr>
                        <w:rPr>
                          <w:sz w:val="8"/>
                          <w:szCs w:val="8"/>
                        </w:rPr>
                      </w:pPr>
                    </w:p>
                    <w:p w14:paraId="5423BB3A" w14:textId="77777777" w:rsidR="00543264" w:rsidRDefault="00543264" w:rsidP="00543264"/>
                  </w:txbxContent>
                </v:textbox>
              </v:shape>
            </w:pict>
          </mc:Fallback>
        </mc:AlternateContent>
      </w:r>
      <w:r>
        <w:rPr>
          <w:rFonts w:ascii="Times New Roman" w:hAnsi="Times New Roman"/>
          <w:noProof/>
          <w:sz w:val="24"/>
          <w:szCs w:val="24"/>
          <w:lang w:eastAsia="es-CO"/>
        </w:rPr>
        <mc:AlternateContent>
          <mc:Choice Requires="wps">
            <w:drawing>
              <wp:anchor distT="0" distB="0" distL="114300" distR="114300" simplePos="0" relativeHeight="251691520" behindDoc="0" locked="0" layoutInCell="1" allowOverlap="1" wp14:anchorId="4DCC6C3F" wp14:editId="595D1BB7">
                <wp:simplePos x="0" y="0"/>
                <wp:positionH relativeFrom="column">
                  <wp:posOffset>2928620</wp:posOffset>
                </wp:positionH>
                <wp:positionV relativeFrom="paragraph">
                  <wp:posOffset>880256</wp:posOffset>
                </wp:positionV>
                <wp:extent cx="1103630" cy="148492"/>
                <wp:effectExtent l="0" t="0" r="1270" b="4445"/>
                <wp:wrapNone/>
                <wp:docPr id="9" name="Cuadro de texto 9"/>
                <wp:cNvGraphicFramePr/>
                <a:graphic xmlns:a="http://schemas.openxmlformats.org/drawingml/2006/main">
                  <a:graphicData uri="http://schemas.microsoft.com/office/word/2010/wordprocessingShape">
                    <wps:wsp>
                      <wps:cNvSpPr txBox="1"/>
                      <wps:spPr>
                        <a:xfrm>
                          <a:off x="0" y="0"/>
                          <a:ext cx="1103630" cy="148492"/>
                        </a:xfrm>
                        <a:prstGeom prst="rect">
                          <a:avLst/>
                        </a:prstGeom>
                        <a:solidFill>
                          <a:schemeClr val="lt1"/>
                        </a:solidFill>
                        <a:ln w="6350">
                          <a:noFill/>
                        </a:ln>
                      </wps:spPr>
                      <wps:txbx>
                        <w:txbxContent>
                          <w:p w14:paraId="468A4F85" w14:textId="23A98139" w:rsidR="00543264" w:rsidRPr="007138EA" w:rsidRDefault="00543264" w:rsidP="00543264">
                            <w:pPr>
                              <w:spacing w:line="360" w:lineRule="auto"/>
                              <w:rPr>
                                <w:sz w:val="8"/>
                                <w:szCs w:val="8"/>
                              </w:rPr>
                            </w:pPr>
                            <w:r>
                              <w:rPr>
                                <w:sz w:val="8"/>
                                <w:szCs w:val="8"/>
                              </w:rPr>
                              <w:t>WORMS</w:t>
                            </w:r>
                          </w:p>
                          <w:p w14:paraId="43197AEE" w14:textId="77777777" w:rsidR="00543264" w:rsidRDefault="00543264" w:rsidP="00543264">
                            <w:pPr>
                              <w:rPr>
                                <w:sz w:val="8"/>
                                <w:szCs w:val="8"/>
                              </w:rPr>
                            </w:pPr>
                          </w:p>
                          <w:p w14:paraId="438DDF97" w14:textId="77777777" w:rsidR="00543264" w:rsidRDefault="00543264" w:rsidP="005432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C6C3F" id="Cuadro de texto 9" o:spid="_x0000_s1028" type="#_x0000_t202" style="position:absolute;left:0;text-align:left;margin-left:230.6pt;margin-top:69.3pt;width:86.9pt;height:11.7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" fillcolor="white [3201]" stroked="f" strokeweight=".5pt">
                <v:textbox>
                  <w:txbxContent>
                    <w:p w14:paraId="468A4F85" w14:textId="23A98139" w:rsidR="00543264" w:rsidRPr="007138EA" w:rsidRDefault="00543264" w:rsidP="00543264">
                      <w:pPr>
                        <w:spacing w:line="360" w:lineRule="auto"/>
                        <w:rPr>
                          <w:sz w:val="8"/>
                          <w:szCs w:val="8"/>
                        </w:rPr>
                      </w:pPr>
                      <w:r>
                        <w:rPr>
                          <w:sz w:val="8"/>
                          <w:szCs w:val="8"/>
                        </w:rPr>
                        <w:t>WORMS</w:t>
                      </w:r>
                    </w:p>
                    <w:p w14:paraId="43197AEE" w14:textId="77777777" w:rsidR="00543264" w:rsidRDefault="00543264" w:rsidP="00543264">
                      <w:pPr>
                        <w:rPr>
                          <w:sz w:val="8"/>
                          <w:szCs w:val="8"/>
                        </w:rPr>
                      </w:pPr>
                    </w:p>
                    <w:p w14:paraId="438DDF97" w14:textId="77777777" w:rsidR="00543264" w:rsidRDefault="00543264" w:rsidP="00543264"/>
                  </w:txbxContent>
                </v:textbox>
              </v:shape>
            </w:pict>
          </mc:Fallback>
        </mc:AlternateContent>
      </w:r>
      <w:r>
        <w:rPr>
          <w:rFonts w:ascii="Times New Roman" w:hAnsi="Times New Roman"/>
          <w:noProof/>
          <w:sz w:val="24"/>
          <w:szCs w:val="24"/>
          <w:lang w:eastAsia="es-CO"/>
        </w:rPr>
        <mc:AlternateContent>
          <mc:Choice Requires="wps">
            <w:drawing>
              <wp:anchor distT="0" distB="0" distL="114300" distR="114300" simplePos="0" relativeHeight="251689472" behindDoc="0" locked="0" layoutInCell="1" allowOverlap="1" wp14:anchorId="0D345BAB" wp14:editId="6023CD43">
                <wp:simplePos x="0" y="0"/>
                <wp:positionH relativeFrom="column">
                  <wp:posOffset>2928620</wp:posOffset>
                </wp:positionH>
                <wp:positionV relativeFrom="paragraph">
                  <wp:posOffset>751840</wp:posOffset>
                </wp:positionV>
                <wp:extent cx="1103630" cy="148492"/>
                <wp:effectExtent l="0" t="0" r="1270" b="4445"/>
                <wp:wrapNone/>
                <wp:docPr id="7" name="Cuadro de texto 7"/>
                <wp:cNvGraphicFramePr/>
                <a:graphic xmlns:a="http://schemas.openxmlformats.org/drawingml/2006/main">
                  <a:graphicData uri="http://schemas.microsoft.com/office/word/2010/wordprocessingShape">
                    <wps:wsp>
                      <wps:cNvSpPr txBox="1"/>
                      <wps:spPr>
                        <a:xfrm>
                          <a:off x="0" y="0"/>
                          <a:ext cx="1103630" cy="148492"/>
                        </a:xfrm>
                        <a:prstGeom prst="rect">
                          <a:avLst/>
                        </a:prstGeom>
                        <a:solidFill>
                          <a:schemeClr val="lt1"/>
                        </a:solidFill>
                        <a:ln w="6350">
                          <a:noFill/>
                        </a:ln>
                      </wps:spPr>
                      <wps:txbx>
                        <w:txbxContent>
                          <w:p w14:paraId="79A94EDB" w14:textId="6A4389D3" w:rsidR="00543264" w:rsidRPr="007138EA" w:rsidRDefault="00543264" w:rsidP="00543264">
                            <w:pPr>
                              <w:spacing w:line="360" w:lineRule="auto"/>
                              <w:rPr>
                                <w:sz w:val="8"/>
                                <w:szCs w:val="8"/>
                              </w:rPr>
                            </w:pPr>
                            <w:r>
                              <w:rPr>
                                <w:sz w:val="8"/>
                                <w:szCs w:val="8"/>
                              </w:rPr>
                              <w:t>FILTER MEDIA AND EGGSHELLS</w:t>
                            </w:r>
                          </w:p>
                          <w:p w14:paraId="6F430F1B" w14:textId="77777777" w:rsidR="00543264" w:rsidRDefault="00543264" w:rsidP="00543264">
                            <w:pPr>
                              <w:rPr>
                                <w:sz w:val="8"/>
                                <w:szCs w:val="8"/>
                              </w:rPr>
                            </w:pPr>
                          </w:p>
                          <w:p w14:paraId="7AA78035" w14:textId="77777777" w:rsidR="00543264" w:rsidRDefault="00543264" w:rsidP="005432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45BAB" id="Cuadro de texto 7" o:spid="_x0000_s1029" type="#_x0000_t202" style="position:absolute;left:0;text-align:left;margin-left:230.6pt;margin-top:59.2pt;width:86.9pt;height:11.7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" fillcolor="white [3201]" stroked="f" strokeweight=".5pt">
                <v:textbox>
                  <w:txbxContent>
                    <w:p w14:paraId="79A94EDB" w14:textId="6A4389D3" w:rsidR="00543264" w:rsidRPr="007138EA" w:rsidRDefault="00543264" w:rsidP="00543264">
                      <w:pPr>
                        <w:spacing w:line="360" w:lineRule="auto"/>
                        <w:rPr>
                          <w:sz w:val="8"/>
                          <w:szCs w:val="8"/>
                        </w:rPr>
                      </w:pPr>
                      <w:r>
                        <w:rPr>
                          <w:sz w:val="8"/>
                          <w:szCs w:val="8"/>
                        </w:rPr>
                        <w:t>FILTER MEDIA AND EGGSHELLS</w:t>
                      </w:r>
                    </w:p>
                    <w:p w14:paraId="6F430F1B" w14:textId="77777777" w:rsidR="00543264" w:rsidRDefault="00543264" w:rsidP="00543264">
                      <w:pPr>
                        <w:rPr>
                          <w:sz w:val="8"/>
                          <w:szCs w:val="8"/>
                        </w:rPr>
                      </w:pPr>
                    </w:p>
                    <w:p w14:paraId="7AA78035" w14:textId="77777777" w:rsidR="00543264" w:rsidRDefault="00543264" w:rsidP="00543264"/>
                  </w:txbxContent>
                </v:textbox>
              </v:shape>
            </w:pict>
          </mc:Fallback>
        </mc:AlternateContent>
      </w:r>
      <w:r>
        <w:rPr>
          <w:rFonts w:ascii="Times New Roman" w:hAnsi="Times New Roman"/>
          <w:noProof/>
          <w:sz w:val="24"/>
          <w:szCs w:val="24"/>
          <w:lang w:eastAsia="es-CO"/>
        </w:rPr>
        <mc:AlternateContent>
          <mc:Choice Requires="wps">
            <w:drawing>
              <wp:anchor distT="0" distB="0" distL="114300" distR="114300" simplePos="0" relativeHeight="251686400" behindDoc="0" locked="0" layoutInCell="1" allowOverlap="1" wp14:anchorId="3A250C66" wp14:editId="054651EF">
                <wp:simplePos x="0" y="0"/>
                <wp:positionH relativeFrom="column">
                  <wp:posOffset>2928620</wp:posOffset>
                </wp:positionH>
                <wp:positionV relativeFrom="paragraph">
                  <wp:posOffset>594751</wp:posOffset>
                </wp:positionV>
                <wp:extent cx="1103630" cy="148492"/>
                <wp:effectExtent l="0" t="0" r="1270" b="4445"/>
                <wp:wrapNone/>
                <wp:docPr id="8" name="Cuadro de texto 8"/>
                <wp:cNvGraphicFramePr/>
                <a:graphic xmlns:a="http://schemas.openxmlformats.org/drawingml/2006/main">
                  <a:graphicData uri="http://schemas.microsoft.com/office/word/2010/wordprocessingShape">
                    <wps:wsp>
                      <wps:cNvSpPr txBox="1"/>
                      <wps:spPr>
                        <a:xfrm>
                          <a:off x="0" y="0"/>
                          <a:ext cx="1103630" cy="148492"/>
                        </a:xfrm>
                        <a:prstGeom prst="rect">
                          <a:avLst/>
                        </a:prstGeom>
                        <a:solidFill>
                          <a:schemeClr val="lt1"/>
                        </a:solidFill>
                        <a:ln w="6350">
                          <a:noFill/>
                        </a:ln>
                      </wps:spPr>
                      <wps:txbx>
                        <w:txbxContent>
                          <w:p w14:paraId="03A9D2BE" w14:textId="75F6A9FC" w:rsidR="007D6310" w:rsidRPr="007138EA" w:rsidRDefault="00543264" w:rsidP="00453411">
                            <w:pPr>
                              <w:spacing w:line="360" w:lineRule="auto"/>
                              <w:rPr>
                                <w:sz w:val="8"/>
                                <w:szCs w:val="8"/>
                              </w:rPr>
                            </w:pPr>
                            <w:r>
                              <w:rPr>
                                <w:sz w:val="8"/>
                                <w:szCs w:val="8"/>
                              </w:rPr>
                              <w:t>GROUND</w:t>
                            </w:r>
                          </w:p>
                          <w:p w14:paraId="4B30328B" w14:textId="12E4241B" w:rsidR="007D6310" w:rsidRDefault="007D6310">
                            <w:pPr>
                              <w:rPr>
                                <w:sz w:val="8"/>
                                <w:szCs w:val="8"/>
                              </w:rPr>
                            </w:pPr>
                          </w:p>
                          <w:p w14:paraId="5549E784" w14:textId="77777777" w:rsidR="00543264" w:rsidRDefault="005432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50C66" id="Cuadro de texto 8" o:spid="_x0000_s1030" type="#_x0000_t202" style="position:absolute;left:0;text-align:left;margin-left:230.6pt;margin-top:46.85pt;width:86.9pt;height:11.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" fillcolor="white [3201]" stroked="f" strokeweight=".5pt">
                <v:textbox>
                  <w:txbxContent>
                    <w:p w14:paraId="03A9D2BE" w14:textId="75F6A9FC" w:rsidR="007D6310" w:rsidRPr="007138EA" w:rsidRDefault="00543264" w:rsidP="00453411">
                      <w:pPr>
                        <w:spacing w:line="360" w:lineRule="auto"/>
                        <w:rPr>
                          <w:sz w:val="8"/>
                          <w:szCs w:val="8"/>
                        </w:rPr>
                      </w:pPr>
                      <w:r>
                        <w:rPr>
                          <w:sz w:val="8"/>
                          <w:szCs w:val="8"/>
                        </w:rPr>
                        <w:t>GROUND</w:t>
                      </w:r>
                    </w:p>
                    <w:p w14:paraId="4B30328B" w14:textId="12E4241B" w:rsidR="007D6310" w:rsidRDefault="007D6310">
                      <w:pPr>
                        <w:rPr>
                          <w:sz w:val="8"/>
                          <w:szCs w:val="8"/>
                        </w:rPr>
                      </w:pPr>
                    </w:p>
                    <w:p w14:paraId="5549E784" w14:textId="77777777" w:rsidR="00543264" w:rsidRDefault="00543264"/>
                  </w:txbxContent>
                </v:textbox>
              </v:shape>
            </w:pict>
          </mc:Fallback>
        </mc:AlternateContent>
      </w:r>
      <w:r w:rsidR="008A3A94" w:rsidRPr="00A77103">
        <w:rPr>
          <w:rFonts w:ascii="Times New Roman" w:hAnsi="Times New Roman"/>
          <w:noProof/>
          <w:sz w:val="24"/>
          <w:szCs w:val="24"/>
          <w:lang w:eastAsia="es-CO"/>
        </w:rPr>
        <w:drawing>
          <wp:inline distT="0" distB="0" distL="0" distR="0" wp14:anchorId="60249A46" wp14:editId="3AC433A0">
            <wp:extent cx="2545985" cy="1685925"/>
            <wp:effectExtent l="0" t="0" r="6985" b="0"/>
            <wp:docPr id="2" name="Imagen 2"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Gráfico&#10;&#10;Descripción generada automáticamente"/>
                    <pic:cNvPicPr/>
                  </pic:nvPicPr>
                  <pic:blipFill>
                    <a:blip r:embed="rId17"/>
                    <a:stretch>
                      <a:fillRect/>
                    </a:stretch>
                  </pic:blipFill>
                  <pic:spPr>
                    <a:xfrm>
                      <a:off x="0" y="0"/>
                      <a:ext cx="2585373" cy="1712007"/>
                    </a:xfrm>
                    <a:prstGeom prst="rect">
                      <a:avLst/>
                    </a:prstGeom>
                  </pic:spPr>
                </pic:pic>
              </a:graphicData>
            </a:graphic>
          </wp:inline>
        </w:drawing>
      </w:r>
    </w:p>
    <w:p w14:paraId="1128BE86" w14:textId="3725B7C9" w:rsidR="008A3A94" w:rsidRPr="000A7947" w:rsidRDefault="008A3A94" w:rsidP="00E44862">
      <w:pPr>
        <w:spacing w:line="276" w:lineRule="auto"/>
        <w:jc w:val="center"/>
        <w:rPr>
          <w:rFonts w:cs="Arial"/>
          <w:i/>
          <w:iCs/>
          <w:lang w:val="es-ES"/>
        </w:rPr>
      </w:pPr>
      <w:r w:rsidRPr="000A7947">
        <w:rPr>
          <w:rFonts w:cs="Arial"/>
          <w:i/>
          <w:iCs/>
          <w:lang w:val="es-ES"/>
        </w:rPr>
        <w:t xml:space="preserve">Figure </w:t>
      </w:r>
      <w:r w:rsidR="000A7947" w:rsidRPr="000A7947">
        <w:rPr>
          <w:rFonts w:cs="Arial"/>
          <w:i/>
          <w:iCs/>
          <w:lang w:val="es-ES"/>
        </w:rPr>
        <w:t>3</w:t>
      </w:r>
      <w:r w:rsidRPr="000A7947">
        <w:rPr>
          <w:rFonts w:cs="Arial"/>
          <w:i/>
          <w:iCs/>
          <w:lang w:val="es-ES"/>
        </w:rPr>
        <w:t>. Layers in vermicomposting.</w:t>
      </w:r>
    </w:p>
    <w:p w14:paraId="3CF9311A" w14:textId="34BA4ACE" w:rsidR="00455B69" w:rsidRDefault="00455B69" w:rsidP="00AD446A">
      <w:pPr>
        <w:pStyle w:val="CETBodytext"/>
      </w:pPr>
      <w:r w:rsidRPr="00455B69">
        <w:t xml:space="preserve">It also </w:t>
      </w:r>
      <w:r w:rsidR="005F5489">
        <w:t>is</w:t>
      </w:r>
      <w:r w:rsidRPr="00455B69">
        <w:t xml:space="preserve"> noted that both the filter and the dry leaves should be checked periodically for pH since they require soils with free calcium ions to maintain a higher pH in their blood, avoiding acidic soils. </w:t>
      </w:r>
      <w:r w:rsidR="00326C6D">
        <w:fldChar w:fldCharType="begin" w:fldLock="1"/>
      </w:r>
      <w:r w:rsidR="00326C6D" w:rsidRPr="00C02DE9">
        <w:instrText>ADDIN CSL_CITATION {"citationItems":[{"id":"ITEM-1","itemData":{"ISBN":"9789253078448","ISSN":"1098-6596","PMID":"25246403","abstract":"“Manual de Compostaje del Agricultor” es una guía de aprendizaje sobre la producción\\r\\nde compost a nivel familiar y de pequeña agricultura, preparada por la Oficina\\r\\nRegional de la FAO para América Latina y El Caribe, en colaboración con el Grupo\\r\\nde Investigaciones en Suelo, Agua, Planta y Microorganismos de la Universidad\\r\\nTécnica Federico Santa María.\\r\\nEl objetivo de este trabajo es difundir tecnologías apropiadas para la elaboración de\\r\\nun producto sano y seguro para uso como abono en huertas familiares. El manual\\r\\npresenta el enfoque de la FAO respecto a la agricultura: Intensificación Sostenible\\r\\nde la Producción Agrícola (ISPA), en la que se produce más en la misma superficie\\r\\nde tierra a la vez que permite conservar los recursos, reducir la repercusiones negativas\\r\\nen el medio ambiente y potenciar el capital natural y el suministro de servicios\\r\\ndel ecosistema.","author":[{"dropping-particle":"","family":"Román, Pilar, Martinez, Maria","given":"Pantoja","non-dropping-particle":"","parse-names":false,"suffix":""}],"container-title":"Oficina Regional de la FAO para América Latina y el Caribe","id":"ITEM-1","issued":{"date-parts":[["2015"]]},"number-of-pages":"112","title":"Manual de compostaje del agricultor","type":"book"},"uris":["http://www.mendeley.com/documents/?uuid=b3fcf5e7-f333-4ffd-baac-2a21c02a8ca6"]}],"mendeley":{"formattedCitation":"(Román, Pilar, Martinez, Maria, 2015)","plainTextFormattedCitation":"(Román, Pilar, Martinez, Maria, 2015)","previouslyFormattedCitation":"(Román, Pilar, Martinez, Maria, 2015)"},"properties":{"noteIndex":0},"schema":"https://github.com/citation-style-language/schema/raw/master/csl-citation.json"}</w:instrText>
      </w:r>
      <w:r w:rsidR="00326C6D">
        <w:fldChar w:fldCharType="separate"/>
      </w:r>
      <w:r w:rsidR="00326C6D" w:rsidRPr="00C02DE9">
        <w:rPr>
          <w:noProof/>
        </w:rPr>
        <w:t>(Román, Pilar, Martinez, Maria, 2015)</w:t>
      </w:r>
      <w:r w:rsidR="00326C6D">
        <w:fldChar w:fldCharType="end"/>
      </w:r>
      <w:r w:rsidR="008A3A94" w:rsidRPr="00C02DE9">
        <w:t xml:space="preserve">, </w:t>
      </w:r>
      <w:r w:rsidR="001315CC">
        <w:t>moisture</w:t>
      </w:r>
      <w:r w:rsidRPr="00455B69">
        <w:t xml:space="preserve"> and temperature, </w:t>
      </w:r>
      <w:r w:rsidR="005F5489">
        <w:t xml:space="preserve">are </w:t>
      </w:r>
      <w:r w:rsidRPr="00455B69">
        <w:t xml:space="preserve">directly linked to these variables, since to conserve the population, contact with light and high temperatures must be avoided, being below 35ºC with </w:t>
      </w:r>
      <w:r w:rsidR="001315CC">
        <w:t>moisture</w:t>
      </w:r>
      <w:r w:rsidRPr="00455B69">
        <w:t xml:space="preserve"> above 50%. </w:t>
      </w:r>
      <w:r w:rsidR="00326C6D" w:rsidRPr="00641B93">
        <w:fldChar w:fldCharType="begin" w:fldLock="1"/>
      </w:r>
      <w:r w:rsidR="00326C6D" w:rsidRPr="00641B93">
        <w:instrText>ADDIN CSL_CITATION {"citationItems":[{"id":"ITEM-1","itemData":{"ISBN":"2016663030","abstract":"La gestión de residuos sólidos en Colombia ha presentado importantes avances en el control de la contaminación causada por los residuos sólidos y en la sostenibilidad del servicio público de aseo en gran parte del país. A la fecha, la gran mayoría de residuos sólidos no peligrosos es dispuesta adecuadamente y un porcentaje muy bajo de municipios del país cuenta con sitios de disposición final no adecuados. Sin embargo, estos avances se han dado mediante el desarrollo paralelo de visiones que no siempre están articuladas en cuanto a su dimensión ambiental y al enfoque de servicio público. Lo anterior se evidencia en el desarrollo de diferentes políticas públicas, implementadas separadamente y que, a pesar de coincidir en algunos puntos, no se han potenciado mediante el trabajo integrado","author":[{"dropping-particle":"","family":"Departamento Nacional de Planeación","given":"","non-dropping-particle":"","parse-names":false,"suffix":""}],"container-title":"Consejo Nacional de Política Económica y Social República De Colombia.Departamento Nacional De Planeación (DNP)","id":"ITEM-1","issued":{"date-parts":[["2016"]]},"page":"1-73","title":"Documento CONPES 3874. Politica Nacional Para La Gestión Integral De Residuos Solidos","type":"article-journal"},"uris":["http://www.mendeley.com/documents/?uuid=d776181a-dbf8-42a8-b383-0418ca4f8a02"]}],"mendeley":{"formattedCitation":"(Departamento Nacional de Planeación, 2016)","plainTextFormattedCitation":"(Departamento Nacional de Planeación, 2016)","previouslyFormattedCitation":"(Departamento Nacional de Planeación, 2016)"},"properties":{"noteIndex":0},"schema":"https://github.com/citation-style-language/schema/raw/master/csl-citation.json"}</w:instrText>
      </w:r>
      <w:r w:rsidR="00326C6D" w:rsidRPr="00641B93">
        <w:fldChar w:fldCharType="separate"/>
      </w:r>
      <w:r w:rsidR="00326C6D" w:rsidRPr="00641B93">
        <w:rPr>
          <w:noProof/>
        </w:rPr>
        <w:t>(Departamento Nacional de Planeación, 2016)</w:t>
      </w:r>
      <w:r w:rsidR="00326C6D" w:rsidRPr="00641B93">
        <w:fldChar w:fldCharType="end"/>
      </w:r>
      <w:r w:rsidR="008A3A94" w:rsidRPr="00641B93">
        <w:t xml:space="preserve">, </w:t>
      </w:r>
      <w:r w:rsidRPr="00455B69">
        <w:t>as shown in the table below.</w:t>
      </w:r>
    </w:p>
    <w:p w14:paraId="0FA82B7B" w14:textId="2D788A98" w:rsidR="004F730D" w:rsidRDefault="008A3A94" w:rsidP="00E44862">
      <w:pPr>
        <w:pStyle w:val="CETTabletitle"/>
        <w:jc w:val="center"/>
        <w:rPr>
          <w:lang w:val="en-US"/>
        </w:rPr>
      </w:pPr>
      <w:r w:rsidRPr="000A7947">
        <w:rPr>
          <w:lang w:val="en-US"/>
        </w:rPr>
        <w:t xml:space="preserve">Table </w:t>
      </w:r>
      <w:r w:rsidR="000A7947" w:rsidRPr="000A7947">
        <w:rPr>
          <w:lang w:val="en-US"/>
        </w:rPr>
        <w:t>4</w:t>
      </w:r>
      <w:r w:rsidRPr="000A7947">
        <w:rPr>
          <w:lang w:val="en-US"/>
        </w:rPr>
        <w:t>. Average regulated conditions in vermicomposting</w:t>
      </w:r>
      <w:r>
        <w:rPr>
          <w:lang w:val="en-US"/>
        </w:rPr>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223"/>
        <w:gridCol w:w="1187"/>
      </w:tblGrid>
      <w:tr w:rsidR="004F730D" w:rsidRPr="00B57B36" w14:paraId="671E0137" w14:textId="41C029E0" w:rsidTr="004F730D">
        <w:trPr>
          <w:jc w:val="center"/>
        </w:trPr>
        <w:tc>
          <w:tcPr>
            <w:tcW w:w="1843" w:type="dxa"/>
            <w:tcBorders>
              <w:top w:val="single" w:sz="12" w:space="0" w:color="008000"/>
              <w:bottom w:val="single" w:sz="6" w:space="0" w:color="008000"/>
            </w:tcBorders>
            <w:shd w:val="clear" w:color="auto" w:fill="FFFFFF"/>
          </w:tcPr>
          <w:p w14:paraId="63E98B15" w14:textId="2FC2D3AB" w:rsidR="004F730D" w:rsidRPr="00B57B36" w:rsidRDefault="004F730D" w:rsidP="0065639B">
            <w:pPr>
              <w:pStyle w:val="CETBodytext"/>
              <w:rPr>
                <w:lang w:val="en-GB"/>
              </w:rPr>
            </w:pPr>
            <w:r>
              <w:rPr>
                <w:lang w:val="en-GB"/>
              </w:rPr>
              <w:t>Parameters</w:t>
            </w:r>
          </w:p>
        </w:tc>
        <w:tc>
          <w:tcPr>
            <w:tcW w:w="1223" w:type="dxa"/>
            <w:tcBorders>
              <w:top w:val="single" w:sz="12" w:space="0" w:color="008000"/>
              <w:bottom w:val="single" w:sz="6" w:space="0" w:color="008000"/>
            </w:tcBorders>
            <w:shd w:val="clear" w:color="auto" w:fill="FFFFFF"/>
          </w:tcPr>
          <w:p w14:paraId="11899B78" w14:textId="4A9E1AA3" w:rsidR="004F730D" w:rsidRPr="00B57B36" w:rsidRDefault="004F730D" w:rsidP="0065639B">
            <w:pPr>
              <w:pStyle w:val="CETBodytext"/>
              <w:rPr>
                <w:lang w:val="en-GB"/>
              </w:rPr>
            </w:pPr>
            <w:r>
              <w:rPr>
                <w:lang w:val="en-GB"/>
              </w:rPr>
              <w:t>Filter Media</w:t>
            </w:r>
          </w:p>
        </w:tc>
        <w:tc>
          <w:tcPr>
            <w:tcW w:w="1187" w:type="dxa"/>
            <w:tcBorders>
              <w:top w:val="single" w:sz="12" w:space="0" w:color="008000"/>
              <w:bottom w:val="single" w:sz="6" w:space="0" w:color="008000"/>
            </w:tcBorders>
            <w:shd w:val="clear" w:color="auto" w:fill="FFFFFF"/>
          </w:tcPr>
          <w:p w14:paraId="04134641" w14:textId="26792278" w:rsidR="004F730D" w:rsidRDefault="004F730D" w:rsidP="0065639B">
            <w:pPr>
              <w:pStyle w:val="CETBodytext"/>
              <w:rPr>
                <w:lang w:val="en-GB"/>
              </w:rPr>
            </w:pPr>
            <w:r>
              <w:rPr>
                <w:lang w:val="en-GB"/>
              </w:rPr>
              <w:t>Dry leaves</w:t>
            </w:r>
          </w:p>
        </w:tc>
      </w:tr>
      <w:tr w:rsidR="004F730D" w:rsidRPr="00B57B36" w14:paraId="139C6A79" w14:textId="727AD0DA" w:rsidTr="004F730D">
        <w:trPr>
          <w:jc w:val="center"/>
        </w:trPr>
        <w:tc>
          <w:tcPr>
            <w:tcW w:w="1843" w:type="dxa"/>
            <w:shd w:val="clear" w:color="auto" w:fill="FFFFFF"/>
          </w:tcPr>
          <w:p w14:paraId="052184C8" w14:textId="2591C2B1" w:rsidR="004F730D" w:rsidRPr="00B57B36" w:rsidRDefault="004F730D" w:rsidP="004F730D">
            <w:pPr>
              <w:pStyle w:val="CETBodytext"/>
              <w:rPr>
                <w:lang w:val="en-GB"/>
              </w:rPr>
            </w:pPr>
            <w:r>
              <w:rPr>
                <w:lang w:val="en-GB"/>
              </w:rPr>
              <w:t>pH</w:t>
            </w:r>
          </w:p>
        </w:tc>
        <w:tc>
          <w:tcPr>
            <w:tcW w:w="1223" w:type="dxa"/>
            <w:shd w:val="clear" w:color="auto" w:fill="FFFFFF"/>
            <w:vAlign w:val="center"/>
          </w:tcPr>
          <w:p w14:paraId="71EFB269" w14:textId="0F9A5C4F" w:rsidR="004F730D" w:rsidRPr="00B57B36" w:rsidRDefault="004F730D" w:rsidP="004F730D">
            <w:pPr>
              <w:pStyle w:val="CETBodytext"/>
              <w:rPr>
                <w:lang w:val="en-GB"/>
              </w:rPr>
            </w:pPr>
            <w:r>
              <w:rPr>
                <w:rFonts w:cs="Arial"/>
              </w:rPr>
              <w:t>9</w:t>
            </w:r>
            <w:r w:rsidR="00D9161C">
              <w:rPr>
                <w:rFonts w:cs="Arial"/>
              </w:rPr>
              <w:t>.</w:t>
            </w:r>
            <w:r>
              <w:rPr>
                <w:rFonts w:cs="Arial"/>
              </w:rPr>
              <w:t>23±</w:t>
            </w:r>
            <w:r w:rsidR="00D9161C">
              <w:rPr>
                <w:rFonts w:cs="Arial"/>
              </w:rPr>
              <w:t>0.</w:t>
            </w:r>
            <w:r>
              <w:rPr>
                <w:rFonts w:cs="Arial"/>
              </w:rPr>
              <w:t>12</w:t>
            </w:r>
          </w:p>
        </w:tc>
        <w:tc>
          <w:tcPr>
            <w:tcW w:w="1187" w:type="dxa"/>
            <w:shd w:val="clear" w:color="auto" w:fill="FFFFFF"/>
            <w:vAlign w:val="center"/>
          </w:tcPr>
          <w:p w14:paraId="6CAB1F99" w14:textId="39C4F307" w:rsidR="004F730D" w:rsidRDefault="004F730D" w:rsidP="004F730D">
            <w:pPr>
              <w:pStyle w:val="CETBodytext"/>
              <w:rPr>
                <w:rFonts w:cs="Arial"/>
              </w:rPr>
            </w:pPr>
            <w:r>
              <w:rPr>
                <w:rFonts w:cs="Arial"/>
              </w:rPr>
              <w:t>9</w:t>
            </w:r>
            <w:r w:rsidR="00D9161C">
              <w:rPr>
                <w:rFonts w:cs="Arial"/>
              </w:rPr>
              <w:t>.</w:t>
            </w:r>
            <w:r>
              <w:rPr>
                <w:rFonts w:cs="Arial"/>
              </w:rPr>
              <w:t>26±0</w:t>
            </w:r>
            <w:r w:rsidR="00D9161C">
              <w:rPr>
                <w:rFonts w:cs="Arial"/>
              </w:rPr>
              <w:t>.</w:t>
            </w:r>
            <w:r>
              <w:rPr>
                <w:rFonts w:cs="Arial"/>
              </w:rPr>
              <w:t>14</w:t>
            </w:r>
          </w:p>
        </w:tc>
      </w:tr>
      <w:tr w:rsidR="004F730D" w:rsidRPr="00B57B36" w14:paraId="017DD26D" w14:textId="7BE819B4" w:rsidTr="004F730D">
        <w:trPr>
          <w:jc w:val="center"/>
        </w:trPr>
        <w:tc>
          <w:tcPr>
            <w:tcW w:w="1843" w:type="dxa"/>
            <w:shd w:val="clear" w:color="auto" w:fill="FFFFFF"/>
          </w:tcPr>
          <w:p w14:paraId="72AD4F0A" w14:textId="0891B5B8" w:rsidR="004F730D" w:rsidRPr="00B57B36" w:rsidRDefault="004F730D" w:rsidP="004F730D">
            <w:pPr>
              <w:pStyle w:val="CETBodytext"/>
              <w:ind w:right="-1"/>
              <w:rPr>
                <w:rFonts w:cs="Arial"/>
                <w:szCs w:val="18"/>
                <w:lang w:val="en-GB"/>
              </w:rPr>
            </w:pPr>
            <w:r>
              <w:rPr>
                <w:rFonts w:cs="Arial"/>
                <w:szCs w:val="18"/>
                <w:lang w:val="en-GB"/>
              </w:rPr>
              <w:t>% Moisture</w:t>
            </w:r>
          </w:p>
        </w:tc>
        <w:tc>
          <w:tcPr>
            <w:tcW w:w="1223" w:type="dxa"/>
            <w:shd w:val="clear" w:color="auto" w:fill="FFFFFF"/>
            <w:vAlign w:val="center"/>
          </w:tcPr>
          <w:p w14:paraId="7DBE1D7A" w14:textId="74862C43" w:rsidR="004F730D" w:rsidRPr="00B57B36" w:rsidRDefault="004F730D" w:rsidP="004F730D">
            <w:pPr>
              <w:pStyle w:val="CETBodytext"/>
              <w:ind w:right="-1"/>
              <w:rPr>
                <w:rFonts w:cs="Arial"/>
                <w:szCs w:val="18"/>
                <w:lang w:val="en-GB"/>
              </w:rPr>
            </w:pPr>
            <w:r>
              <w:rPr>
                <w:rFonts w:cs="Arial"/>
              </w:rPr>
              <w:t>60</w:t>
            </w:r>
            <w:r w:rsidR="00D9161C">
              <w:rPr>
                <w:rFonts w:cs="Arial"/>
              </w:rPr>
              <w:t>.</w:t>
            </w:r>
            <w:r>
              <w:rPr>
                <w:rFonts w:cs="Arial"/>
              </w:rPr>
              <w:t>43±0</w:t>
            </w:r>
            <w:r w:rsidR="00D9161C">
              <w:rPr>
                <w:rFonts w:cs="Arial"/>
              </w:rPr>
              <w:t>.</w:t>
            </w:r>
            <w:r>
              <w:rPr>
                <w:rFonts w:cs="Arial"/>
              </w:rPr>
              <w:t>02</w:t>
            </w:r>
          </w:p>
        </w:tc>
        <w:tc>
          <w:tcPr>
            <w:tcW w:w="1187" w:type="dxa"/>
            <w:shd w:val="clear" w:color="auto" w:fill="FFFFFF"/>
          </w:tcPr>
          <w:p w14:paraId="122F089A" w14:textId="0F083DC5" w:rsidR="004F730D" w:rsidRDefault="004F730D" w:rsidP="004F730D">
            <w:pPr>
              <w:pStyle w:val="CETBodytext"/>
              <w:ind w:right="-1"/>
              <w:rPr>
                <w:rFonts w:cs="Arial"/>
              </w:rPr>
            </w:pPr>
            <w:r>
              <w:rPr>
                <w:rFonts w:cs="Arial"/>
              </w:rPr>
              <w:t>60</w:t>
            </w:r>
            <w:r w:rsidR="00D9161C">
              <w:rPr>
                <w:rFonts w:cs="Arial"/>
              </w:rPr>
              <w:t>.</w:t>
            </w:r>
            <w:r>
              <w:rPr>
                <w:rFonts w:cs="Arial"/>
              </w:rPr>
              <w:t>3±0</w:t>
            </w:r>
            <w:r w:rsidR="00D9161C">
              <w:rPr>
                <w:rFonts w:cs="Arial"/>
              </w:rPr>
              <w:t>.</w:t>
            </w:r>
            <w:r>
              <w:rPr>
                <w:rFonts w:cs="Arial"/>
              </w:rPr>
              <w:t>03</w:t>
            </w:r>
          </w:p>
        </w:tc>
      </w:tr>
      <w:tr w:rsidR="004F730D" w:rsidRPr="00B57B36" w14:paraId="389F3B02" w14:textId="3169B950" w:rsidTr="004F730D">
        <w:trPr>
          <w:jc w:val="center"/>
        </w:trPr>
        <w:tc>
          <w:tcPr>
            <w:tcW w:w="1843" w:type="dxa"/>
            <w:shd w:val="clear" w:color="auto" w:fill="FFFFFF"/>
          </w:tcPr>
          <w:p w14:paraId="52FE51E0" w14:textId="6F64E01C" w:rsidR="004F730D" w:rsidRDefault="004F730D" w:rsidP="004F730D">
            <w:pPr>
              <w:pStyle w:val="CETBodytext"/>
              <w:ind w:right="-1"/>
              <w:rPr>
                <w:rFonts w:cs="Arial"/>
                <w:szCs w:val="18"/>
                <w:lang w:val="en-GB"/>
              </w:rPr>
            </w:pPr>
            <w:r>
              <w:rPr>
                <w:rFonts w:cs="Arial"/>
                <w:szCs w:val="18"/>
                <w:lang w:val="en-GB"/>
              </w:rPr>
              <w:t>Temperature (°C)</w:t>
            </w:r>
          </w:p>
        </w:tc>
        <w:tc>
          <w:tcPr>
            <w:tcW w:w="1223" w:type="dxa"/>
            <w:shd w:val="clear" w:color="auto" w:fill="FFFFFF"/>
            <w:vAlign w:val="center"/>
          </w:tcPr>
          <w:p w14:paraId="0197D3A6" w14:textId="3D88F78D" w:rsidR="004F730D" w:rsidRDefault="004F730D" w:rsidP="004F730D">
            <w:pPr>
              <w:pStyle w:val="CETBodytext"/>
              <w:ind w:right="-1"/>
              <w:rPr>
                <w:rFonts w:cs="Arial"/>
                <w:szCs w:val="18"/>
                <w:lang w:val="en-GB"/>
              </w:rPr>
            </w:pPr>
            <w:r>
              <w:rPr>
                <w:rFonts w:cs="Arial"/>
              </w:rPr>
              <w:t>18</w:t>
            </w:r>
            <w:r w:rsidR="00D9161C">
              <w:rPr>
                <w:rFonts w:cs="Arial"/>
              </w:rPr>
              <w:t>.</w:t>
            </w:r>
            <w:r>
              <w:rPr>
                <w:rFonts w:cs="Arial"/>
              </w:rPr>
              <w:t>75±1</w:t>
            </w:r>
            <w:r w:rsidR="00D9161C">
              <w:rPr>
                <w:rFonts w:cs="Arial"/>
              </w:rPr>
              <w:t>.</w:t>
            </w:r>
            <w:r>
              <w:rPr>
                <w:rFonts w:cs="Arial"/>
              </w:rPr>
              <w:t>65</w:t>
            </w:r>
          </w:p>
        </w:tc>
        <w:tc>
          <w:tcPr>
            <w:tcW w:w="1187" w:type="dxa"/>
            <w:shd w:val="clear" w:color="auto" w:fill="FFFFFF"/>
          </w:tcPr>
          <w:p w14:paraId="3FF702D6" w14:textId="22B8390B" w:rsidR="004F730D" w:rsidRDefault="004F730D" w:rsidP="004F730D">
            <w:pPr>
              <w:pStyle w:val="CETBodytext"/>
              <w:ind w:right="-1"/>
              <w:rPr>
                <w:rFonts w:cs="Arial"/>
              </w:rPr>
            </w:pPr>
            <w:r>
              <w:rPr>
                <w:rFonts w:cs="Arial"/>
              </w:rPr>
              <w:t>18</w:t>
            </w:r>
            <w:r w:rsidR="00D9161C">
              <w:rPr>
                <w:rFonts w:cs="Arial"/>
              </w:rPr>
              <w:t>.</w:t>
            </w:r>
            <w:r>
              <w:rPr>
                <w:rFonts w:cs="Arial"/>
              </w:rPr>
              <w:t>75±1</w:t>
            </w:r>
            <w:r w:rsidR="00D9161C">
              <w:rPr>
                <w:rFonts w:cs="Arial"/>
              </w:rPr>
              <w:t>.</w:t>
            </w:r>
            <w:r>
              <w:rPr>
                <w:rFonts w:cs="Arial"/>
              </w:rPr>
              <w:t>7</w:t>
            </w:r>
          </w:p>
        </w:tc>
      </w:tr>
    </w:tbl>
    <w:p w14:paraId="42F8F55B" w14:textId="77777777" w:rsidR="004F730D" w:rsidRDefault="004F730D" w:rsidP="008A3A94">
      <w:pPr>
        <w:spacing w:line="276" w:lineRule="auto"/>
        <w:rPr>
          <w:rFonts w:cs="Arial"/>
        </w:rPr>
      </w:pPr>
    </w:p>
    <w:p w14:paraId="1AF517DC" w14:textId="2838EF94" w:rsidR="008A3A94" w:rsidRPr="00641B93" w:rsidRDefault="0009322F" w:rsidP="00A92F27">
      <w:pPr>
        <w:pStyle w:val="CETBodytext"/>
      </w:pPr>
      <w:r>
        <w:t>Based on</w:t>
      </w:r>
      <w:r w:rsidR="00455B69" w:rsidRPr="00455B69">
        <w:t xml:space="preserve"> a process evaluated from the change over time, a qualitative analysis is developed, where being a hygroscopic material, it benefits the compostability process </w:t>
      </w:r>
      <w:r w:rsidR="005F5489">
        <w:t xml:space="preserve">by </w:t>
      </w:r>
      <w:r w:rsidR="00455B69" w:rsidRPr="00455B69">
        <w:t xml:space="preserve">being easily digested by the worms since they do not have teeth, and on the other hand, since cellulose is a carbon source, giving reason to the addition of eggshell to generate an appropriate C/N ratio. </w:t>
      </w:r>
      <w:r w:rsidR="00326C6D">
        <w:fldChar w:fldCharType="begin" w:fldLock="1"/>
      </w:r>
      <w:r w:rsidR="00625943" w:rsidRPr="00C02DE9">
        <w:instrText>ADDIN CSL_CITATION {"citationItems":[{"id":"ITEM-1","itemData":{"ISBN":"9781603587792","author":[{"dropping-particle":"","family":"Sherman","given":"Rhonda","non-dropping-particle":"","parse-names":false,"suffix":""}],"id":"ITEM-1","issued":{"date-parts":[["2018"]]},"number-of-pages":"161","publisher":"Chelsea Green Publishing","title":"The worm farmer's handbook","type":"book"},"uris":["http://www.mendeley.com/documents/?uuid=e50d7b04-8112-4739-ad1e-4ebff2443f7b"]}],"mendeley":{"formattedCitation":"(Sherman, 2018)","plainTextFormattedCitation":"(Sherman, 2018)","previouslyFormattedCitation":"(Sherman, 2018)"},"properties":{"noteIndex":0},"schema":"https://github.com/citation-style-language/schema/raw/master/csl-citation.json"}</w:instrText>
      </w:r>
      <w:r w:rsidR="00326C6D">
        <w:fldChar w:fldCharType="separate"/>
      </w:r>
      <w:r w:rsidR="00326C6D" w:rsidRPr="00C02DE9">
        <w:rPr>
          <w:noProof/>
        </w:rPr>
        <w:t>(Sherman, 2018)</w:t>
      </w:r>
      <w:r w:rsidR="00326C6D">
        <w:fldChar w:fldCharType="end"/>
      </w:r>
      <w:r w:rsidR="008A3A94" w:rsidRPr="00C02DE9">
        <w:t xml:space="preserve">. </w:t>
      </w:r>
    </w:p>
    <w:p w14:paraId="6C00C3F5" w14:textId="77777777" w:rsidR="008A3A94" w:rsidRPr="00641B93" w:rsidRDefault="008A3A94" w:rsidP="008A3A94">
      <w:pPr>
        <w:spacing w:line="276" w:lineRule="auto"/>
        <w:rPr>
          <w:rFonts w:cs="Arial"/>
          <w:lang w:val="es-ES"/>
        </w:rPr>
      </w:pPr>
    </w:p>
    <w:p w14:paraId="347A14A0" w14:textId="3BB709B7" w:rsidR="008A3A94" w:rsidRDefault="008A3A94" w:rsidP="00AD2556">
      <w:pPr>
        <w:spacing w:line="276" w:lineRule="auto"/>
        <w:jc w:val="center"/>
        <w:rPr>
          <w:rFonts w:cs="Arial"/>
        </w:rPr>
      </w:pPr>
      <w:r>
        <w:rPr>
          <w:rFonts w:cs="Arial"/>
          <w:noProof/>
        </w:rPr>
        <w:drawing>
          <wp:inline distT="0" distB="0" distL="0" distR="0" wp14:anchorId="51D3AEC6" wp14:editId="5A4C6BA3">
            <wp:extent cx="4476648" cy="1324579"/>
            <wp:effectExtent l="0" t="0" r="635" b="9525"/>
            <wp:docPr id="3" name="Imagen 3" descr="Pastel en forma de coraz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Pastel en forma de corazón&#10;&#10;Descripción generada automáticamente con confianza media"/>
                    <pic:cNvPicPr/>
                  </pic:nvPicPr>
                  <pic:blipFill rotWithShape="1">
                    <a:blip r:embed="rId18" cstate="print">
                      <a:extLst>
                        <a:ext uri="{28A0092B-C50C-407E-A947-70E740481C1C}">
                          <a14:useLocalDpi xmlns:a14="http://schemas.microsoft.com/office/drawing/2010/main" val="0"/>
                        </a:ext>
                      </a:extLst>
                    </a:blip>
                    <a:srcRect b="13735"/>
                    <a:stretch/>
                  </pic:blipFill>
                  <pic:spPr bwMode="auto">
                    <a:xfrm>
                      <a:off x="0" y="0"/>
                      <a:ext cx="4574815" cy="1353625"/>
                    </a:xfrm>
                    <a:prstGeom prst="rect">
                      <a:avLst/>
                    </a:prstGeom>
                    <a:ln>
                      <a:noFill/>
                    </a:ln>
                    <a:extLst>
                      <a:ext uri="{53640926-AAD7-44D8-BBD7-CCE9431645EC}">
                        <a14:shadowObscured xmlns:a14="http://schemas.microsoft.com/office/drawing/2010/main"/>
                      </a:ext>
                    </a:extLst>
                  </pic:spPr>
                </pic:pic>
              </a:graphicData>
            </a:graphic>
          </wp:inline>
        </w:drawing>
      </w:r>
    </w:p>
    <w:p w14:paraId="52AB8FE8" w14:textId="69FDE672" w:rsidR="008A3A94" w:rsidRDefault="008A3A94" w:rsidP="00AD2556">
      <w:pPr>
        <w:spacing w:line="276" w:lineRule="auto"/>
        <w:jc w:val="center"/>
        <w:rPr>
          <w:rFonts w:cs="Arial"/>
        </w:rPr>
      </w:pPr>
      <w:r>
        <w:rPr>
          <w:rFonts w:cs="Arial"/>
          <w:noProof/>
        </w:rPr>
        <w:drawing>
          <wp:inline distT="0" distB="0" distL="0" distR="0" wp14:anchorId="2129D012" wp14:editId="4B111921">
            <wp:extent cx="4447387" cy="1136832"/>
            <wp:effectExtent l="0" t="0" r="0" b="6350"/>
            <wp:docPr id="4" name="Imagen 4" descr="Un conjunto de imágenes de una person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Un conjunto de imágenes de una persona&#10;&#10;Descripción generada automáticamente con confianza baja"/>
                    <pic:cNvPicPr/>
                  </pic:nvPicPr>
                  <pic:blipFill rotWithShape="1">
                    <a:blip r:embed="rId19" cstate="print">
                      <a:extLst>
                        <a:ext uri="{28A0092B-C50C-407E-A947-70E740481C1C}">
                          <a14:useLocalDpi xmlns:a14="http://schemas.microsoft.com/office/drawing/2010/main" val="0"/>
                        </a:ext>
                      </a:extLst>
                    </a:blip>
                    <a:srcRect b="15416"/>
                    <a:stretch/>
                  </pic:blipFill>
                  <pic:spPr bwMode="auto">
                    <a:xfrm>
                      <a:off x="0" y="0"/>
                      <a:ext cx="4548832" cy="1162763"/>
                    </a:xfrm>
                    <a:prstGeom prst="rect">
                      <a:avLst/>
                    </a:prstGeom>
                    <a:ln>
                      <a:noFill/>
                    </a:ln>
                    <a:extLst>
                      <a:ext uri="{53640926-AAD7-44D8-BBD7-CCE9431645EC}">
                        <a14:shadowObscured xmlns:a14="http://schemas.microsoft.com/office/drawing/2010/main"/>
                      </a:ext>
                    </a:extLst>
                  </pic:spPr>
                </pic:pic>
              </a:graphicData>
            </a:graphic>
          </wp:inline>
        </w:drawing>
      </w:r>
    </w:p>
    <w:p w14:paraId="22DE5AAA" w14:textId="3D762897" w:rsidR="00AD2556" w:rsidRPr="00811F7F" w:rsidRDefault="008A3A94" w:rsidP="00E44862">
      <w:pPr>
        <w:pStyle w:val="CETCaption"/>
        <w:jc w:val="center"/>
        <w:rPr>
          <w:lang w:val="en-US"/>
        </w:rPr>
      </w:pPr>
      <w:r w:rsidRPr="00811F7F">
        <w:rPr>
          <w:lang w:val="en-US"/>
        </w:rPr>
        <w:t xml:space="preserve">Figure </w:t>
      </w:r>
      <w:r w:rsidR="00811F7F" w:rsidRPr="00811F7F">
        <w:rPr>
          <w:lang w:val="en-US"/>
        </w:rPr>
        <w:t xml:space="preserve">4. </w:t>
      </w:r>
      <w:r w:rsidR="00811F7F">
        <w:rPr>
          <w:lang w:val="en-US"/>
        </w:rPr>
        <w:t>F</w:t>
      </w:r>
      <w:r w:rsidR="00811F7F" w:rsidRPr="00811F7F">
        <w:rPr>
          <w:lang w:val="en-US"/>
        </w:rPr>
        <w:t>ilter</w:t>
      </w:r>
      <w:r w:rsidR="00455B69" w:rsidRPr="00811F7F">
        <w:rPr>
          <w:lang w:val="en-US"/>
        </w:rPr>
        <w:t xml:space="preserve"> media in vermic</w:t>
      </w:r>
      <w:r w:rsidR="005F5489">
        <w:rPr>
          <w:lang w:val="en-US"/>
        </w:rPr>
        <w:t>o</w:t>
      </w:r>
      <w:r w:rsidR="00455B69" w:rsidRPr="00811F7F">
        <w:rPr>
          <w:lang w:val="en-US"/>
        </w:rPr>
        <w:t>mposting</w:t>
      </w:r>
      <w:r w:rsidRPr="00811F7F">
        <w:rPr>
          <w:lang w:val="en-US"/>
        </w:rPr>
        <w:t>; dr</w:t>
      </w:r>
      <w:r w:rsidR="00455B69" w:rsidRPr="00811F7F">
        <w:rPr>
          <w:lang w:val="en-US"/>
        </w:rPr>
        <w:t xml:space="preserve">y </w:t>
      </w:r>
      <w:r w:rsidRPr="00811F7F">
        <w:rPr>
          <w:lang w:val="en-US"/>
        </w:rPr>
        <w:t>leaves in vermicomposting</w:t>
      </w:r>
      <w:r w:rsidR="00641B93" w:rsidRPr="00811F7F">
        <w:rPr>
          <w:lang w:val="en-US"/>
        </w:rPr>
        <w:t>.</w:t>
      </w:r>
    </w:p>
    <w:p w14:paraId="340E8F97" w14:textId="77777777" w:rsidR="001B567E" w:rsidRDefault="001B567E" w:rsidP="00AD2556">
      <w:pPr>
        <w:spacing w:line="276" w:lineRule="auto"/>
        <w:ind w:left="567"/>
        <w:rPr>
          <w:rFonts w:cs="Arial"/>
        </w:rPr>
      </w:pPr>
    </w:p>
    <w:p w14:paraId="30FDDC47" w14:textId="72EB9F62" w:rsidR="008A3A94" w:rsidRPr="00AD2556" w:rsidRDefault="00455B69" w:rsidP="00A92F27">
      <w:pPr>
        <w:pStyle w:val="CETBodytext"/>
      </w:pPr>
      <w:r w:rsidRPr="00455B69">
        <w:t>Finally, in 26 days, the filter medi</w:t>
      </w:r>
      <w:r w:rsidR="0055327D">
        <w:t>a</w:t>
      </w:r>
      <w:r w:rsidRPr="00455B69">
        <w:t xml:space="preserve"> was totally transformed into organic fertilizer when digested and transformed by the enzymes of the earthworms and 60% excreted. </w:t>
      </w:r>
      <w:r w:rsidR="00625943">
        <w:fldChar w:fldCharType="begin" w:fldLock="1"/>
      </w:r>
      <w:r w:rsidR="00724FD4" w:rsidRPr="00C02DE9">
        <w:instrText>ADDIN CSL_CITATION {"citationItems":[{"id":"ITEM-1","itemData":{"ISBN":"9707213248","author":[{"dropping-particle":"","family":"Mikolic","given":"Carlos.","non-dropping-particle":"","parse-names":false,"suffix":""},{"dropping-particle":"","family":"Andreoni","given":"Isabel.","non-dropping-particle":"","parse-names":false,"suffix":""},{"dropping-particle":"","family":"Ruffinelli","given":"Silvia.","non-dropping-particle":"","parse-names":false,"suffix":""},{"dropping-particle":"","family":"Gómez","given":"Alberto.","non-dropping-particle":"","parse-names":false,"suffix":""},{"dropping-particle":"","family":"Dárdano","given":"Beatriz.","non-dropping-particle":"","parse-names":false,"suffix":""},{"dropping-particle":"","family":"Basile","given":"Daniel.","non-dropping-particle":"","parse-names":false,"suffix":""},{"dropping-particle":"","family":"Jorge Escudero","given":"Gabriella.","non-dropping-particle":"","parse-names":false,"suffix":""}],"container-title":"Montevideo Ambiente","id":"ITEM-1","issued":{"date-parts":[["2018"]]},"page":"1-208","title":"Manual De Vermicompostaje: Cómo reciclar nuestros residuos orgánicos","type":"article-journal","volume":"1"},"uris":["http://www.mendeley.com/documents/?uuid=c34c690d-c7df-48c7-926a-d9f3ade12ef7"]}],"mendeley":{"formattedCitation":"(Mikolic et al., 2018)","plainTextFormattedCitation":"(Mikolic et al., 2018)","previouslyFormattedCitation":"(Mikolic et al., 2018)"},"properties":{"noteIndex":0},"schema":"https://github.com/citation-style-language/schema/raw/master/csl-citation.json"}</w:instrText>
      </w:r>
      <w:r w:rsidR="00625943">
        <w:fldChar w:fldCharType="separate"/>
      </w:r>
      <w:r w:rsidR="00625943" w:rsidRPr="00C02DE9">
        <w:rPr>
          <w:noProof/>
        </w:rPr>
        <w:t>(Mikolic et al., 2018)</w:t>
      </w:r>
      <w:r w:rsidR="00625943">
        <w:fldChar w:fldCharType="end"/>
      </w:r>
      <w:r w:rsidR="008A3A94" w:rsidRPr="00C02DE9">
        <w:t xml:space="preserve">, </w:t>
      </w:r>
      <w:r w:rsidRPr="00455B69">
        <w:t>providing a new sustainable product. The opposite is the case with dr</w:t>
      </w:r>
      <w:r w:rsidR="0009322F">
        <w:t>y</w:t>
      </w:r>
      <w:r w:rsidRPr="00455B69">
        <w:t xml:space="preserve"> leaves because their stalk does not disappear since it is not feasible for feeding due to its rigidity</w:t>
      </w:r>
      <w:r w:rsidR="008A3A94" w:rsidRPr="00C02DE9">
        <w:t>.</w:t>
      </w:r>
    </w:p>
    <w:p w14:paraId="6BA43081" w14:textId="2C0B274C" w:rsidR="002F72D4" w:rsidRDefault="002F72D4" w:rsidP="002F72D4">
      <w:pPr>
        <w:pStyle w:val="CETHeading1"/>
      </w:pPr>
      <w:r>
        <w:t>Conclusions</w:t>
      </w:r>
    </w:p>
    <w:p w14:paraId="77733D89" w14:textId="0438E375" w:rsidR="002F72D4" w:rsidRPr="00C02DE9" w:rsidRDefault="00455B69" w:rsidP="00455B69">
      <w:pPr>
        <w:pStyle w:val="CETBodytext"/>
      </w:pPr>
      <w:r w:rsidRPr="00455B69">
        <w:t>When routes I and II are carried out, a strong difference is evidenced by changing the H</w:t>
      </w:r>
      <w:r w:rsidRPr="00D9161C">
        <w:rPr>
          <w:vertAlign w:val="subscript"/>
        </w:rPr>
        <w:t>2</w:t>
      </w:r>
      <w:r w:rsidRPr="00455B69">
        <w:t>SO</w:t>
      </w:r>
      <w:r w:rsidRPr="00D9161C">
        <w:rPr>
          <w:vertAlign w:val="subscript"/>
        </w:rPr>
        <w:t>4</w:t>
      </w:r>
      <w:r w:rsidRPr="00455B69">
        <w:t xml:space="preserve"> concentration by 0.6%, which confirms the breaking of the glycosidic bonds present, generating glucose. On the other hand, the percentage of cellulose from route III presents greater ease of replication and allows obtaining a pulp with less lignin content due to the rupture of the ether bonds of the lignin </w:t>
      </w:r>
      <w:r w:rsidR="006F5E57">
        <w:t>using</w:t>
      </w:r>
      <w:r w:rsidRPr="00455B69">
        <w:t xml:space="preserve"> the OH free radicals of the sodium hydroxide, obtaining a low percentage of lignin that offers the connection of cellulose pulp and mild antimicrobial protection. In addition, being a hygroscopic material, it benefits the digestion </w:t>
      </w:r>
      <w:r w:rsidR="006F5E57">
        <w:t>of</w:t>
      </w:r>
      <w:r w:rsidRPr="00455B69">
        <w:t xml:space="preserve"> the worms </w:t>
      </w:r>
      <w:r w:rsidR="006F5E57">
        <w:t xml:space="preserve">by </w:t>
      </w:r>
      <w:r w:rsidRPr="00455B69">
        <w:t>being a food of interest. Therefore, after 26 days, no remaining fibers are observed.</w:t>
      </w:r>
    </w:p>
    <w:p w14:paraId="6F84EDBE" w14:textId="3E629737" w:rsidR="002F72D4" w:rsidRPr="00C02DE9" w:rsidRDefault="002F72D4" w:rsidP="00685DA1">
      <w:pPr>
        <w:pStyle w:val="CETReference"/>
        <w:rPr>
          <w:lang w:val="es-ES"/>
        </w:rPr>
      </w:pPr>
      <w:r w:rsidRPr="00C02DE9">
        <w:rPr>
          <w:lang w:val="es-ES"/>
        </w:rPr>
        <w:t>Acknowled</w:t>
      </w:r>
      <w:r w:rsidR="00685DA1">
        <w:rPr>
          <w:lang w:val="es-ES"/>
        </w:rPr>
        <w:t>gment</w:t>
      </w:r>
      <w:r w:rsidRPr="00C02DE9">
        <w:rPr>
          <w:lang w:val="es-ES"/>
        </w:rPr>
        <w:t>s</w:t>
      </w:r>
    </w:p>
    <w:p w14:paraId="6EFD9C73" w14:textId="02DD13E2" w:rsidR="00FD0A3F" w:rsidRPr="00C02DE9" w:rsidRDefault="00455B69" w:rsidP="00A92F27">
      <w:pPr>
        <w:pStyle w:val="CETBodytext"/>
      </w:pPr>
      <w:r w:rsidRPr="00455B69">
        <w:t xml:space="preserve">To all the people involved in the Fundación Universidad America and the Tecnoparque SENA nodo Bogota for their constant support </w:t>
      </w:r>
      <w:r w:rsidR="006F5E57">
        <w:t>to</w:t>
      </w:r>
      <w:r w:rsidRPr="00455B69">
        <w:t xml:space="preserve"> develop this research.</w:t>
      </w:r>
    </w:p>
    <w:p w14:paraId="428B022A" w14:textId="15133BE8" w:rsidR="00E65B91" w:rsidRDefault="00600535" w:rsidP="00AD2556">
      <w:pPr>
        <w:pStyle w:val="CETReference"/>
      </w:pPr>
      <w:r w:rsidRPr="00B57B36">
        <w:t>References</w:t>
      </w:r>
    </w:p>
    <w:p w14:paraId="35DF3816" w14:textId="3E306928" w:rsidR="00C37C0D" w:rsidRPr="00C37C0D" w:rsidRDefault="00A838FB" w:rsidP="00C37C0D">
      <w:pPr>
        <w:widowControl w:val="0"/>
        <w:autoSpaceDE w:val="0"/>
        <w:autoSpaceDN w:val="0"/>
        <w:adjustRightInd w:val="0"/>
        <w:spacing w:line="240" w:lineRule="auto"/>
        <w:ind w:left="480" w:hanging="480"/>
        <w:rPr>
          <w:rFonts w:cs="Arial"/>
          <w:noProof/>
          <w:szCs w:val="24"/>
        </w:rPr>
      </w:pPr>
      <w:r>
        <w:fldChar w:fldCharType="begin" w:fldLock="1"/>
      </w:r>
      <w:r w:rsidRPr="00C02DE9">
        <w:rPr>
          <w:lang w:val="es-ES"/>
        </w:rPr>
        <w:instrText xml:space="preserve">ADDIN Mendeley Bibliography CSL_BIBLIOGRAPHY </w:instrText>
      </w:r>
      <w:r>
        <w:fldChar w:fldCharType="separate"/>
      </w:r>
      <w:r w:rsidR="00C37C0D" w:rsidRPr="00C37C0D">
        <w:rPr>
          <w:rFonts w:cs="Arial"/>
          <w:noProof/>
          <w:szCs w:val="24"/>
        </w:rPr>
        <w:t xml:space="preserve">Adell, A. M., &amp; Mocchiutti, P. (2008). Fundamentos De La Producción De Pastas Celulosicas. </w:t>
      </w:r>
      <w:r w:rsidR="00C37C0D" w:rsidRPr="00C37C0D">
        <w:rPr>
          <w:rFonts w:cs="Arial"/>
          <w:i/>
          <w:iCs/>
          <w:noProof/>
          <w:szCs w:val="24"/>
        </w:rPr>
        <w:t>Journal of the Institute of Brewing</w:t>
      </w:r>
      <w:r w:rsidR="00C37C0D" w:rsidRPr="00C37C0D">
        <w:rPr>
          <w:rFonts w:cs="Arial"/>
          <w:noProof/>
          <w:szCs w:val="24"/>
        </w:rPr>
        <w:t xml:space="preserve">, </w:t>
      </w:r>
      <w:r w:rsidR="00C37C0D" w:rsidRPr="00C37C0D">
        <w:rPr>
          <w:rFonts w:cs="Arial"/>
          <w:i/>
          <w:iCs/>
          <w:noProof/>
          <w:szCs w:val="24"/>
        </w:rPr>
        <w:t>85</w:t>
      </w:r>
      <w:r w:rsidR="00C37C0D" w:rsidRPr="00C37C0D">
        <w:rPr>
          <w:rFonts w:cs="Arial"/>
          <w:noProof/>
          <w:szCs w:val="24"/>
        </w:rPr>
        <w:t>(2), 58–63.</w:t>
      </w:r>
    </w:p>
    <w:p w14:paraId="4F776A33"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Aguilar Rivera, N. (2011). Efecto del almacenamiento de bagazo de caña en las propiedades físicas de celulosa grado papel Effect of Storing of Sugar Cane Bagasse on Physical Properties from Cellulose for Paper. </w:t>
      </w:r>
      <w:r w:rsidRPr="00C37C0D">
        <w:rPr>
          <w:rFonts w:cs="Arial"/>
          <w:i/>
          <w:iCs/>
          <w:noProof/>
          <w:szCs w:val="24"/>
        </w:rPr>
        <w:t>Ingenieria investigacion y tecnología</w:t>
      </w:r>
      <w:r w:rsidRPr="00C37C0D">
        <w:rPr>
          <w:rFonts w:cs="Arial"/>
          <w:noProof/>
          <w:szCs w:val="24"/>
        </w:rPr>
        <w:t xml:space="preserve">, </w:t>
      </w:r>
      <w:r w:rsidRPr="00C37C0D">
        <w:rPr>
          <w:rFonts w:cs="Arial"/>
          <w:i/>
          <w:iCs/>
          <w:noProof/>
          <w:szCs w:val="24"/>
        </w:rPr>
        <w:t>XII</w:t>
      </w:r>
      <w:r w:rsidRPr="00C37C0D">
        <w:rPr>
          <w:rFonts w:cs="Arial"/>
          <w:noProof/>
          <w:szCs w:val="24"/>
        </w:rPr>
        <w:t>, 189–197.</w:t>
      </w:r>
    </w:p>
    <w:p w14:paraId="333207EF"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Bassante, J. C. B. (2018). </w:t>
      </w:r>
      <w:r w:rsidRPr="00C37C0D">
        <w:rPr>
          <w:rFonts w:cs="Arial"/>
          <w:i/>
          <w:iCs/>
          <w:noProof/>
          <w:szCs w:val="24"/>
        </w:rPr>
        <w:t>Evaluación de diferentes pretratamientos químicos a la biomasa de la cáscara de cacao para procesos de fermentación alcohólica</w:t>
      </w:r>
      <w:r w:rsidRPr="00C37C0D">
        <w:rPr>
          <w:rFonts w:cs="Arial"/>
          <w:noProof/>
          <w:szCs w:val="24"/>
        </w:rPr>
        <w:t>. https://repositorio.usfq.edu.ec/bitstream/23000/8423/1/139537.pdf?dLDf=false</w:t>
      </w:r>
    </w:p>
    <w:p w14:paraId="21673AC3"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Carpio, K., Daga, M., Huaman, D., Galletti, M., &amp; Zapata, C. (2020). </w:t>
      </w:r>
      <w:r w:rsidRPr="00C37C0D">
        <w:rPr>
          <w:rFonts w:cs="Arial"/>
          <w:i/>
          <w:iCs/>
          <w:noProof/>
          <w:szCs w:val="24"/>
        </w:rPr>
        <w:t>Producción y comercialización de mascarillas biodegradables a base de almidón de yuca</w:t>
      </w:r>
      <w:r w:rsidRPr="00C37C0D">
        <w:rPr>
          <w:rFonts w:cs="Arial"/>
          <w:noProof/>
          <w:szCs w:val="24"/>
        </w:rPr>
        <w:t>. http://repositorio.usil.edu.pe/bitstream/USIL/10246/3/2020_Escobar Carpio.pdf</w:t>
      </w:r>
    </w:p>
    <w:p w14:paraId="104603A4"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Chandler, C., Villalobos, N., González, E., Arenas, E., Mármol, Z., Mazzarri, J. R., &amp; Aiello, C. (2012). Hidrólisis ácida diluida en dos etapas de bagazo de caña de azúcar para la producción de azúcares fermentables. </w:t>
      </w:r>
      <w:r w:rsidRPr="00C37C0D">
        <w:rPr>
          <w:rFonts w:cs="Arial"/>
          <w:i/>
          <w:iCs/>
          <w:noProof/>
          <w:szCs w:val="24"/>
        </w:rPr>
        <w:t>Multiciencias</w:t>
      </w:r>
      <w:r w:rsidRPr="00C37C0D">
        <w:rPr>
          <w:rFonts w:cs="Arial"/>
          <w:noProof/>
          <w:szCs w:val="24"/>
        </w:rPr>
        <w:t xml:space="preserve">, </w:t>
      </w:r>
      <w:r w:rsidRPr="00C37C0D">
        <w:rPr>
          <w:rFonts w:cs="Arial"/>
          <w:i/>
          <w:iCs/>
          <w:noProof/>
          <w:szCs w:val="24"/>
        </w:rPr>
        <w:t>12</w:t>
      </w:r>
      <w:r w:rsidRPr="00C37C0D">
        <w:rPr>
          <w:rFonts w:cs="Arial"/>
          <w:noProof/>
          <w:szCs w:val="24"/>
        </w:rPr>
        <w:t>(3), 245–253.</w:t>
      </w:r>
    </w:p>
    <w:p w14:paraId="690651EA"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Cueva-Orjuela, J. C., Hormaza-Anaguano, A., &amp; Merino-Restrepo, A. (2017). Sugarcane bagasse and its potential use for the textile effluent treatment. </w:t>
      </w:r>
      <w:r w:rsidRPr="00C37C0D">
        <w:rPr>
          <w:rFonts w:cs="Arial"/>
          <w:i/>
          <w:iCs/>
          <w:noProof/>
          <w:szCs w:val="24"/>
        </w:rPr>
        <w:t>Dyna</w:t>
      </w:r>
      <w:r w:rsidRPr="00C37C0D">
        <w:rPr>
          <w:rFonts w:cs="Arial"/>
          <w:noProof/>
          <w:szCs w:val="24"/>
        </w:rPr>
        <w:t xml:space="preserve">, </w:t>
      </w:r>
      <w:r w:rsidRPr="00C37C0D">
        <w:rPr>
          <w:rFonts w:cs="Arial"/>
          <w:i/>
          <w:iCs/>
          <w:noProof/>
          <w:szCs w:val="24"/>
        </w:rPr>
        <w:t>84</w:t>
      </w:r>
      <w:r w:rsidRPr="00C37C0D">
        <w:rPr>
          <w:rFonts w:cs="Arial"/>
          <w:noProof/>
          <w:szCs w:val="24"/>
        </w:rPr>
        <w:t>(203), 291–297. https://doi.org/http://dx.doi.org/10.15446/dyna.v84n203.61723</w:t>
      </w:r>
    </w:p>
    <w:p w14:paraId="328165B6"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Departamento Nacional de Planeación. (2016). Documento CONPES 3874. Politica Nacional Para La Gestión Integral De Residuos Solidos. </w:t>
      </w:r>
      <w:r w:rsidRPr="00C37C0D">
        <w:rPr>
          <w:rFonts w:cs="Arial"/>
          <w:i/>
          <w:iCs/>
          <w:noProof/>
          <w:szCs w:val="24"/>
        </w:rPr>
        <w:t>Consejo Nacional de Política Económica y Social República De Colombia.Departamento Nacional De Planeación (DNP)</w:t>
      </w:r>
      <w:r w:rsidRPr="00C37C0D">
        <w:rPr>
          <w:rFonts w:cs="Arial"/>
          <w:noProof/>
          <w:szCs w:val="24"/>
        </w:rPr>
        <w:t>, 1–73. https://colaboracion.dnp.gov.co/CDT/Conpes/Económicos/3874.pdf</w:t>
      </w:r>
    </w:p>
    <w:p w14:paraId="2927B995"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Domínguez-Domínguez, M. M., Álvarez-Castillo, A., Granados-Baeza, M., &amp; Hernández-Campos, F. (2012). Estudio de la cinética del pretatramiento e hidrólisis ácida del bagazo de caña de azúcar. </w:t>
      </w:r>
      <w:r w:rsidRPr="00C37C0D">
        <w:rPr>
          <w:rFonts w:cs="Arial"/>
          <w:i/>
          <w:iCs/>
          <w:noProof/>
          <w:szCs w:val="24"/>
        </w:rPr>
        <w:t>Iberoamericana de Polimeros</w:t>
      </w:r>
      <w:r w:rsidRPr="00C37C0D">
        <w:rPr>
          <w:rFonts w:cs="Arial"/>
          <w:noProof/>
          <w:szCs w:val="24"/>
        </w:rPr>
        <w:t xml:space="preserve">, </w:t>
      </w:r>
      <w:r w:rsidRPr="00C37C0D">
        <w:rPr>
          <w:rFonts w:cs="Arial"/>
          <w:i/>
          <w:iCs/>
          <w:noProof/>
          <w:szCs w:val="24"/>
        </w:rPr>
        <w:t>13</w:t>
      </w:r>
      <w:r w:rsidRPr="00C37C0D">
        <w:rPr>
          <w:rFonts w:cs="Arial"/>
          <w:noProof/>
          <w:szCs w:val="24"/>
        </w:rPr>
        <w:t>(4), 200–211.</w:t>
      </w:r>
    </w:p>
    <w:p w14:paraId="74074106"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Garcia Alcocer, N. K., Salgado García, S., Cordoba Sanchez, S., Castañeda Ceja, R., De la Cruz Burelo, P., &amp; Turrado Saucedo, J. (2019). </w:t>
      </w:r>
      <w:r w:rsidRPr="00C37C0D">
        <w:rPr>
          <w:rFonts w:cs="Arial"/>
          <w:i/>
          <w:iCs/>
          <w:noProof/>
          <w:szCs w:val="24"/>
        </w:rPr>
        <w:t>Evaluation of calcium oxide and calcium hydroxide for the obtaining of cellulose fiber</w:t>
      </w:r>
      <w:r w:rsidRPr="00C37C0D">
        <w:rPr>
          <w:rFonts w:cs="Arial"/>
          <w:noProof/>
          <w:szCs w:val="24"/>
        </w:rPr>
        <w:t xml:space="preserve">. </w:t>
      </w:r>
      <w:r w:rsidRPr="00C37C0D">
        <w:rPr>
          <w:rFonts w:cs="Arial"/>
          <w:i/>
          <w:iCs/>
          <w:noProof/>
          <w:szCs w:val="24"/>
        </w:rPr>
        <w:t>12</w:t>
      </w:r>
      <w:r w:rsidRPr="00C37C0D">
        <w:rPr>
          <w:rFonts w:cs="Arial"/>
          <w:noProof/>
          <w:szCs w:val="24"/>
        </w:rPr>
        <w:t>, 3–9. https://doi.org/10.32854/agrop.v0i0.1433%0AEvaluation</w:t>
      </w:r>
    </w:p>
    <w:p w14:paraId="55567059"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Mikolic, C., Andreoni, I., Ruffinelli, S., Gómez, A., Dárdano, B., Basile, D., &amp; Jorge Escudero, G. (2018). Manual De Vermicompostaje: Cómo reciclar nuestros residuos orgánicos. </w:t>
      </w:r>
      <w:r w:rsidRPr="00C37C0D">
        <w:rPr>
          <w:rFonts w:cs="Arial"/>
          <w:i/>
          <w:iCs/>
          <w:noProof/>
          <w:szCs w:val="24"/>
        </w:rPr>
        <w:t>Montevideo Ambiente</w:t>
      </w:r>
      <w:r w:rsidRPr="00C37C0D">
        <w:rPr>
          <w:rFonts w:cs="Arial"/>
          <w:noProof/>
          <w:szCs w:val="24"/>
        </w:rPr>
        <w:t xml:space="preserve">, </w:t>
      </w:r>
      <w:r w:rsidRPr="00C37C0D">
        <w:rPr>
          <w:rFonts w:cs="Arial"/>
          <w:i/>
          <w:iCs/>
          <w:noProof/>
          <w:szCs w:val="24"/>
        </w:rPr>
        <w:t>1</w:t>
      </w:r>
      <w:r w:rsidRPr="00C37C0D">
        <w:rPr>
          <w:rFonts w:cs="Arial"/>
          <w:noProof/>
          <w:szCs w:val="24"/>
        </w:rPr>
        <w:t>, 1–208. https://montevideo.gub.uy/sites/default/files/biblioteca/imvermicompostajeinterior.pdf</w:t>
      </w:r>
    </w:p>
    <w:p w14:paraId="7020F932"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Montañez, J. A. M., &amp; Moreno, D. A. Z. (2019). </w:t>
      </w:r>
      <w:r w:rsidRPr="00C37C0D">
        <w:rPr>
          <w:rFonts w:cs="Arial"/>
          <w:i/>
          <w:iCs/>
          <w:noProof/>
          <w:szCs w:val="24"/>
        </w:rPr>
        <w:t>Evaluación de la obtención de celulosa partiendo del buchón de agua (eichhornia crassipes) mediante la hidrolisis básica y el proceso enzimático del hongo pleurotus ostreatus.</w:t>
      </w:r>
      <w:r w:rsidRPr="00C37C0D">
        <w:rPr>
          <w:rFonts w:cs="Arial"/>
          <w:noProof/>
          <w:szCs w:val="24"/>
        </w:rPr>
        <w:t xml:space="preserve"> https://repository.uamerica.edu.co/bitstream/20.500.11839/7605/1/6132185-2019-2-IQ.pdf</w:t>
      </w:r>
    </w:p>
    <w:p w14:paraId="3C04DE76"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Negro, M. J., Martínez, J. M., Manero, J., Sáez, F., &amp; Martín, C. (1990). </w:t>
      </w:r>
      <w:r w:rsidRPr="00C37C0D">
        <w:rPr>
          <w:rFonts w:cs="Arial"/>
          <w:i/>
          <w:iCs/>
          <w:noProof/>
          <w:szCs w:val="24"/>
        </w:rPr>
        <w:t>Efecto del pretratamiento con explosión por vapor en la hidrólisis enzimatica de madera de eucalipto y bagazo de sorgo</w:t>
      </w:r>
      <w:r w:rsidRPr="00C37C0D">
        <w:rPr>
          <w:rFonts w:cs="Arial"/>
          <w:noProof/>
          <w:szCs w:val="24"/>
        </w:rPr>
        <w:t xml:space="preserve"> (p. 40).</w:t>
      </w:r>
    </w:p>
    <w:p w14:paraId="21D732E8"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Ngo, P., Vi, H., Diep, N., &amp; Vinh, T. (2021). </w:t>
      </w:r>
      <w:r w:rsidRPr="00C37C0D">
        <w:rPr>
          <w:rFonts w:cs="Arial"/>
          <w:i/>
          <w:iCs/>
          <w:noProof/>
          <w:szCs w:val="24"/>
        </w:rPr>
        <w:t>Cellulose Degrading Ability of Bacterial Strains Isolated from Gut of Termites in Vinhlong Province - Vietnam</w:t>
      </w:r>
      <w:r w:rsidRPr="00C37C0D">
        <w:rPr>
          <w:rFonts w:cs="Arial"/>
          <w:noProof/>
          <w:szCs w:val="24"/>
        </w:rPr>
        <w:t xml:space="preserve">. </w:t>
      </w:r>
      <w:r w:rsidRPr="00C37C0D">
        <w:rPr>
          <w:rFonts w:cs="Arial"/>
          <w:i/>
          <w:iCs/>
          <w:noProof/>
          <w:szCs w:val="24"/>
        </w:rPr>
        <w:t>88</w:t>
      </w:r>
      <w:r w:rsidRPr="00C37C0D">
        <w:rPr>
          <w:rFonts w:cs="Arial"/>
          <w:noProof/>
          <w:szCs w:val="24"/>
        </w:rPr>
        <w:t>(July), 1315–1320. https://doi.org/10.3303/CET2188219</w:t>
      </w:r>
    </w:p>
    <w:p w14:paraId="57C8A02F"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Olmo, O. A. del, Aracelia Hernández Gutiérrez, Herrada, M. A. B., Cabo, O. C., Polo, G. N. A., &amp; Rodríguez, N. F. (2018). </w:t>
      </w:r>
      <w:r w:rsidRPr="00C37C0D">
        <w:rPr>
          <w:rFonts w:cs="Arial"/>
          <w:i/>
          <w:iCs/>
          <w:noProof/>
          <w:szCs w:val="24"/>
        </w:rPr>
        <w:t>El bagazo de la caña de azúcar. Propiedades, constitución y potencial</w:t>
      </w:r>
      <w:r w:rsidRPr="00C37C0D">
        <w:rPr>
          <w:rFonts w:cs="Arial"/>
          <w:noProof/>
          <w:szCs w:val="24"/>
        </w:rPr>
        <w:t>. https://docplayer.es/72041168-Parte-v-el-bagazo-de-la-cana-de-azucar-propiedades-constitucion-y-potencial.html</w:t>
      </w:r>
    </w:p>
    <w:p w14:paraId="46B603DD"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Román, Pilar, Martinez, Maria, P. (2015). Manual de compostaje del agricultor. En </w:t>
      </w:r>
      <w:r w:rsidRPr="00C37C0D">
        <w:rPr>
          <w:rFonts w:cs="Arial"/>
          <w:i/>
          <w:iCs/>
          <w:noProof/>
          <w:szCs w:val="24"/>
        </w:rPr>
        <w:t>Oficina Regional de la FAO para América Latina y el Caribe</w:t>
      </w:r>
      <w:r w:rsidRPr="00C37C0D">
        <w:rPr>
          <w:rFonts w:cs="Arial"/>
          <w:noProof/>
          <w:szCs w:val="24"/>
        </w:rPr>
        <w:t>. http://www.fao.org/3/a-i3388s.pdf</w:t>
      </w:r>
    </w:p>
    <w:p w14:paraId="4FBF187D"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Romero, E., Montero, G., Toscano, Pérez, L., Torres, R., &amp; Beleño, M. T. (2014). Determinación de los principales componentes de la biomasa ligonocelulósica; celulosa, hemicelulosa y lignina de la paja de trigo para su posterior pretratamiento biológico. </w:t>
      </w:r>
      <w:r w:rsidRPr="00C37C0D">
        <w:rPr>
          <w:rFonts w:cs="Arial"/>
          <w:i/>
          <w:iCs/>
          <w:noProof/>
          <w:szCs w:val="24"/>
        </w:rPr>
        <w:t>XVII Congreso Internacional de Ciencias Agricolas</w:t>
      </w:r>
      <w:r w:rsidRPr="00C37C0D">
        <w:rPr>
          <w:rFonts w:cs="Arial"/>
          <w:noProof/>
          <w:szCs w:val="24"/>
        </w:rPr>
        <w:t xml:space="preserve">, </w:t>
      </w:r>
      <w:r w:rsidRPr="00C37C0D">
        <w:rPr>
          <w:rFonts w:cs="Arial"/>
          <w:i/>
          <w:iCs/>
          <w:noProof/>
          <w:szCs w:val="24"/>
        </w:rPr>
        <w:t>October</w:t>
      </w:r>
      <w:r w:rsidRPr="00C37C0D">
        <w:rPr>
          <w:rFonts w:cs="Arial"/>
          <w:noProof/>
          <w:szCs w:val="24"/>
        </w:rPr>
        <w:t>, 114–118. https://www.researchgate.net/publication/282365664</w:t>
      </w:r>
    </w:p>
    <w:p w14:paraId="711B6021"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Ross-Alcudia, R. E., Bolio-López, G. I., Veleva, L., Azamar-Barrios, J. A., Hernández-Villegas, M. M., Pérez-Romero, J., Pérez-Romero, C. A., Correa-Durán, M. S., &amp; Córdova-Sánchez, S. (2017). Planta piloto para obtención de celulosa de residuos de caña de azúcar (Saccharum spp.) y elaboración de recipientes biodegradables. </w:t>
      </w:r>
      <w:r w:rsidRPr="00C37C0D">
        <w:rPr>
          <w:rFonts w:cs="Arial"/>
          <w:i/>
          <w:iCs/>
          <w:noProof/>
          <w:szCs w:val="24"/>
        </w:rPr>
        <w:t>Agroproductividad</w:t>
      </w:r>
      <w:r w:rsidRPr="00C37C0D">
        <w:rPr>
          <w:rFonts w:cs="Arial"/>
          <w:noProof/>
          <w:szCs w:val="24"/>
        </w:rPr>
        <w:t xml:space="preserve">, </w:t>
      </w:r>
      <w:r w:rsidRPr="00C37C0D">
        <w:rPr>
          <w:rFonts w:cs="Arial"/>
          <w:i/>
          <w:iCs/>
          <w:noProof/>
          <w:szCs w:val="24"/>
        </w:rPr>
        <w:t>10</w:t>
      </w:r>
      <w:r w:rsidRPr="00C37C0D">
        <w:rPr>
          <w:rFonts w:cs="Arial"/>
          <w:noProof/>
          <w:szCs w:val="24"/>
        </w:rPr>
        <w:t>(11), 60–65. https://revista-agroproductividad.org/index.php/agroproductividad/article/view/64/59</w:t>
      </w:r>
    </w:p>
    <w:p w14:paraId="4243C155"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Selvaranjan, K., Navaratnam, S., Rajeev, P., &amp; Ravintherakumaran, N. (2021). Environmental challenges induced by extensive use of face masks during COVID-19: A review and potential solutions. </w:t>
      </w:r>
      <w:r w:rsidRPr="00C37C0D">
        <w:rPr>
          <w:rFonts w:cs="Arial"/>
          <w:i/>
          <w:iCs/>
          <w:noProof/>
          <w:szCs w:val="24"/>
        </w:rPr>
        <w:t>Environmental Challenges</w:t>
      </w:r>
      <w:r w:rsidRPr="00C37C0D">
        <w:rPr>
          <w:rFonts w:cs="Arial"/>
          <w:noProof/>
          <w:szCs w:val="24"/>
        </w:rPr>
        <w:t xml:space="preserve">, </w:t>
      </w:r>
      <w:r w:rsidRPr="00C37C0D">
        <w:rPr>
          <w:rFonts w:cs="Arial"/>
          <w:i/>
          <w:iCs/>
          <w:noProof/>
          <w:szCs w:val="24"/>
        </w:rPr>
        <w:t>3</w:t>
      </w:r>
      <w:r w:rsidRPr="00C37C0D">
        <w:rPr>
          <w:rFonts w:cs="Arial"/>
          <w:noProof/>
          <w:szCs w:val="24"/>
        </w:rPr>
        <w:t>(February), 100039. https://doi.org/10.1016/j.envc.2021.100039</w:t>
      </w:r>
    </w:p>
    <w:p w14:paraId="3C5CB0B9"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Sherman, R. (2018). </w:t>
      </w:r>
      <w:r w:rsidRPr="00C37C0D">
        <w:rPr>
          <w:rFonts w:cs="Arial"/>
          <w:i/>
          <w:iCs/>
          <w:noProof/>
          <w:szCs w:val="24"/>
        </w:rPr>
        <w:t>The worm farmer’s handbook</w:t>
      </w:r>
      <w:r w:rsidRPr="00C37C0D">
        <w:rPr>
          <w:rFonts w:cs="Arial"/>
          <w:noProof/>
          <w:szCs w:val="24"/>
        </w:rPr>
        <w:t>. Chelsea Green Publishing.</w:t>
      </w:r>
    </w:p>
    <w:p w14:paraId="4AF470B0" w14:textId="77777777" w:rsidR="00C37C0D" w:rsidRPr="00C37C0D" w:rsidRDefault="00C37C0D" w:rsidP="00C37C0D">
      <w:pPr>
        <w:widowControl w:val="0"/>
        <w:autoSpaceDE w:val="0"/>
        <w:autoSpaceDN w:val="0"/>
        <w:adjustRightInd w:val="0"/>
        <w:spacing w:line="240" w:lineRule="auto"/>
        <w:ind w:left="480" w:hanging="480"/>
        <w:rPr>
          <w:rFonts w:cs="Arial"/>
          <w:noProof/>
          <w:szCs w:val="24"/>
        </w:rPr>
      </w:pPr>
      <w:r w:rsidRPr="00C37C0D">
        <w:rPr>
          <w:rFonts w:cs="Arial"/>
          <w:noProof/>
          <w:szCs w:val="24"/>
        </w:rPr>
        <w:t xml:space="preserve">Triana, O., Leonard, M., Saavedr, F., Fernandez, N., Galvez, G., &amp; Pena, E. (1990). </w:t>
      </w:r>
      <w:r w:rsidRPr="00C37C0D">
        <w:rPr>
          <w:rFonts w:cs="Arial"/>
          <w:i/>
          <w:iCs/>
          <w:noProof/>
          <w:szCs w:val="24"/>
        </w:rPr>
        <w:t>Atlas of sugarcane bagasse</w:t>
      </w:r>
      <w:r w:rsidRPr="00C37C0D">
        <w:rPr>
          <w:rFonts w:cs="Arial"/>
          <w:noProof/>
          <w:szCs w:val="24"/>
        </w:rPr>
        <w:t>. https://digitalcollections.qut.edu.au/1529/1/Atlas_of_Sugarcane_Bagasse.pdf</w:t>
      </w:r>
    </w:p>
    <w:p w14:paraId="1E93F4B8" w14:textId="77777777" w:rsidR="00C37C0D" w:rsidRPr="00C37C0D" w:rsidRDefault="00C37C0D" w:rsidP="00C37C0D">
      <w:pPr>
        <w:widowControl w:val="0"/>
        <w:autoSpaceDE w:val="0"/>
        <w:autoSpaceDN w:val="0"/>
        <w:adjustRightInd w:val="0"/>
        <w:spacing w:line="240" w:lineRule="auto"/>
        <w:ind w:left="480" w:hanging="480"/>
        <w:rPr>
          <w:rFonts w:cs="Arial"/>
          <w:noProof/>
        </w:rPr>
      </w:pPr>
      <w:r w:rsidRPr="00C37C0D">
        <w:rPr>
          <w:rFonts w:cs="Arial"/>
          <w:noProof/>
          <w:szCs w:val="24"/>
        </w:rPr>
        <w:t xml:space="preserve">Velandia, A. E. C. (2017). Adsorbentes naturales en la mitigación del impacto adverso causado por derrames de crudo en fuentes hídricas. </w:t>
      </w:r>
      <w:r w:rsidRPr="00C37C0D">
        <w:rPr>
          <w:rFonts w:cs="Arial"/>
          <w:i/>
          <w:iCs/>
          <w:noProof/>
          <w:szCs w:val="24"/>
        </w:rPr>
        <w:t>Hilos Tensados</w:t>
      </w:r>
      <w:r w:rsidRPr="00C37C0D">
        <w:rPr>
          <w:rFonts w:cs="Arial"/>
          <w:noProof/>
          <w:szCs w:val="24"/>
        </w:rPr>
        <w:t xml:space="preserve">, </w:t>
      </w:r>
      <w:r w:rsidRPr="00C37C0D">
        <w:rPr>
          <w:rFonts w:cs="Arial"/>
          <w:i/>
          <w:iCs/>
          <w:noProof/>
          <w:szCs w:val="24"/>
        </w:rPr>
        <w:t>1</w:t>
      </w:r>
      <w:r w:rsidRPr="00C37C0D">
        <w:rPr>
          <w:rFonts w:cs="Arial"/>
          <w:noProof/>
          <w:szCs w:val="24"/>
        </w:rPr>
        <w:t>, 1–476.</w:t>
      </w:r>
    </w:p>
    <w:p w14:paraId="6854F310" w14:textId="692A3B85" w:rsidR="00A838FB" w:rsidRDefault="00A838FB" w:rsidP="003F17A1">
      <w:pPr>
        <w:widowControl w:val="0"/>
        <w:autoSpaceDE w:val="0"/>
        <w:autoSpaceDN w:val="0"/>
        <w:adjustRightInd w:val="0"/>
        <w:spacing w:line="240" w:lineRule="auto"/>
        <w:ind w:left="480" w:hanging="480"/>
      </w:pPr>
      <w:r>
        <w:fldChar w:fldCharType="end"/>
      </w:r>
    </w:p>
    <w:sectPr w:rsidR="00A838F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C46A0" w14:textId="77777777" w:rsidR="008C76EF" w:rsidRDefault="008C76EF" w:rsidP="004F5E36">
      <w:r>
        <w:separator/>
      </w:r>
    </w:p>
  </w:endnote>
  <w:endnote w:type="continuationSeparator" w:id="0">
    <w:p w14:paraId="14F4B7E9" w14:textId="77777777" w:rsidR="008C76EF" w:rsidRDefault="008C76E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FC482" w14:textId="77777777" w:rsidR="008C76EF" w:rsidRDefault="008C76EF" w:rsidP="004F5E36">
      <w:r>
        <w:separator/>
      </w:r>
    </w:p>
  </w:footnote>
  <w:footnote w:type="continuationSeparator" w:id="0">
    <w:p w14:paraId="15DE06FE" w14:textId="77777777" w:rsidR="008C76EF" w:rsidRDefault="008C76E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A180DD7"/>
    <w:multiLevelType w:val="hybridMultilevel"/>
    <w:tmpl w:val="6012211E"/>
    <w:lvl w:ilvl="0" w:tplc="3BBE3624">
      <w:numFmt w:val="bullet"/>
      <w:lvlText w:val=""/>
      <w:lvlJc w:val="left"/>
      <w:pPr>
        <w:ind w:left="720" w:hanging="360"/>
      </w:pPr>
      <w:rPr>
        <w:rFonts w:ascii="Symbol" w:eastAsiaTheme="minorHAnsi" w:hAnsi="Symbol" w:cs="Arial" w:hint="default"/>
        <w:b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5CC"/>
    <w:rsid w:val="000117CB"/>
    <w:rsid w:val="0003148D"/>
    <w:rsid w:val="0003575C"/>
    <w:rsid w:val="00051566"/>
    <w:rsid w:val="00062A9A"/>
    <w:rsid w:val="00062AB9"/>
    <w:rsid w:val="00065058"/>
    <w:rsid w:val="00071709"/>
    <w:rsid w:val="00072EDB"/>
    <w:rsid w:val="00085557"/>
    <w:rsid w:val="00086C39"/>
    <w:rsid w:val="0009322F"/>
    <w:rsid w:val="000A03B2"/>
    <w:rsid w:val="000A7947"/>
    <w:rsid w:val="000B0F1E"/>
    <w:rsid w:val="000D1AE5"/>
    <w:rsid w:val="000D34BE"/>
    <w:rsid w:val="000E102F"/>
    <w:rsid w:val="000E36F1"/>
    <w:rsid w:val="000E3A73"/>
    <w:rsid w:val="000E414A"/>
    <w:rsid w:val="000F093C"/>
    <w:rsid w:val="000F787B"/>
    <w:rsid w:val="00104889"/>
    <w:rsid w:val="001149D0"/>
    <w:rsid w:val="0012091F"/>
    <w:rsid w:val="00126BC2"/>
    <w:rsid w:val="001308B6"/>
    <w:rsid w:val="0013121F"/>
    <w:rsid w:val="001315CC"/>
    <w:rsid w:val="00131FE6"/>
    <w:rsid w:val="0013263F"/>
    <w:rsid w:val="00134DE4"/>
    <w:rsid w:val="0014034D"/>
    <w:rsid w:val="0014464F"/>
    <w:rsid w:val="00150E59"/>
    <w:rsid w:val="00152DE3"/>
    <w:rsid w:val="001614DF"/>
    <w:rsid w:val="001615A6"/>
    <w:rsid w:val="00164CF9"/>
    <w:rsid w:val="00180860"/>
    <w:rsid w:val="00184AD6"/>
    <w:rsid w:val="001A255B"/>
    <w:rsid w:val="001A5B78"/>
    <w:rsid w:val="001A6F25"/>
    <w:rsid w:val="001B0349"/>
    <w:rsid w:val="001B567E"/>
    <w:rsid w:val="001B65C1"/>
    <w:rsid w:val="001C684B"/>
    <w:rsid w:val="001D53FC"/>
    <w:rsid w:val="001F11AC"/>
    <w:rsid w:val="001F42A5"/>
    <w:rsid w:val="001F7B9D"/>
    <w:rsid w:val="002224B4"/>
    <w:rsid w:val="002447EF"/>
    <w:rsid w:val="00251550"/>
    <w:rsid w:val="0026049C"/>
    <w:rsid w:val="00260529"/>
    <w:rsid w:val="00263458"/>
    <w:rsid w:val="00263B05"/>
    <w:rsid w:val="0026468C"/>
    <w:rsid w:val="0027221A"/>
    <w:rsid w:val="00275B61"/>
    <w:rsid w:val="00282656"/>
    <w:rsid w:val="00285BCD"/>
    <w:rsid w:val="00296B83"/>
    <w:rsid w:val="002B39A8"/>
    <w:rsid w:val="002B78CE"/>
    <w:rsid w:val="002C2FB6"/>
    <w:rsid w:val="002E3302"/>
    <w:rsid w:val="002E7F3A"/>
    <w:rsid w:val="002F72D4"/>
    <w:rsid w:val="003009B7"/>
    <w:rsid w:val="00300E56"/>
    <w:rsid w:val="0030469C"/>
    <w:rsid w:val="00321CA6"/>
    <w:rsid w:val="00326C6D"/>
    <w:rsid w:val="00334C09"/>
    <w:rsid w:val="003516F7"/>
    <w:rsid w:val="00362D97"/>
    <w:rsid w:val="003723D4"/>
    <w:rsid w:val="00383F4B"/>
    <w:rsid w:val="00384CC8"/>
    <w:rsid w:val="003871FD"/>
    <w:rsid w:val="003A1E30"/>
    <w:rsid w:val="003A7D1C"/>
    <w:rsid w:val="003B304B"/>
    <w:rsid w:val="003B3146"/>
    <w:rsid w:val="003F015E"/>
    <w:rsid w:val="003F17A1"/>
    <w:rsid w:val="003F6704"/>
    <w:rsid w:val="00400414"/>
    <w:rsid w:val="00402297"/>
    <w:rsid w:val="0041446B"/>
    <w:rsid w:val="0044329C"/>
    <w:rsid w:val="00445570"/>
    <w:rsid w:val="00453411"/>
    <w:rsid w:val="00455B69"/>
    <w:rsid w:val="004577FE"/>
    <w:rsid w:val="00457B9C"/>
    <w:rsid w:val="0046164A"/>
    <w:rsid w:val="004628D2"/>
    <w:rsid w:val="00462DCD"/>
    <w:rsid w:val="004648AD"/>
    <w:rsid w:val="004703A9"/>
    <w:rsid w:val="004760DE"/>
    <w:rsid w:val="00484F78"/>
    <w:rsid w:val="004A004E"/>
    <w:rsid w:val="004A24CF"/>
    <w:rsid w:val="004C3D1D"/>
    <w:rsid w:val="004C7913"/>
    <w:rsid w:val="004E4DD6"/>
    <w:rsid w:val="004F43A4"/>
    <w:rsid w:val="004F5E36"/>
    <w:rsid w:val="004F730D"/>
    <w:rsid w:val="00502AA2"/>
    <w:rsid w:val="00507B47"/>
    <w:rsid w:val="00507BF3"/>
    <w:rsid w:val="00507CC9"/>
    <w:rsid w:val="005119A5"/>
    <w:rsid w:val="0051448F"/>
    <w:rsid w:val="00516D93"/>
    <w:rsid w:val="005278B7"/>
    <w:rsid w:val="00532016"/>
    <w:rsid w:val="005346C8"/>
    <w:rsid w:val="005426EC"/>
    <w:rsid w:val="00543264"/>
    <w:rsid w:val="00543E7D"/>
    <w:rsid w:val="00547A68"/>
    <w:rsid w:val="00552ACB"/>
    <w:rsid w:val="005531C9"/>
    <w:rsid w:val="0055327D"/>
    <w:rsid w:val="00584CD8"/>
    <w:rsid w:val="00596BEB"/>
    <w:rsid w:val="005A23F0"/>
    <w:rsid w:val="005A3E9C"/>
    <w:rsid w:val="005B063B"/>
    <w:rsid w:val="005B2110"/>
    <w:rsid w:val="005B61E6"/>
    <w:rsid w:val="005B6FD3"/>
    <w:rsid w:val="005C77E1"/>
    <w:rsid w:val="005D47ED"/>
    <w:rsid w:val="005D6A2F"/>
    <w:rsid w:val="005E1A82"/>
    <w:rsid w:val="005E794C"/>
    <w:rsid w:val="005F0A28"/>
    <w:rsid w:val="005F0E5E"/>
    <w:rsid w:val="005F2C9C"/>
    <w:rsid w:val="005F5489"/>
    <w:rsid w:val="00600535"/>
    <w:rsid w:val="00610CD6"/>
    <w:rsid w:val="00611B95"/>
    <w:rsid w:val="006151AA"/>
    <w:rsid w:val="00620C11"/>
    <w:rsid w:val="00620DEE"/>
    <w:rsid w:val="00621F92"/>
    <w:rsid w:val="006254B9"/>
    <w:rsid w:val="00625639"/>
    <w:rsid w:val="00625943"/>
    <w:rsid w:val="00631B33"/>
    <w:rsid w:val="0064184D"/>
    <w:rsid w:val="00641B93"/>
    <w:rsid w:val="00651CB2"/>
    <w:rsid w:val="00660E3E"/>
    <w:rsid w:val="00662E74"/>
    <w:rsid w:val="00671AA9"/>
    <w:rsid w:val="00680C23"/>
    <w:rsid w:val="00685DA1"/>
    <w:rsid w:val="00693766"/>
    <w:rsid w:val="006A3281"/>
    <w:rsid w:val="006B4888"/>
    <w:rsid w:val="006C2E45"/>
    <w:rsid w:val="006C359C"/>
    <w:rsid w:val="006C5579"/>
    <w:rsid w:val="006E737D"/>
    <w:rsid w:val="006F5E57"/>
    <w:rsid w:val="007138EA"/>
    <w:rsid w:val="00720A24"/>
    <w:rsid w:val="00724FD4"/>
    <w:rsid w:val="00732386"/>
    <w:rsid w:val="007447F3"/>
    <w:rsid w:val="0075499F"/>
    <w:rsid w:val="007621D8"/>
    <w:rsid w:val="007661C8"/>
    <w:rsid w:val="0077098D"/>
    <w:rsid w:val="00796B45"/>
    <w:rsid w:val="007A7BBA"/>
    <w:rsid w:val="007B0C50"/>
    <w:rsid w:val="007C1A43"/>
    <w:rsid w:val="007D5AFC"/>
    <w:rsid w:val="007D6310"/>
    <w:rsid w:val="007E0435"/>
    <w:rsid w:val="008012CE"/>
    <w:rsid w:val="008102C4"/>
    <w:rsid w:val="00811F7F"/>
    <w:rsid w:val="00813288"/>
    <w:rsid w:val="008168FC"/>
    <w:rsid w:val="0082491E"/>
    <w:rsid w:val="00830996"/>
    <w:rsid w:val="008345F1"/>
    <w:rsid w:val="00841DEC"/>
    <w:rsid w:val="00845D03"/>
    <w:rsid w:val="0085707B"/>
    <w:rsid w:val="00865B07"/>
    <w:rsid w:val="008667EA"/>
    <w:rsid w:val="00873D70"/>
    <w:rsid w:val="0087637F"/>
    <w:rsid w:val="00876B73"/>
    <w:rsid w:val="008909FF"/>
    <w:rsid w:val="00891786"/>
    <w:rsid w:val="00892AD5"/>
    <w:rsid w:val="008A1512"/>
    <w:rsid w:val="008A3A94"/>
    <w:rsid w:val="008A760D"/>
    <w:rsid w:val="008C76EF"/>
    <w:rsid w:val="008D40AC"/>
    <w:rsid w:val="008D433B"/>
    <w:rsid w:val="008E3FC2"/>
    <w:rsid w:val="008E566E"/>
    <w:rsid w:val="008F5631"/>
    <w:rsid w:val="0090161A"/>
    <w:rsid w:val="00901EB6"/>
    <w:rsid w:val="00904C62"/>
    <w:rsid w:val="00924DAC"/>
    <w:rsid w:val="00926D7B"/>
    <w:rsid w:val="00927058"/>
    <w:rsid w:val="009450CE"/>
    <w:rsid w:val="00947179"/>
    <w:rsid w:val="0095164B"/>
    <w:rsid w:val="00954090"/>
    <w:rsid w:val="009573E7"/>
    <w:rsid w:val="009623CC"/>
    <w:rsid w:val="00963E05"/>
    <w:rsid w:val="00967D54"/>
    <w:rsid w:val="00977212"/>
    <w:rsid w:val="00990C81"/>
    <w:rsid w:val="00996483"/>
    <w:rsid w:val="00996F5A"/>
    <w:rsid w:val="0099740E"/>
    <w:rsid w:val="009B041A"/>
    <w:rsid w:val="009C7C86"/>
    <w:rsid w:val="009D2FF7"/>
    <w:rsid w:val="009D4054"/>
    <w:rsid w:val="009E7884"/>
    <w:rsid w:val="009E788A"/>
    <w:rsid w:val="009F0E08"/>
    <w:rsid w:val="009F7F64"/>
    <w:rsid w:val="00A1763D"/>
    <w:rsid w:val="00A17CEC"/>
    <w:rsid w:val="00A21D10"/>
    <w:rsid w:val="00A27EF0"/>
    <w:rsid w:val="00A47A8F"/>
    <w:rsid w:val="00A50B20"/>
    <w:rsid w:val="00A51390"/>
    <w:rsid w:val="00A60D13"/>
    <w:rsid w:val="00A72745"/>
    <w:rsid w:val="00A76EFC"/>
    <w:rsid w:val="00A838FB"/>
    <w:rsid w:val="00A91010"/>
    <w:rsid w:val="00A92F27"/>
    <w:rsid w:val="00A97F29"/>
    <w:rsid w:val="00AA3605"/>
    <w:rsid w:val="00AA702E"/>
    <w:rsid w:val="00AB0964"/>
    <w:rsid w:val="00AB5011"/>
    <w:rsid w:val="00AC493B"/>
    <w:rsid w:val="00AC5E35"/>
    <w:rsid w:val="00AC7368"/>
    <w:rsid w:val="00AD1554"/>
    <w:rsid w:val="00AD16B9"/>
    <w:rsid w:val="00AD2556"/>
    <w:rsid w:val="00AD2880"/>
    <w:rsid w:val="00AD446A"/>
    <w:rsid w:val="00AE377D"/>
    <w:rsid w:val="00AF032A"/>
    <w:rsid w:val="00AF6460"/>
    <w:rsid w:val="00B01FA1"/>
    <w:rsid w:val="00B17FBD"/>
    <w:rsid w:val="00B315A6"/>
    <w:rsid w:val="00B31813"/>
    <w:rsid w:val="00B33365"/>
    <w:rsid w:val="00B5041E"/>
    <w:rsid w:val="00B54269"/>
    <w:rsid w:val="00B57B36"/>
    <w:rsid w:val="00B608B0"/>
    <w:rsid w:val="00B8686D"/>
    <w:rsid w:val="00B86DCD"/>
    <w:rsid w:val="00BC30C9"/>
    <w:rsid w:val="00BD7166"/>
    <w:rsid w:val="00BE3E58"/>
    <w:rsid w:val="00BF2E07"/>
    <w:rsid w:val="00BF5E20"/>
    <w:rsid w:val="00C01294"/>
    <w:rsid w:val="00C01616"/>
    <w:rsid w:val="00C0162B"/>
    <w:rsid w:val="00C02DE9"/>
    <w:rsid w:val="00C149A7"/>
    <w:rsid w:val="00C24203"/>
    <w:rsid w:val="00C345B1"/>
    <w:rsid w:val="00C37C0D"/>
    <w:rsid w:val="00C40142"/>
    <w:rsid w:val="00C57182"/>
    <w:rsid w:val="00C57863"/>
    <w:rsid w:val="00C62A1A"/>
    <w:rsid w:val="00C655FD"/>
    <w:rsid w:val="00C71FB5"/>
    <w:rsid w:val="00C870A8"/>
    <w:rsid w:val="00C90FCD"/>
    <w:rsid w:val="00C94434"/>
    <w:rsid w:val="00CA0D75"/>
    <w:rsid w:val="00CA1C95"/>
    <w:rsid w:val="00CA5A9C"/>
    <w:rsid w:val="00CA635E"/>
    <w:rsid w:val="00CB4563"/>
    <w:rsid w:val="00CD4055"/>
    <w:rsid w:val="00CD5FE2"/>
    <w:rsid w:val="00CE7C68"/>
    <w:rsid w:val="00D02B4C"/>
    <w:rsid w:val="00D040C4"/>
    <w:rsid w:val="00D21D42"/>
    <w:rsid w:val="00D26075"/>
    <w:rsid w:val="00D32F52"/>
    <w:rsid w:val="00D4601F"/>
    <w:rsid w:val="00D46936"/>
    <w:rsid w:val="00D57C84"/>
    <w:rsid w:val="00D6057D"/>
    <w:rsid w:val="00D61962"/>
    <w:rsid w:val="00D84576"/>
    <w:rsid w:val="00D9161C"/>
    <w:rsid w:val="00DA1399"/>
    <w:rsid w:val="00DA24C6"/>
    <w:rsid w:val="00DA4D7B"/>
    <w:rsid w:val="00DA65A9"/>
    <w:rsid w:val="00DB3F3B"/>
    <w:rsid w:val="00DB5102"/>
    <w:rsid w:val="00DE264A"/>
    <w:rsid w:val="00E02D18"/>
    <w:rsid w:val="00E041E7"/>
    <w:rsid w:val="00E14138"/>
    <w:rsid w:val="00E23CA1"/>
    <w:rsid w:val="00E409A8"/>
    <w:rsid w:val="00E44862"/>
    <w:rsid w:val="00E50C12"/>
    <w:rsid w:val="00E539E3"/>
    <w:rsid w:val="00E65B91"/>
    <w:rsid w:val="00E7209D"/>
    <w:rsid w:val="00E7484B"/>
    <w:rsid w:val="00E75970"/>
    <w:rsid w:val="00E77223"/>
    <w:rsid w:val="00E8336B"/>
    <w:rsid w:val="00E83DDC"/>
    <w:rsid w:val="00E8528B"/>
    <w:rsid w:val="00E85B94"/>
    <w:rsid w:val="00E978D0"/>
    <w:rsid w:val="00EA4613"/>
    <w:rsid w:val="00EA7F91"/>
    <w:rsid w:val="00EB1523"/>
    <w:rsid w:val="00EB6B11"/>
    <w:rsid w:val="00EC0E49"/>
    <w:rsid w:val="00EC6199"/>
    <w:rsid w:val="00EE0131"/>
    <w:rsid w:val="00EF2394"/>
    <w:rsid w:val="00F1196F"/>
    <w:rsid w:val="00F30C64"/>
    <w:rsid w:val="00F32CDB"/>
    <w:rsid w:val="00F44B25"/>
    <w:rsid w:val="00F613CA"/>
    <w:rsid w:val="00F63A70"/>
    <w:rsid w:val="00F84AD5"/>
    <w:rsid w:val="00F94627"/>
    <w:rsid w:val="00FA21D0"/>
    <w:rsid w:val="00FA5F5F"/>
    <w:rsid w:val="00FB730C"/>
    <w:rsid w:val="00FC2695"/>
    <w:rsid w:val="00FC3E03"/>
    <w:rsid w:val="00FC3FC1"/>
    <w:rsid w:val="00FC6281"/>
    <w:rsid w:val="00FD0A3F"/>
    <w:rsid w:val="00FD24BC"/>
    <w:rsid w:val="00FE480D"/>
    <w:rsid w:val="00FF1A27"/>
    <w:rsid w:val="00FF1E8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BE4A5226-E92A-4E8F-B1B7-AE0F68DB1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85707B"/>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unhideWhenUsed/>
    <w:rsid w:val="0003148D"/>
    <w:pPr>
      <w:spacing w:after="120"/>
    </w:pPr>
  </w:style>
  <w:style w:type="character" w:customStyle="1" w:styleId="TextoindependienteCar">
    <w:name w:val="Texto independiente Car"/>
    <w:basedOn w:val="Fuentedeprrafopredeter"/>
    <w:link w:val="Textoindependiente"/>
    <w:uiPriority w:val="99"/>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cinsinresolver">
    <w:name w:val="Unresolved Mention"/>
    <w:basedOn w:val="Fuentedeprrafopredeter"/>
    <w:uiPriority w:val="99"/>
    <w:semiHidden/>
    <w:unhideWhenUsed/>
    <w:rsid w:val="00845D03"/>
    <w:rPr>
      <w:color w:val="605E5C"/>
      <w:shd w:val="clear" w:color="auto" w:fill="E1DFDD"/>
    </w:rPr>
  </w:style>
  <w:style w:type="table" w:styleId="Tablanormal2">
    <w:name w:val="Plain Table 2"/>
    <w:basedOn w:val="Tablanormal"/>
    <w:uiPriority w:val="42"/>
    <w:rsid w:val="00876B73"/>
    <w:pPr>
      <w:spacing w:after="0" w:line="240" w:lineRule="auto"/>
    </w:pPr>
    <w:rPr>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rrafodelista">
    <w:name w:val="List Paragraph"/>
    <w:basedOn w:val="Normal"/>
    <w:uiPriority w:val="34"/>
    <w:qFormat/>
    <w:rsid w:val="002F72D4"/>
    <w:pPr>
      <w:tabs>
        <w:tab w:val="clear" w:pos="7100"/>
      </w:tabs>
      <w:spacing w:after="160" w:line="259" w:lineRule="auto"/>
      <w:ind w:left="720"/>
      <w:contextualSpacing/>
      <w:jc w:val="left"/>
    </w:pPr>
    <w:rPr>
      <w:rFonts w:asciiTheme="minorHAnsi" w:eastAsiaTheme="minorHAnsi" w:hAnsiTheme="minorHAnsi" w:cstheme="minorBidi"/>
      <w:sz w:val="22"/>
      <w:szCs w:val="22"/>
      <w:lang w:val="es-ES"/>
    </w:rPr>
  </w:style>
  <w:style w:type="character" w:customStyle="1" w:styleId="y2iqfc">
    <w:name w:val="y2iqfc"/>
    <w:basedOn w:val="Fuentedeprrafopredeter"/>
    <w:rsid w:val="00990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015">
      <w:bodyDiv w:val="1"/>
      <w:marLeft w:val="0"/>
      <w:marRight w:val="0"/>
      <w:marTop w:val="0"/>
      <w:marBottom w:val="0"/>
      <w:divBdr>
        <w:top w:val="none" w:sz="0" w:space="0" w:color="auto"/>
        <w:left w:val="none" w:sz="0" w:space="0" w:color="auto"/>
        <w:bottom w:val="none" w:sz="0" w:space="0" w:color="auto"/>
        <w:right w:val="none" w:sz="0" w:space="0" w:color="auto"/>
      </w:divBdr>
    </w:div>
    <w:div w:id="130484801">
      <w:bodyDiv w:val="1"/>
      <w:marLeft w:val="0"/>
      <w:marRight w:val="0"/>
      <w:marTop w:val="0"/>
      <w:marBottom w:val="0"/>
      <w:divBdr>
        <w:top w:val="none" w:sz="0" w:space="0" w:color="auto"/>
        <w:left w:val="none" w:sz="0" w:space="0" w:color="auto"/>
        <w:bottom w:val="none" w:sz="0" w:space="0" w:color="auto"/>
        <w:right w:val="none" w:sz="0" w:space="0" w:color="auto"/>
      </w:divBdr>
      <w:divsChild>
        <w:div w:id="301231059">
          <w:marLeft w:val="0"/>
          <w:marRight w:val="0"/>
          <w:marTop w:val="0"/>
          <w:marBottom w:val="0"/>
          <w:divBdr>
            <w:top w:val="none" w:sz="0" w:space="0" w:color="auto"/>
            <w:left w:val="none" w:sz="0" w:space="0" w:color="auto"/>
            <w:bottom w:val="none" w:sz="0" w:space="0" w:color="auto"/>
            <w:right w:val="none" w:sz="0" w:space="0" w:color="auto"/>
          </w:divBdr>
          <w:divsChild>
            <w:div w:id="1412310076">
              <w:marLeft w:val="0"/>
              <w:marRight w:val="0"/>
              <w:marTop w:val="0"/>
              <w:marBottom w:val="0"/>
              <w:divBdr>
                <w:top w:val="none" w:sz="0" w:space="0" w:color="auto"/>
                <w:left w:val="none" w:sz="0" w:space="0" w:color="auto"/>
                <w:bottom w:val="none" w:sz="0" w:space="0" w:color="auto"/>
                <w:right w:val="none" w:sz="0" w:space="0" w:color="auto"/>
              </w:divBdr>
              <w:divsChild>
                <w:div w:id="1754744008">
                  <w:marLeft w:val="0"/>
                  <w:marRight w:val="0"/>
                  <w:marTop w:val="0"/>
                  <w:marBottom w:val="0"/>
                  <w:divBdr>
                    <w:top w:val="none" w:sz="0" w:space="0" w:color="auto"/>
                    <w:left w:val="none" w:sz="0" w:space="0" w:color="auto"/>
                    <w:bottom w:val="none" w:sz="0" w:space="0" w:color="auto"/>
                    <w:right w:val="none" w:sz="0" w:space="0" w:color="auto"/>
                  </w:divBdr>
                  <w:divsChild>
                    <w:div w:id="2082755926">
                      <w:marLeft w:val="0"/>
                      <w:marRight w:val="0"/>
                      <w:marTop w:val="0"/>
                      <w:marBottom w:val="0"/>
                      <w:divBdr>
                        <w:top w:val="none" w:sz="0" w:space="0" w:color="auto"/>
                        <w:left w:val="none" w:sz="0" w:space="0" w:color="auto"/>
                        <w:bottom w:val="none" w:sz="0" w:space="0" w:color="auto"/>
                        <w:right w:val="none" w:sz="0" w:space="0" w:color="auto"/>
                      </w:divBdr>
                      <w:divsChild>
                        <w:div w:id="1499073503">
                          <w:marLeft w:val="0"/>
                          <w:marRight w:val="0"/>
                          <w:marTop w:val="0"/>
                          <w:marBottom w:val="0"/>
                          <w:divBdr>
                            <w:top w:val="none" w:sz="0" w:space="0" w:color="auto"/>
                            <w:left w:val="none" w:sz="0" w:space="0" w:color="auto"/>
                            <w:bottom w:val="none" w:sz="0" w:space="0" w:color="auto"/>
                            <w:right w:val="none" w:sz="0" w:space="0" w:color="auto"/>
                          </w:divBdr>
                          <w:divsChild>
                            <w:div w:id="1988046406">
                              <w:marLeft w:val="0"/>
                              <w:marRight w:val="0"/>
                              <w:marTop w:val="0"/>
                              <w:marBottom w:val="0"/>
                              <w:divBdr>
                                <w:top w:val="none" w:sz="0" w:space="0" w:color="auto"/>
                                <w:left w:val="none" w:sz="0" w:space="0" w:color="auto"/>
                                <w:bottom w:val="none" w:sz="0" w:space="0" w:color="auto"/>
                                <w:right w:val="none" w:sz="0" w:space="0" w:color="auto"/>
                              </w:divBdr>
                              <w:divsChild>
                                <w:div w:id="1870873808">
                                  <w:marLeft w:val="0"/>
                                  <w:marRight w:val="0"/>
                                  <w:marTop w:val="0"/>
                                  <w:marBottom w:val="0"/>
                                  <w:divBdr>
                                    <w:top w:val="none" w:sz="0" w:space="0" w:color="auto"/>
                                    <w:left w:val="none" w:sz="0" w:space="0" w:color="auto"/>
                                    <w:bottom w:val="none" w:sz="0" w:space="0" w:color="auto"/>
                                    <w:right w:val="none" w:sz="0" w:space="0" w:color="auto"/>
                                  </w:divBdr>
                                  <w:divsChild>
                                    <w:div w:id="2134518981">
                                      <w:marLeft w:val="0"/>
                                      <w:marRight w:val="0"/>
                                      <w:marTop w:val="0"/>
                                      <w:marBottom w:val="0"/>
                                      <w:divBdr>
                                        <w:top w:val="none" w:sz="0" w:space="0" w:color="auto"/>
                                        <w:left w:val="none" w:sz="0" w:space="0" w:color="auto"/>
                                        <w:bottom w:val="none" w:sz="0" w:space="0" w:color="auto"/>
                                        <w:right w:val="none" w:sz="0" w:space="0" w:color="auto"/>
                                      </w:divBdr>
                                    </w:div>
                                    <w:div w:id="988440209">
                                      <w:marLeft w:val="0"/>
                                      <w:marRight w:val="0"/>
                                      <w:marTop w:val="0"/>
                                      <w:marBottom w:val="0"/>
                                      <w:divBdr>
                                        <w:top w:val="none" w:sz="0" w:space="0" w:color="auto"/>
                                        <w:left w:val="none" w:sz="0" w:space="0" w:color="auto"/>
                                        <w:bottom w:val="none" w:sz="0" w:space="0" w:color="auto"/>
                                        <w:right w:val="none" w:sz="0" w:space="0" w:color="auto"/>
                                      </w:divBdr>
                                      <w:divsChild>
                                        <w:div w:id="1410885110">
                                          <w:marLeft w:val="0"/>
                                          <w:marRight w:val="165"/>
                                          <w:marTop w:val="150"/>
                                          <w:marBottom w:val="0"/>
                                          <w:divBdr>
                                            <w:top w:val="none" w:sz="0" w:space="0" w:color="auto"/>
                                            <w:left w:val="none" w:sz="0" w:space="0" w:color="auto"/>
                                            <w:bottom w:val="none" w:sz="0" w:space="0" w:color="auto"/>
                                            <w:right w:val="none" w:sz="0" w:space="0" w:color="auto"/>
                                          </w:divBdr>
                                          <w:divsChild>
                                            <w:div w:id="692344657">
                                              <w:marLeft w:val="0"/>
                                              <w:marRight w:val="0"/>
                                              <w:marTop w:val="0"/>
                                              <w:marBottom w:val="0"/>
                                              <w:divBdr>
                                                <w:top w:val="none" w:sz="0" w:space="0" w:color="auto"/>
                                                <w:left w:val="none" w:sz="0" w:space="0" w:color="auto"/>
                                                <w:bottom w:val="none" w:sz="0" w:space="0" w:color="auto"/>
                                                <w:right w:val="none" w:sz="0" w:space="0" w:color="auto"/>
                                              </w:divBdr>
                                              <w:divsChild>
                                                <w:div w:id="6068863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3165379">
      <w:bodyDiv w:val="1"/>
      <w:marLeft w:val="0"/>
      <w:marRight w:val="0"/>
      <w:marTop w:val="0"/>
      <w:marBottom w:val="0"/>
      <w:divBdr>
        <w:top w:val="none" w:sz="0" w:space="0" w:color="auto"/>
        <w:left w:val="none" w:sz="0" w:space="0" w:color="auto"/>
        <w:bottom w:val="none" w:sz="0" w:space="0" w:color="auto"/>
        <w:right w:val="none" w:sz="0" w:space="0" w:color="auto"/>
      </w:divBdr>
    </w:div>
    <w:div w:id="433483693">
      <w:bodyDiv w:val="1"/>
      <w:marLeft w:val="0"/>
      <w:marRight w:val="0"/>
      <w:marTop w:val="0"/>
      <w:marBottom w:val="0"/>
      <w:divBdr>
        <w:top w:val="none" w:sz="0" w:space="0" w:color="auto"/>
        <w:left w:val="none" w:sz="0" w:space="0" w:color="auto"/>
        <w:bottom w:val="none" w:sz="0" w:space="0" w:color="auto"/>
        <w:right w:val="none" w:sz="0" w:space="0" w:color="auto"/>
      </w:divBdr>
    </w:div>
    <w:div w:id="560411338">
      <w:bodyDiv w:val="1"/>
      <w:marLeft w:val="0"/>
      <w:marRight w:val="0"/>
      <w:marTop w:val="0"/>
      <w:marBottom w:val="0"/>
      <w:divBdr>
        <w:top w:val="none" w:sz="0" w:space="0" w:color="auto"/>
        <w:left w:val="none" w:sz="0" w:space="0" w:color="auto"/>
        <w:bottom w:val="none" w:sz="0" w:space="0" w:color="auto"/>
        <w:right w:val="none" w:sz="0" w:space="0" w:color="auto"/>
      </w:divBdr>
      <w:divsChild>
        <w:div w:id="1446848273">
          <w:marLeft w:val="0"/>
          <w:marRight w:val="0"/>
          <w:marTop w:val="0"/>
          <w:marBottom w:val="0"/>
          <w:divBdr>
            <w:top w:val="none" w:sz="0" w:space="0" w:color="auto"/>
            <w:left w:val="none" w:sz="0" w:space="0" w:color="auto"/>
            <w:bottom w:val="none" w:sz="0" w:space="0" w:color="auto"/>
            <w:right w:val="none" w:sz="0" w:space="0" w:color="auto"/>
          </w:divBdr>
          <w:divsChild>
            <w:div w:id="426314825">
              <w:marLeft w:val="0"/>
              <w:marRight w:val="0"/>
              <w:marTop w:val="0"/>
              <w:marBottom w:val="0"/>
              <w:divBdr>
                <w:top w:val="none" w:sz="0" w:space="0" w:color="auto"/>
                <w:left w:val="none" w:sz="0" w:space="0" w:color="auto"/>
                <w:bottom w:val="none" w:sz="0" w:space="0" w:color="auto"/>
                <w:right w:val="none" w:sz="0" w:space="0" w:color="auto"/>
              </w:divBdr>
              <w:divsChild>
                <w:div w:id="170923073">
                  <w:marLeft w:val="0"/>
                  <w:marRight w:val="0"/>
                  <w:marTop w:val="0"/>
                  <w:marBottom w:val="0"/>
                  <w:divBdr>
                    <w:top w:val="none" w:sz="0" w:space="0" w:color="auto"/>
                    <w:left w:val="none" w:sz="0" w:space="0" w:color="auto"/>
                    <w:bottom w:val="none" w:sz="0" w:space="0" w:color="auto"/>
                    <w:right w:val="none" w:sz="0" w:space="0" w:color="auto"/>
                  </w:divBdr>
                  <w:divsChild>
                    <w:div w:id="1395667615">
                      <w:marLeft w:val="0"/>
                      <w:marRight w:val="0"/>
                      <w:marTop w:val="0"/>
                      <w:marBottom w:val="0"/>
                      <w:divBdr>
                        <w:top w:val="none" w:sz="0" w:space="0" w:color="auto"/>
                        <w:left w:val="none" w:sz="0" w:space="0" w:color="auto"/>
                        <w:bottom w:val="none" w:sz="0" w:space="0" w:color="auto"/>
                        <w:right w:val="none" w:sz="0" w:space="0" w:color="auto"/>
                      </w:divBdr>
                      <w:divsChild>
                        <w:div w:id="727070632">
                          <w:marLeft w:val="0"/>
                          <w:marRight w:val="0"/>
                          <w:marTop w:val="0"/>
                          <w:marBottom w:val="0"/>
                          <w:divBdr>
                            <w:top w:val="none" w:sz="0" w:space="0" w:color="auto"/>
                            <w:left w:val="none" w:sz="0" w:space="0" w:color="auto"/>
                            <w:bottom w:val="none" w:sz="0" w:space="0" w:color="auto"/>
                            <w:right w:val="none" w:sz="0" w:space="0" w:color="auto"/>
                          </w:divBdr>
                          <w:divsChild>
                            <w:div w:id="765350068">
                              <w:marLeft w:val="0"/>
                              <w:marRight w:val="0"/>
                              <w:marTop w:val="0"/>
                              <w:marBottom w:val="0"/>
                              <w:divBdr>
                                <w:top w:val="none" w:sz="0" w:space="0" w:color="auto"/>
                                <w:left w:val="none" w:sz="0" w:space="0" w:color="auto"/>
                                <w:bottom w:val="none" w:sz="0" w:space="0" w:color="auto"/>
                                <w:right w:val="none" w:sz="0" w:space="0" w:color="auto"/>
                              </w:divBdr>
                              <w:divsChild>
                                <w:div w:id="134221055">
                                  <w:marLeft w:val="0"/>
                                  <w:marRight w:val="0"/>
                                  <w:marTop w:val="0"/>
                                  <w:marBottom w:val="0"/>
                                  <w:divBdr>
                                    <w:top w:val="none" w:sz="0" w:space="0" w:color="auto"/>
                                    <w:left w:val="none" w:sz="0" w:space="0" w:color="auto"/>
                                    <w:bottom w:val="none" w:sz="0" w:space="0" w:color="auto"/>
                                    <w:right w:val="none" w:sz="0" w:space="0" w:color="auto"/>
                                  </w:divBdr>
                                  <w:divsChild>
                                    <w:div w:id="1219823367">
                                      <w:marLeft w:val="0"/>
                                      <w:marRight w:val="0"/>
                                      <w:marTop w:val="0"/>
                                      <w:marBottom w:val="0"/>
                                      <w:divBdr>
                                        <w:top w:val="none" w:sz="0" w:space="0" w:color="auto"/>
                                        <w:left w:val="none" w:sz="0" w:space="0" w:color="auto"/>
                                        <w:bottom w:val="none" w:sz="0" w:space="0" w:color="auto"/>
                                        <w:right w:val="none" w:sz="0" w:space="0" w:color="auto"/>
                                      </w:divBdr>
                                    </w:div>
                                    <w:div w:id="386535906">
                                      <w:marLeft w:val="0"/>
                                      <w:marRight w:val="0"/>
                                      <w:marTop w:val="0"/>
                                      <w:marBottom w:val="0"/>
                                      <w:divBdr>
                                        <w:top w:val="none" w:sz="0" w:space="0" w:color="auto"/>
                                        <w:left w:val="none" w:sz="0" w:space="0" w:color="auto"/>
                                        <w:bottom w:val="none" w:sz="0" w:space="0" w:color="auto"/>
                                        <w:right w:val="none" w:sz="0" w:space="0" w:color="auto"/>
                                      </w:divBdr>
                                      <w:divsChild>
                                        <w:div w:id="1064453556">
                                          <w:marLeft w:val="0"/>
                                          <w:marRight w:val="165"/>
                                          <w:marTop w:val="150"/>
                                          <w:marBottom w:val="0"/>
                                          <w:divBdr>
                                            <w:top w:val="none" w:sz="0" w:space="0" w:color="auto"/>
                                            <w:left w:val="none" w:sz="0" w:space="0" w:color="auto"/>
                                            <w:bottom w:val="none" w:sz="0" w:space="0" w:color="auto"/>
                                            <w:right w:val="none" w:sz="0" w:space="0" w:color="auto"/>
                                          </w:divBdr>
                                          <w:divsChild>
                                            <w:div w:id="1531261327">
                                              <w:marLeft w:val="0"/>
                                              <w:marRight w:val="0"/>
                                              <w:marTop w:val="0"/>
                                              <w:marBottom w:val="0"/>
                                              <w:divBdr>
                                                <w:top w:val="none" w:sz="0" w:space="0" w:color="auto"/>
                                                <w:left w:val="none" w:sz="0" w:space="0" w:color="auto"/>
                                                <w:bottom w:val="none" w:sz="0" w:space="0" w:color="auto"/>
                                                <w:right w:val="none" w:sz="0" w:space="0" w:color="auto"/>
                                              </w:divBdr>
                                              <w:divsChild>
                                                <w:div w:id="3713493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6</Pages>
  <Words>10073</Words>
  <Characters>55404</Characters>
  <Application>Microsoft Office Word</Application>
  <DocSecurity>0</DocSecurity>
  <Lines>461</Lines>
  <Paragraphs>130</Paragraphs>
  <ScaleCrop>false</ScaleCrop>
  <HeadingPairs>
    <vt:vector size="8" baseType="variant">
      <vt:variant>
        <vt:lpstr>Título</vt:lpstr>
      </vt:variant>
      <vt:variant>
        <vt:i4>1</vt:i4>
      </vt:variant>
      <vt:variant>
        <vt:lpstr>Títulos</vt:lpstr>
      </vt:variant>
      <vt:variant>
        <vt:i4>1</vt:i4>
      </vt:variant>
      <vt:variant>
        <vt:lpstr>Titolo</vt:lpstr>
      </vt:variant>
      <vt:variant>
        <vt:i4>1</vt:i4>
      </vt:variant>
      <vt:variant>
        <vt:lpstr>Title</vt:lpstr>
      </vt:variant>
      <vt:variant>
        <vt:i4>1</vt:i4>
      </vt:variant>
    </vt:vector>
  </HeadingPairs>
  <TitlesOfParts>
    <vt:vector size="4" baseType="lpstr">
      <vt:lpstr/>
      <vt:lpstr>Incorporation Of A Filter Media By Cellulose Fibers In Biosafety From Sugarcane </vt:lpstr>
      <vt:lpstr/>
      <vt:lpstr/>
    </vt:vector>
  </TitlesOfParts>
  <Company>Dipartimento CMIC - Politecnico di Milano</Company>
  <LinksUpToDate>false</LinksUpToDate>
  <CharactersWithSpaces>6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elipe Monroy</cp:lastModifiedBy>
  <cp:revision>26</cp:revision>
  <cp:lastPrinted>2015-05-12T18:31:00Z</cp:lastPrinted>
  <dcterms:created xsi:type="dcterms:W3CDTF">2022-01-30T07:40:00Z</dcterms:created>
  <dcterms:modified xsi:type="dcterms:W3CDTF">2022-03-3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ed596b8b-9e14-3164-b9b7-8f74457a1812</vt:lpwstr>
  </property>
  <property fmtid="{D5CDD505-2E9C-101B-9397-08002B2CF9AE}" pid="26" name="Mendeley Citation Style_1">
    <vt:lpwstr>http://www.zotero.org/styles/apa</vt:lpwstr>
  </property>
</Properties>
</file>